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3E25E8" w14:textId="3CADCEDD" w:rsidR="00FA1658" w:rsidRDefault="00FA1658" w:rsidP="00FA1658">
      <w:pPr>
        <w:pStyle w:val="Nagwek2"/>
      </w:pPr>
      <w:bookmarkStart w:id="0" w:name="_Toc191665253"/>
      <w:r>
        <w:t>Kwestionariusz dla modelu OLIMP</w:t>
      </w:r>
      <w:bookmarkEnd w:id="0"/>
    </w:p>
    <w:p w14:paraId="70410587" w14:textId="77777777" w:rsidR="00FA1658" w:rsidRDefault="00FA1658" w:rsidP="00FA1658"/>
    <w:p w14:paraId="097DFA7E" w14:textId="77777777" w:rsidR="00FA1658" w:rsidRPr="002B768B" w:rsidRDefault="00FA1658" w:rsidP="00FA1658">
      <w:pPr>
        <w:jc w:val="both"/>
        <w:rPr>
          <w:sz w:val="24"/>
          <w:szCs w:val="24"/>
        </w:rPr>
        <w:sectPr w:rsidR="00FA1658" w:rsidRPr="002B768B" w:rsidSect="00FA1658">
          <w:footerReference w:type="default" r:id="rId8"/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  <w:r w:rsidRPr="00DB50E3">
        <w:rPr>
          <w:sz w:val="24"/>
          <w:szCs w:val="24"/>
        </w:rPr>
        <w:t>Kwestionariusz został przygotowany w taki sposób, że można za jego pomocą dokonać samooceny organizacji. Kwestionariusz zawiera 64 pytania podzielone na 8 obszarów. Pod każdą z odpowiedzią jest puste pole do zaznaczenia tej odpowiedzi, która jest najbliższa prawdy, jeśli chodzi o dane pytanie.</w:t>
      </w:r>
    </w:p>
    <w:tbl>
      <w:tblPr>
        <w:tblStyle w:val="Tabela-Siatka"/>
        <w:tblpPr w:leftFromText="141" w:rightFromText="141" w:vertAnchor="text" w:tblpY="-522"/>
        <w:tblW w:w="0" w:type="auto"/>
        <w:tblLook w:val="04A0" w:firstRow="1" w:lastRow="0" w:firstColumn="1" w:lastColumn="0" w:noHBand="0" w:noVBand="1"/>
      </w:tblPr>
      <w:tblGrid>
        <w:gridCol w:w="2519"/>
        <w:gridCol w:w="1903"/>
        <w:gridCol w:w="2002"/>
        <w:gridCol w:w="2191"/>
        <w:gridCol w:w="2094"/>
        <w:gridCol w:w="2241"/>
      </w:tblGrid>
      <w:tr w:rsidR="00FA1658" w:rsidRPr="003F125A" w14:paraId="1FA7A54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0FF5D36" w14:textId="77777777" w:rsidR="00FA1658" w:rsidRPr="003F125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b/>
                <w:bCs/>
                <w:sz w:val="16"/>
                <w:szCs w:val="16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TECHNOLOGI</w:t>
            </w: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A I INFRASTRUKTURA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 (10 PYTAŃ)</w:t>
            </w:r>
          </w:p>
        </w:tc>
      </w:tr>
      <w:tr w:rsidR="00FA1658" w:rsidRPr="003F125A" w14:paraId="03319E82" w14:textId="77777777" w:rsidTr="00F6088B">
        <w:tc>
          <w:tcPr>
            <w:tcW w:w="0" w:type="auto"/>
            <w:vMerge w:val="restart"/>
            <w:vAlign w:val="center"/>
          </w:tcPr>
          <w:p w14:paraId="7D7B70C6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03A244AF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3F125A" w14:paraId="0402B55F" w14:textId="77777777" w:rsidTr="00F6088B">
        <w:tc>
          <w:tcPr>
            <w:tcW w:w="0" w:type="auto"/>
            <w:vMerge/>
          </w:tcPr>
          <w:p w14:paraId="219A85CB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400B88CD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58BF8F7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DAE310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945B3A8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209FB83" w14:textId="77777777" w:rsidR="00FA1658" w:rsidRPr="003F125A" w:rsidRDefault="00FA1658" w:rsidP="00F6088B">
            <w:pPr>
              <w:spacing w:line="276" w:lineRule="auto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C5795C" w14:textId="77777777" w:rsidTr="00F6088B">
        <w:tc>
          <w:tcPr>
            <w:tcW w:w="0" w:type="auto"/>
            <w:vMerge w:val="restart"/>
          </w:tcPr>
          <w:p w14:paraId="76F4BCD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skalowalną infrastrukturę IT wspierając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5FCD72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ej infrastruktury, brak uwzględni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FD6A7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, ale nie skalowalna</w:t>
            </w:r>
          </w:p>
        </w:tc>
        <w:tc>
          <w:tcPr>
            <w:tcW w:w="0" w:type="auto"/>
          </w:tcPr>
          <w:p w14:paraId="18DAD8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istnieje, ale skalowalność jest ograniczona</w:t>
            </w:r>
          </w:p>
        </w:tc>
        <w:tc>
          <w:tcPr>
            <w:tcW w:w="0" w:type="auto"/>
          </w:tcPr>
          <w:p w14:paraId="1EB384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kalowalna infrastruktura, ograniczona integracj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7F0E6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a infrastruktura zoptymalizowana pod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7BC3A1B" w14:textId="77777777" w:rsidTr="00F6088B">
        <w:tc>
          <w:tcPr>
            <w:tcW w:w="0" w:type="auto"/>
            <w:vMerge/>
          </w:tcPr>
          <w:p w14:paraId="75CD7F0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8E5F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F62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EBD873" w14:textId="3FD05E1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DB78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BB5B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5B9D79C" w14:textId="77777777" w:rsidTr="00F6088B">
        <w:tc>
          <w:tcPr>
            <w:tcW w:w="0" w:type="auto"/>
            <w:vMerge w:val="restart"/>
          </w:tcPr>
          <w:p w14:paraId="4B0DF7B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echnolog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zintegrowana z innymi systemami (np. ERP, CRM)?</w:t>
            </w:r>
          </w:p>
        </w:tc>
        <w:tc>
          <w:tcPr>
            <w:tcW w:w="0" w:type="auto"/>
          </w:tcPr>
          <w:p w14:paraId="71E54C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gracj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innymi systemami</w:t>
            </w:r>
          </w:p>
        </w:tc>
        <w:tc>
          <w:tcPr>
            <w:tcW w:w="0" w:type="auto"/>
          </w:tcPr>
          <w:p w14:paraId="04C1F61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tegracja w jednym procesie lub systemie</w:t>
            </w:r>
          </w:p>
        </w:tc>
        <w:tc>
          <w:tcPr>
            <w:tcW w:w="0" w:type="auto"/>
          </w:tcPr>
          <w:p w14:paraId="200B12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z kluczowymi systemami (np. ERP)</w:t>
            </w:r>
          </w:p>
        </w:tc>
        <w:tc>
          <w:tcPr>
            <w:tcW w:w="0" w:type="auto"/>
          </w:tcPr>
          <w:p w14:paraId="63C01E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tegracja z większością systemów, z pewnymi lukami</w:t>
            </w:r>
          </w:p>
        </w:tc>
        <w:tc>
          <w:tcPr>
            <w:tcW w:w="0" w:type="auto"/>
          </w:tcPr>
          <w:p w14:paraId="5C62649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a generatyw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głównych systemach</w:t>
            </w:r>
          </w:p>
        </w:tc>
      </w:tr>
      <w:tr w:rsidR="00FA1658" w:rsidRPr="007A5C08" w14:paraId="284071DC" w14:textId="77777777" w:rsidTr="00F6088B">
        <w:tc>
          <w:tcPr>
            <w:tcW w:w="0" w:type="auto"/>
            <w:vMerge/>
          </w:tcPr>
          <w:p w14:paraId="059164F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99F" w14:textId="37B5E60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9789D35" w14:textId="58458BCE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33C8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4B021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082A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49542C3" w14:textId="77777777" w:rsidTr="00F6088B">
        <w:tc>
          <w:tcPr>
            <w:tcW w:w="0" w:type="auto"/>
            <w:vMerge w:val="restart"/>
          </w:tcPr>
          <w:p w14:paraId="4B5CC450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zautomatyzowane jest wdrażanie model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E3FE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ręczne wdrażanie</w:t>
            </w:r>
          </w:p>
        </w:tc>
        <w:tc>
          <w:tcPr>
            <w:tcW w:w="0" w:type="auto"/>
          </w:tcPr>
          <w:p w14:paraId="059A679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małych modeli</w:t>
            </w:r>
          </w:p>
        </w:tc>
        <w:tc>
          <w:tcPr>
            <w:tcW w:w="0" w:type="auto"/>
          </w:tcPr>
          <w:p w14:paraId="0F8455D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 pewną ingerencją człowieka</w:t>
            </w:r>
          </w:p>
        </w:tc>
        <w:tc>
          <w:tcPr>
            <w:tcW w:w="0" w:type="auto"/>
          </w:tcPr>
          <w:p w14:paraId="62DDA7A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dużej mierze zautomatyzowane, sporadyczna ingerencja</w:t>
            </w:r>
          </w:p>
        </w:tc>
        <w:tc>
          <w:tcPr>
            <w:tcW w:w="0" w:type="auto"/>
          </w:tcPr>
          <w:p w14:paraId="6C752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wdrażanie modeli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C1EB0D" w14:textId="77777777" w:rsidTr="00F6088B">
        <w:tc>
          <w:tcPr>
            <w:tcW w:w="0" w:type="auto"/>
            <w:vMerge/>
          </w:tcPr>
          <w:p w14:paraId="4D2F2E8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19866E" w14:textId="526C5B3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C46EE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82806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293ED8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00C9BC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A82BC5" w14:textId="77777777" w:rsidTr="00F6088B">
        <w:tc>
          <w:tcPr>
            <w:tcW w:w="0" w:type="auto"/>
            <w:vMerge w:val="restart"/>
          </w:tcPr>
          <w:p w14:paraId="706351E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chmury do przechowywania i przetwarzania danych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D4A8B6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chmury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>, dane przechowywane lokalnie</w:t>
            </w:r>
          </w:p>
        </w:tc>
        <w:tc>
          <w:tcPr>
            <w:tcW w:w="0" w:type="auto"/>
          </w:tcPr>
          <w:p w14:paraId="1FD2989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Minimalne korzystanie z chmury do przechowywania danych</w:t>
            </w:r>
          </w:p>
        </w:tc>
        <w:tc>
          <w:tcPr>
            <w:tcW w:w="0" w:type="auto"/>
          </w:tcPr>
          <w:p w14:paraId="6D352F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dopcja chmury do przechowywania i przetwarzania danych</w:t>
            </w:r>
          </w:p>
        </w:tc>
        <w:tc>
          <w:tcPr>
            <w:tcW w:w="0" w:type="auto"/>
          </w:tcPr>
          <w:p w14:paraId="2C7B703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danych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przechowywana i przetwarzana w chmurze</w:t>
            </w:r>
          </w:p>
        </w:tc>
        <w:tc>
          <w:tcPr>
            <w:tcW w:w="0" w:type="auto"/>
          </w:tcPr>
          <w:p w14:paraId="168D74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adopcja chmury dla wszystkich działań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166AE7" w14:textId="77777777" w:rsidTr="00F6088B">
        <w:tc>
          <w:tcPr>
            <w:tcW w:w="0" w:type="auto"/>
            <w:vMerge/>
          </w:tcPr>
          <w:p w14:paraId="0DA4038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8272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B63518" w14:textId="21F39C3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1FC16C" w14:textId="19BC473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4C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CA0E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F9302C3" w14:textId="77777777" w:rsidTr="00F6088B">
        <w:tc>
          <w:tcPr>
            <w:tcW w:w="0" w:type="auto"/>
            <w:vMerge w:val="restart"/>
          </w:tcPr>
          <w:p w14:paraId="601012C8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narzędzi do zarządzania cyklem życ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3AD6E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F62E78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dostatecznie wykorzystywane</w:t>
            </w:r>
          </w:p>
        </w:tc>
        <w:tc>
          <w:tcPr>
            <w:tcW w:w="0" w:type="auto"/>
          </w:tcPr>
          <w:p w14:paraId="6059BA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które narzędzia wykorzystywane, brak standaryzacji</w:t>
            </w:r>
          </w:p>
        </w:tc>
        <w:tc>
          <w:tcPr>
            <w:tcW w:w="0" w:type="auto"/>
          </w:tcPr>
          <w:p w14:paraId="6D4191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andaryzowane narzędzia dla większości proces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78C7BB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zoptymalizowane narzędzia do zarządzania cyklem życia modeli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18314B7" w14:textId="77777777" w:rsidTr="00F6088B">
        <w:tc>
          <w:tcPr>
            <w:tcW w:w="0" w:type="auto"/>
            <w:vMerge/>
          </w:tcPr>
          <w:p w14:paraId="05DDC4A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CE6EB9" w14:textId="6704D80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57A7531" w14:textId="3FE0769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EEA5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4866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8843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5DFA440" w14:textId="77777777" w:rsidTr="00F6088B">
        <w:tc>
          <w:tcPr>
            <w:tcW w:w="0" w:type="auto"/>
            <w:vMerge w:val="restart"/>
          </w:tcPr>
          <w:p w14:paraId="1CBE62E9" w14:textId="77777777" w:rsidR="00FA1658" w:rsidRPr="00E7419A" w:rsidRDefault="00FA1658" w:rsidP="00F6088B">
            <w:pPr>
              <w:spacing w:line="276" w:lineRule="auto"/>
              <w:rPr>
                <w:rFonts w:ascii="Times New Roman" w:hAnsi="Times New Roman" w:cs="Times New Roman"/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infrastruktura organizacji jest przygotowana do obsługi dużych zbiorów danych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EE541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ie jest w stanie obsłużyć dużych zbiorów danych</w:t>
            </w:r>
          </w:p>
        </w:tc>
        <w:tc>
          <w:tcPr>
            <w:tcW w:w="0" w:type="auto"/>
          </w:tcPr>
          <w:p w14:paraId="4C0E2A4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infrastruktura z ograniczoną pojemnością</w:t>
            </w:r>
          </w:p>
        </w:tc>
        <w:tc>
          <w:tcPr>
            <w:tcW w:w="0" w:type="auto"/>
          </w:tcPr>
          <w:p w14:paraId="567870B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umiarkowanie duże zbiory danych</w:t>
            </w:r>
          </w:p>
        </w:tc>
        <w:tc>
          <w:tcPr>
            <w:tcW w:w="0" w:type="auto"/>
          </w:tcPr>
          <w:p w14:paraId="6589A3B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Infrastruktura obsługuje większość dużych zbiorów danych</w:t>
            </w:r>
          </w:p>
        </w:tc>
        <w:tc>
          <w:tcPr>
            <w:tcW w:w="0" w:type="auto"/>
          </w:tcPr>
          <w:p w14:paraId="6C5A0E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Times New Roman" w:hAnsi="Times New Roman" w:cs="Times New Roman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optymalizowana infrastruktura do obsługi ogromnych zbiorów danych</w:t>
            </w:r>
          </w:p>
        </w:tc>
      </w:tr>
      <w:tr w:rsidR="00FA1658" w:rsidRPr="007A5C08" w14:paraId="45204EF8" w14:textId="77777777" w:rsidTr="00F6088B">
        <w:tc>
          <w:tcPr>
            <w:tcW w:w="0" w:type="auto"/>
            <w:vMerge/>
          </w:tcPr>
          <w:p w14:paraId="7FAD107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D5E015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A6766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CCEBDF" w14:textId="1AA29C8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F8197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A0491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3C828" w14:textId="77777777" w:rsidTr="00F6088B">
        <w:tc>
          <w:tcPr>
            <w:tcW w:w="0" w:type="auto"/>
            <w:vMerge w:val="restart"/>
          </w:tcPr>
          <w:p w14:paraId="03825D9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jest zdolna do przetwarzania danych w czasie rzeczywistym dl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3B4DD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zetwarzania danych w czasie rzeczywistym</w:t>
            </w:r>
          </w:p>
        </w:tc>
        <w:tc>
          <w:tcPr>
            <w:tcW w:w="0" w:type="auto"/>
          </w:tcPr>
          <w:p w14:paraId="335DE1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zetwarzanie wsadowe</w:t>
            </w:r>
          </w:p>
        </w:tc>
        <w:tc>
          <w:tcPr>
            <w:tcW w:w="0" w:type="auto"/>
          </w:tcPr>
          <w:p w14:paraId="33940F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 dla niektórych zadań</w:t>
            </w:r>
          </w:p>
        </w:tc>
        <w:tc>
          <w:tcPr>
            <w:tcW w:w="0" w:type="auto"/>
          </w:tcPr>
          <w:p w14:paraId="52181CE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twarzanie danych w czasie rzeczywistym, z niewielkimi opóźnieniami</w:t>
            </w:r>
          </w:p>
        </w:tc>
        <w:tc>
          <w:tcPr>
            <w:tcW w:w="0" w:type="auto"/>
          </w:tcPr>
          <w:p w14:paraId="021989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optymalizowane przetwarzanie danych w czasie rzeczywistym dla wszystkich zad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D0F73B7" w14:textId="77777777" w:rsidTr="00F6088B">
        <w:tc>
          <w:tcPr>
            <w:tcW w:w="0" w:type="auto"/>
            <w:vMerge/>
          </w:tcPr>
          <w:p w14:paraId="79E2683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DC60E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33C2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6A7F08C" w14:textId="16AA86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C3E8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B969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EF75C6" w14:textId="77777777" w:rsidTr="00F6088B">
        <w:trPr>
          <w:trHeight w:val="670"/>
        </w:trPr>
        <w:tc>
          <w:tcPr>
            <w:tcW w:w="0" w:type="auto"/>
            <w:vMerge w:val="restart"/>
          </w:tcPr>
          <w:p w14:paraId="24D6EE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osiada moc obliczeniową niezbędną do wdrażania i utrzymania modeli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896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mocy obliczeniowej dla wdrożenia i utrzymania model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6A58B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moc obliczeniowa, wystarczająca dla małych modeli</w:t>
            </w:r>
          </w:p>
        </w:tc>
        <w:tc>
          <w:tcPr>
            <w:tcW w:w="0" w:type="auto"/>
          </w:tcPr>
          <w:p w14:paraId="17D9CAD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moc obliczeniowa, wystarczająca dla niektórych modeli</w:t>
            </w:r>
          </w:p>
        </w:tc>
        <w:tc>
          <w:tcPr>
            <w:tcW w:w="0" w:type="auto"/>
          </w:tcPr>
          <w:p w14:paraId="194867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ysoka moc obliczeniowa, wystarczająca dla większości aplikac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9CA17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Zaawansowana moc obliczeniowa zoptymalizowana pod potrzeby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0786A75" w14:textId="77777777" w:rsidTr="00F6088B">
        <w:trPr>
          <w:trHeight w:val="304"/>
        </w:trPr>
        <w:tc>
          <w:tcPr>
            <w:tcW w:w="0" w:type="auto"/>
            <w:vMerge/>
          </w:tcPr>
          <w:p w14:paraId="0585F3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EE466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2D3E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1BCB205" w14:textId="218A117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F0648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1EED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82EECCE" w14:textId="77777777" w:rsidTr="00F6088B">
        <w:trPr>
          <w:trHeight w:val="668"/>
        </w:trPr>
        <w:tc>
          <w:tcPr>
            <w:tcW w:w="0" w:type="auto"/>
            <w:vMerge w:val="restart"/>
          </w:tcPr>
          <w:p w14:paraId="2698CB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w codziennej pracy wykorzystywane są wewnętrzne lub zewnętrzne narzędz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</w:t>
            </w:r>
            <w:proofErr w:type="spellStart"/>
            <w:r w:rsidRPr="00E7419A">
              <w:rPr>
                <w:b/>
                <w:bCs/>
                <w:sz w:val="15"/>
                <w:szCs w:val="15"/>
              </w:rPr>
              <w:t>ChatGPT</w:t>
            </w:r>
            <w:proofErr w:type="spellEnd"/>
            <w:r w:rsidRPr="00E7419A">
              <w:rPr>
                <w:b/>
                <w:bCs/>
                <w:sz w:val="15"/>
                <w:szCs w:val="15"/>
              </w:rPr>
              <w:t xml:space="preserve">, MS </w:t>
            </w:r>
            <w:proofErr w:type="spellStart"/>
            <w:r w:rsidRPr="00E7419A">
              <w:rPr>
                <w:b/>
                <w:bCs/>
                <w:sz w:val="15"/>
                <w:szCs w:val="15"/>
              </w:rPr>
              <w:t>Copilot</w:t>
            </w:r>
            <w:proofErr w:type="spellEnd"/>
            <w:r w:rsidRPr="00E7419A">
              <w:rPr>
                <w:b/>
                <w:bCs/>
                <w:sz w:val="15"/>
                <w:szCs w:val="15"/>
              </w:rPr>
              <w:t>)?</w:t>
            </w:r>
          </w:p>
        </w:tc>
        <w:tc>
          <w:tcPr>
            <w:tcW w:w="0" w:type="auto"/>
          </w:tcPr>
          <w:p w14:paraId="4EC280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ych zadaniach</w:t>
            </w:r>
          </w:p>
        </w:tc>
        <w:tc>
          <w:tcPr>
            <w:tcW w:w="0" w:type="auto"/>
          </w:tcPr>
          <w:p w14:paraId="16CB85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narzędz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ybranych zadań</w:t>
            </w:r>
          </w:p>
        </w:tc>
        <w:tc>
          <w:tcPr>
            <w:tcW w:w="0" w:type="auto"/>
          </w:tcPr>
          <w:p w14:paraId="18D7AA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iektór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, ale nie powszechnie</w:t>
            </w:r>
          </w:p>
        </w:tc>
        <w:tc>
          <w:tcPr>
            <w:tcW w:w="0" w:type="auto"/>
          </w:tcPr>
          <w:p w14:paraId="24A8C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e w większości działów do różnych zadań</w:t>
            </w:r>
          </w:p>
        </w:tc>
        <w:tc>
          <w:tcPr>
            <w:tcW w:w="0" w:type="auto"/>
          </w:tcPr>
          <w:p w14:paraId="792E819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odziennej pracy w całej organizacji</w:t>
            </w:r>
          </w:p>
        </w:tc>
      </w:tr>
      <w:tr w:rsidR="00FA1658" w:rsidRPr="007A5C08" w14:paraId="24BF2203" w14:textId="77777777" w:rsidTr="00F6088B">
        <w:trPr>
          <w:trHeight w:val="274"/>
        </w:trPr>
        <w:tc>
          <w:tcPr>
            <w:tcW w:w="0" w:type="auto"/>
            <w:vMerge/>
          </w:tcPr>
          <w:p w14:paraId="0B3F580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21D3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CBDF78" w14:textId="48CC2B6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C48FD85" w14:textId="5BA96129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32CB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82E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864D13" w14:textId="77777777" w:rsidTr="00F6088B">
        <w:trPr>
          <w:trHeight w:val="132"/>
        </w:trPr>
        <w:tc>
          <w:tcPr>
            <w:tcW w:w="0" w:type="auto"/>
            <w:vMerge w:val="restart"/>
          </w:tcPr>
          <w:p w14:paraId="538883D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Jak skalowalne są rozwiązan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w Twojej organizacji?</w:t>
            </w:r>
          </w:p>
        </w:tc>
        <w:tc>
          <w:tcPr>
            <w:tcW w:w="0" w:type="auto"/>
          </w:tcPr>
          <w:p w14:paraId="37378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kalow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835BE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a skalowalność</w:t>
            </w:r>
          </w:p>
        </w:tc>
        <w:tc>
          <w:tcPr>
            <w:tcW w:w="0" w:type="auto"/>
          </w:tcPr>
          <w:p w14:paraId="70E9CF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Umiarkowana skalowalność dla niektórych rozwiązań</w:t>
            </w:r>
          </w:p>
        </w:tc>
        <w:tc>
          <w:tcPr>
            <w:tcW w:w="0" w:type="auto"/>
          </w:tcPr>
          <w:p w14:paraId="54C4A05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rozwiąza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est skalowalna</w:t>
            </w:r>
          </w:p>
        </w:tc>
        <w:tc>
          <w:tcPr>
            <w:tcW w:w="0" w:type="auto"/>
          </w:tcPr>
          <w:p w14:paraId="1646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kalowalne rozwiąz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e w całej organizacji</w:t>
            </w:r>
          </w:p>
        </w:tc>
      </w:tr>
      <w:tr w:rsidR="00FA1658" w:rsidRPr="007A5C08" w14:paraId="01C18AE6" w14:textId="77777777" w:rsidTr="00F6088B">
        <w:trPr>
          <w:trHeight w:val="132"/>
        </w:trPr>
        <w:tc>
          <w:tcPr>
            <w:tcW w:w="0" w:type="auto"/>
            <w:vMerge/>
          </w:tcPr>
          <w:p w14:paraId="2A479A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AC6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7E2FC3" w14:textId="2806D9D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3FB387D" w14:textId="0C0146D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B2D5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B26B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31138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8FA3D5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DANE (9 PYTAŃ)</w:t>
            </w:r>
          </w:p>
        </w:tc>
      </w:tr>
      <w:tr w:rsidR="00FA1658" w:rsidRPr="007A5C08" w14:paraId="53CC928B" w14:textId="77777777" w:rsidTr="00F6088B">
        <w:tc>
          <w:tcPr>
            <w:tcW w:w="0" w:type="auto"/>
            <w:vMerge w:val="restart"/>
            <w:vAlign w:val="center"/>
          </w:tcPr>
          <w:p w14:paraId="36B59403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6EFBFAAC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E6604D" w14:textId="77777777" w:rsidTr="00F6088B">
        <w:tc>
          <w:tcPr>
            <w:tcW w:w="0" w:type="auto"/>
            <w:vMerge/>
          </w:tcPr>
          <w:p w14:paraId="6A1EB449" w14:textId="77777777" w:rsidR="00FA1658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</w:p>
        </w:tc>
        <w:tc>
          <w:tcPr>
            <w:tcW w:w="0" w:type="auto"/>
          </w:tcPr>
          <w:p w14:paraId="36F753E6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95A704D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2D931A55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F65F8FB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060DA7AE" w14:textId="77777777" w:rsidR="00FA1658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5DFE8493" w14:textId="77777777" w:rsidTr="00F6088B">
        <w:tc>
          <w:tcPr>
            <w:tcW w:w="0" w:type="auto"/>
            <w:vMerge w:val="restart"/>
          </w:tcPr>
          <w:p w14:paraId="25095C9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buduje wysokiej jakości zbiory danych?</w:t>
            </w:r>
          </w:p>
        </w:tc>
        <w:tc>
          <w:tcPr>
            <w:tcW w:w="0" w:type="auto"/>
          </w:tcPr>
          <w:p w14:paraId="7332C9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atycznego budowania zbiorów danych</w:t>
            </w:r>
          </w:p>
        </w:tc>
        <w:tc>
          <w:tcPr>
            <w:tcW w:w="0" w:type="auto"/>
          </w:tcPr>
          <w:p w14:paraId="7E6644F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poprawy jakości danych</w:t>
            </w:r>
          </w:p>
        </w:tc>
        <w:tc>
          <w:tcPr>
            <w:tcW w:w="0" w:type="auto"/>
          </w:tcPr>
          <w:p w14:paraId="3471C1C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udowanie zbiorów danych z umiarkowaną jakością</w:t>
            </w:r>
          </w:p>
        </w:tc>
        <w:tc>
          <w:tcPr>
            <w:tcW w:w="0" w:type="auto"/>
          </w:tcPr>
          <w:p w14:paraId="0B23D2B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biory danych wysokiej jakości dla większości procesów</w:t>
            </w:r>
          </w:p>
        </w:tc>
        <w:tc>
          <w:tcPr>
            <w:tcW w:w="0" w:type="auto"/>
          </w:tcPr>
          <w:p w14:paraId="7857DE7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zbiory danych o najwyższej jakości</w:t>
            </w:r>
          </w:p>
        </w:tc>
      </w:tr>
      <w:tr w:rsidR="00FA1658" w:rsidRPr="007A5C08" w14:paraId="56F79727" w14:textId="77777777" w:rsidTr="00F6088B">
        <w:tc>
          <w:tcPr>
            <w:tcW w:w="0" w:type="auto"/>
            <w:vMerge/>
          </w:tcPr>
          <w:p w14:paraId="0830D3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426C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B5FF6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13B089" w14:textId="7CF0A44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0687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EC1B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C555DE7" w14:textId="77777777" w:rsidTr="00F6088B">
        <w:tc>
          <w:tcPr>
            <w:tcW w:w="0" w:type="auto"/>
            <w:vMerge w:val="restart"/>
          </w:tcPr>
          <w:p w14:paraId="736EA761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analizę i przetwarzanie danych?</w:t>
            </w:r>
          </w:p>
        </w:tc>
        <w:tc>
          <w:tcPr>
            <w:tcW w:w="0" w:type="auto"/>
          </w:tcPr>
          <w:p w14:paraId="771829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 analiz i przetwarzania danych</w:t>
            </w:r>
          </w:p>
        </w:tc>
        <w:tc>
          <w:tcPr>
            <w:tcW w:w="0" w:type="auto"/>
          </w:tcPr>
          <w:p w14:paraId="750B56F4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 kilku obszarach</w:t>
            </w:r>
          </w:p>
        </w:tc>
        <w:tc>
          <w:tcPr>
            <w:tcW w:w="0" w:type="auto"/>
          </w:tcPr>
          <w:p w14:paraId="4F13D41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dla niektórych procesów</w:t>
            </w:r>
          </w:p>
        </w:tc>
        <w:tc>
          <w:tcPr>
            <w:tcW w:w="0" w:type="auto"/>
          </w:tcPr>
          <w:p w14:paraId="46BC3D2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ysoka automatyzacja analiz i przetwarzania danych</w:t>
            </w:r>
          </w:p>
        </w:tc>
        <w:tc>
          <w:tcPr>
            <w:tcW w:w="0" w:type="auto"/>
          </w:tcPr>
          <w:p w14:paraId="3E8340A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automatyzowane procesy analizy i przetwarzania danych</w:t>
            </w:r>
          </w:p>
        </w:tc>
      </w:tr>
      <w:tr w:rsidR="00FA1658" w:rsidRPr="007A5C08" w14:paraId="2536F2E2" w14:textId="77777777" w:rsidTr="00F6088B">
        <w:tc>
          <w:tcPr>
            <w:tcW w:w="0" w:type="auto"/>
            <w:vMerge/>
          </w:tcPr>
          <w:p w14:paraId="020049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00035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1C8910" w14:textId="134500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8C2EC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90715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CA76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3051551" w14:textId="77777777" w:rsidTr="00F6088B">
        <w:tc>
          <w:tcPr>
            <w:tcW w:w="0" w:type="auto"/>
            <w:vMerge w:val="restart"/>
          </w:tcPr>
          <w:p w14:paraId="48109880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centralizuje zbiory danych (np. jeden słownik danych)?</w:t>
            </w:r>
          </w:p>
        </w:tc>
        <w:tc>
          <w:tcPr>
            <w:tcW w:w="0" w:type="auto"/>
          </w:tcPr>
          <w:p w14:paraId="3FB73C8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entralizacji zbiorów danych</w:t>
            </w:r>
          </w:p>
        </w:tc>
        <w:tc>
          <w:tcPr>
            <w:tcW w:w="0" w:type="auto"/>
          </w:tcPr>
          <w:p w14:paraId="739981D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ntralizacja w kilku wybranych obszarach</w:t>
            </w:r>
          </w:p>
        </w:tc>
        <w:tc>
          <w:tcPr>
            <w:tcW w:w="0" w:type="auto"/>
          </w:tcPr>
          <w:p w14:paraId="631833C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centralizacja z danymi w różnych systemach</w:t>
            </w:r>
          </w:p>
        </w:tc>
        <w:tc>
          <w:tcPr>
            <w:tcW w:w="0" w:type="auto"/>
          </w:tcPr>
          <w:p w14:paraId="32867AF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centralizowana, kilka wyjątków</w:t>
            </w:r>
          </w:p>
        </w:tc>
        <w:tc>
          <w:tcPr>
            <w:tcW w:w="0" w:type="auto"/>
          </w:tcPr>
          <w:p w14:paraId="6C27EEE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centralizacja danych, jeden słownik danych w całej organizacji</w:t>
            </w:r>
          </w:p>
        </w:tc>
      </w:tr>
      <w:tr w:rsidR="00FA1658" w:rsidRPr="007A5C08" w14:paraId="6D1FF3DF" w14:textId="77777777" w:rsidTr="00F6088B">
        <w:tc>
          <w:tcPr>
            <w:tcW w:w="0" w:type="auto"/>
            <w:vMerge/>
          </w:tcPr>
          <w:p w14:paraId="050FB8F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736BA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74558" w14:textId="04CF7A5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B4BF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ED5F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874A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90469B" w14:textId="77777777" w:rsidTr="00F6088B">
        <w:tc>
          <w:tcPr>
            <w:tcW w:w="0" w:type="auto"/>
            <w:vMerge w:val="restart"/>
          </w:tcPr>
          <w:p w14:paraId="7DDB9D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korzysta z zaawansowanych narzędzi do oceny jakości danych?</w:t>
            </w:r>
          </w:p>
        </w:tc>
        <w:tc>
          <w:tcPr>
            <w:tcW w:w="0" w:type="auto"/>
          </w:tcPr>
          <w:p w14:paraId="6D3A3D3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narzędzi do oceny jakości danych</w:t>
            </w:r>
          </w:p>
        </w:tc>
        <w:tc>
          <w:tcPr>
            <w:tcW w:w="0" w:type="auto"/>
          </w:tcPr>
          <w:p w14:paraId="6E4B553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rzadko używane</w:t>
            </w:r>
          </w:p>
        </w:tc>
        <w:tc>
          <w:tcPr>
            <w:tcW w:w="0" w:type="auto"/>
          </w:tcPr>
          <w:p w14:paraId="5B1066D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ykorzystanie narzędzi do oceny jakości</w:t>
            </w:r>
          </w:p>
        </w:tc>
        <w:tc>
          <w:tcPr>
            <w:tcW w:w="0" w:type="auto"/>
          </w:tcPr>
          <w:p w14:paraId="1F46DDF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Narzędzia do oceny jakości danych wykorzystywane w większości przypadków</w:t>
            </w:r>
          </w:p>
        </w:tc>
        <w:tc>
          <w:tcPr>
            <w:tcW w:w="0" w:type="auto"/>
          </w:tcPr>
          <w:p w14:paraId="7CBE109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optymalizowane narzędzia do oceny jakości danych</w:t>
            </w:r>
          </w:p>
        </w:tc>
      </w:tr>
      <w:tr w:rsidR="00FA1658" w:rsidRPr="007A5C08" w14:paraId="01B2D383" w14:textId="77777777" w:rsidTr="00F6088B">
        <w:tc>
          <w:tcPr>
            <w:tcW w:w="0" w:type="auto"/>
            <w:vMerge/>
          </w:tcPr>
          <w:p w14:paraId="13F16D9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0720E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C8674AC" w14:textId="26951FF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D369EC8" w14:textId="41F72D3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7656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E5BDE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E7E95E1" w14:textId="77777777" w:rsidTr="00F6088B">
        <w:tc>
          <w:tcPr>
            <w:tcW w:w="0" w:type="auto"/>
            <w:vMerge w:val="restart"/>
          </w:tcPr>
          <w:p w14:paraId="4468E97C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ma strategię zarządzania danymi?</w:t>
            </w:r>
          </w:p>
        </w:tc>
        <w:tc>
          <w:tcPr>
            <w:tcW w:w="0" w:type="auto"/>
          </w:tcPr>
          <w:p w14:paraId="07D209E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rategii zarządzania danymi</w:t>
            </w:r>
          </w:p>
        </w:tc>
        <w:tc>
          <w:tcPr>
            <w:tcW w:w="0" w:type="auto"/>
          </w:tcPr>
          <w:p w14:paraId="1FD3855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niekompletnie wdrożona</w:t>
            </w:r>
          </w:p>
        </w:tc>
        <w:tc>
          <w:tcPr>
            <w:tcW w:w="0" w:type="auto"/>
          </w:tcPr>
          <w:p w14:paraId="10AF35F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stosowana w wybranych obszarach</w:t>
            </w:r>
          </w:p>
        </w:tc>
        <w:tc>
          <w:tcPr>
            <w:tcW w:w="0" w:type="auto"/>
          </w:tcPr>
          <w:p w14:paraId="2CB5488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zarządzania danymi wdrożona w większości procesów</w:t>
            </w:r>
          </w:p>
        </w:tc>
        <w:tc>
          <w:tcPr>
            <w:tcW w:w="0" w:type="auto"/>
          </w:tcPr>
          <w:p w14:paraId="41AB2A3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a i zoptymalizowana strategia zarządzania danymi</w:t>
            </w:r>
          </w:p>
        </w:tc>
      </w:tr>
      <w:tr w:rsidR="00FA1658" w:rsidRPr="007A5C08" w14:paraId="34FAF7B8" w14:textId="77777777" w:rsidTr="00F6088B">
        <w:tc>
          <w:tcPr>
            <w:tcW w:w="0" w:type="auto"/>
            <w:vMerge/>
          </w:tcPr>
          <w:p w14:paraId="3948D12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98C74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64CA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B82B39" w14:textId="5B406C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5EE4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06099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B06B85D" w14:textId="77777777" w:rsidTr="00F6088B">
        <w:tc>
          <w:tcPr>
            <w:tcW w:w="0" w:type="auto"/>
            <w:vMerge w:val="restart"/>
          </w:tcPr>
          <w:p w14:paraId="1AFE182D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Na ile Twoja organizacja automatyzuje proces zbierania i czyszczenia danych?</w:t>
            </w:r>
          </w:p>
        </w:tc>
        <w:tc>
          <w:tcPr>
            <w:tcW w:w="0" w:type="auto"/>
          </w:tcPr>
          <w:p w14:paraId="20F2310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utomatyzacji, dane zbierane i czyszczone ręcznie</w:t>
            </w:r>
          </w:p>
        </w:tc>
        <w:tc>
          <w:tcPr>
            <w:tcW w:w="0" w:type="auto"/>
          </w:tcPr>
          <w:p w14:paraId="064F48E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niektórych etapów procesu</w:t>
            </w:r>
          </w:p>
        </w:tc>
        <w:tc>
          <w:tcPr>
            <w:tcW w:w="0" w:type="auto"/>
          </w:tcPr>
          <w:p w14:paraId="2AACE00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zbierania i czyszczenia danych</w:t>
            </w:r>
          </w:p>
        </w:tc>
        <w:tc>
          <w:tcPr>
            <w:tcW w:w="0" w:type="auto"/>
          </w:tcPr>
          <w:p w14:paraId="451BF830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dla większości procesów zbierania i czyszczenia danych</w:t>
            </w:r>
          </w:p>
        </w:tc>
        <w:tc>
          <w:tcPr>
            <w:tcW w:w="0" w:type="auto"/>
          </w:tcPr>
          <w:p w14:paraId="5D0D1C62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utomatyzacja procesów zbierania i czyszczenia danych</w:t>
            </w:r>
          </w:p>
        </w:tc>
      </w:tr>
      <w:tr w:rsidR="00FA1658" w:rsidRPr="007A5C08" w14:paraId="245E46AE" w14:textId="77777777" w:rsidTr="00F6088B">
        <w:tc>
          <w:tcPr>
            <w:tcW w:w="0" w:type="auto"/>
            <w:vMerge/>
          </w:tcPr>
          <w:p w14:paraId="2BDB9CA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169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3D246B7" w14:textId="439525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4EFB6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B331B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C4D6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C3879A2" w14:textId="77777777" w:rsidTr="00F6088B">
        <w:tc>
          <w:tcPr>
            <w:tcW w:w="0" w:type="auto"/>
            <w:vMerge w:val="restart"/>
          </w:tcPr>
          <w:p w14:paraId="4FCA3A9B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identyfikuje i integruje dane z wewnętrznych i zewnętrznych źródeł?</w:t>
            </w:r>
          </w:p>
        </w:tc>
        <w:tc>
          <w:tcPr>
            <w:tcW w:w="0" w:type="auto"/>
          </w:tcPr>
          <w:p w14:paraId="1C372B65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identyfikacji i integracji danych z różnych źródeł</w:t>
            </w:r>
          </w:p>
        </w:tc>
        <w:tc>
          <w:tcPr>
            <w:tcW w:w="0" w:type="auto"/>
          </w:tcPr>
          <w:p w14:paraId="0B88886D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ane zidentyfikowane, ale nie w pełni zintegrowane</w:t>
            </w:r>
          </w:p>
        </w:tc>
        <w:tc>
          <w:tcPr>
            <w:tcW w:w="0" w:type="auto"/>
          </w:tcPr>
          <w:p w14:paraId="0FE6830F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integracja danych z wybranych źródeł</w:t>
            </w:r>
          </w:p>
        </w:tc>
        <w:tc>
          <w:tcPr>
            <w:tcW w:w="0" w:type="auto"/>
          </w:tcPr>
          <w:p w14:paraId="193E988A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danych zidentyfikowana i zintegrowana</w:t>
            </w:r>
          </w:p>
        </w:tc>
        <w:tc>
          <w:tcPr>
            <w:tcW w:w="0" w:type="auto"/>
          </w:tcPr>
          <w:p w14:paraId="116EA18E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zintegrowane dane z wewnętrznych i zewnętrznych źródeł</w:t>
            </w:r>
          </w:p>
        </w:tc>
      </w:tr>
      <w:tr w:rsidR="00FA1658" w:rsidRPr="007A5C08" w14:paraId="17E8261B" w14:textId="77777777" w:rsidTr="00F6088B">
        <w:tc>
          <w:tcPr>
            <w:tcW w:w="0" w:type="auto"/>
            <w:vMerge/>
          </w:tcPr>
          <w:p w14:paraId="7D9F2CC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E855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B86A82C" w14:textId="6418E0D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7EE6E8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11258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7E785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6150B74" w14:textId="77777777" w:rsidTr="00F6088B">
        <w:tc>
          <w:tcPr>
            <w:tcW w:w="0" w:type="auto"/>
            <w:vMerge w:val="restart"/>
          </w:tcPr>
          <w:p w14:paraId="400AA03E" w14:textId="77777777" w:rsidR="00FA1658" w:rsidRPr="00E7419A" w:rsidRDefault="00FA1658" w:rsidP="00F6088B">
            <w:pPr>
              <w:spacing w:line="276" w:lineRule="auto"/>
              <w:rPr>
                <w:rFonts w:ascii="Helvetica Neue" w:hAnsi="Helvetica Neue"/>
                <w:b/>
                <w:bCs/>
                <w:color w:val="000000"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posiada jeden standardowy model danych i zestaw metadanych?</w:t>
            </w:r>
          </w:p>
        </w:tc>
        <w:tc>
          <w:tcPr>
            <w:tcW w:w="0" w:type="auto"/>
          </w:tcPr>
          <w:p w14:paraId="72B23A78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owego modelu danych</w:t>
            </w:r>
          </w:p>
        </w:tc>
        <w:tc>
          <w:tcPr>
            <w:tcW w:w="0" w:type="auto"/>
          </w:tcPr>
          <w:p w14:paraId="3A7A0687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model danych wdrożony w niektórych obszarach</w:t>
            </w:r>
          </w:p>
        </w:tc>
        <w:tc>
          <w:tcPr>
            <w:tcW w:w="0" w:type="auto"/>
          </w:tcPr>
          <w:p w14:paraId="76594953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odelu danych i metadanych</w:t>
            </w:r>
          </w:p>
        </w:tc>
        <w:tc>
          <w:tcPr>
            <w:tcW w:w="0" w:type="auto"/>
          </w:tcPr>
          <w:p w14:paraId="5A5EDEA6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cesów oparta na jednym modelu danych</w:t>
            </w:r>
          </w:p>
        </w:tc>
        <w:tc>
          <w:tcPr>
            <w:tcW w:w="0" w:type="auto"/>
          </w:tcPr>
          <w:p w14:paraId="04907CEC" w14:textId="77777777" w:rsidR="00FA1658" w:rsidRPr="00E7419A" w:rsidRDefault="00FA1658" w:rsidP="00F6088B">
            <w:pPr>
              <w:spacing w:line="276" w:lineRule="auto"/>
              <w:jc w:val="center"/>
              <w:rPr>
                <w:rFonts w:ascii="Helvetica Neue" w:hAnsi="Helvetica Neue"/>
                <w:color w:val="000000"/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jeden standardowy model danych i zbiór metadanych</w:t>
            </w:r>
          </w:p>
        </w:tc>
      </w:tr>
      <w:tr w:rsidR="00FA1658" w:rsidRPr="007A5C08" w14:paraId="112F0602" w14:textId="77777777" w:rsidTr="00F6088B">
        <w:tc>
          <w:tcPr>
            <w:tcW w:w="0" w:type="auto"/>
            <w:vMerge/>
          </w:tcPr>
          <w:p w14:paraId="606530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51352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44BD99" w14:textId="2CB0E0E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2A7F54" w14:textId="2975F12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A63B7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76DD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438AE15" w14:textId="77777777" w:rsidTr="00F6088B">
        <w:tc>
          <w:tcPr>
            <w:tcW w:w="0" w:type="auto"/>
            <w:vMerge w:val="restart"/>
          </w:tcPr>
          <w:p w14:paraId="54063F0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wizualizacji danych?</w:t>
            </w:r>
          </w:p>
        </w:tc>
        <w:tc>
          <w:tcPr>
            <w:tcW w:w="0" w:type="auto"/>
          </w:tcPr>
          <w:p w14:paraId="0EAE15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izualizacji danych</w:t>
            </w:r>
          </w:p>
        </w:tc>
        <w:tc>
          <w:tcPr>
            <w:tcW w:w="0" w:type="auto"/>
          </w:tcPr>
          <w:p w14:paraId="477A491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rostych wizualizacji</w:t>
            </w:r>
          </w:p>
        </w:tc>
        <w:tc>
          <w:tcPr>
            <w:tcW w:w="0" w:type="auto"/>
          </w:tcPr>
          <w:p w14:paraId="395340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49D43D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generatyw</w:t>
            </w:r>
            <w:r w:rsidRPr="00E7419A">
              <w:rPr>
                <w:sz w:val="15"/>
                <w:szCs w:val="15"/>
              </w:rPr>
              <w:t xml:space="preserve">n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do większości wizualizacji danych</w:t>
            </w:r>
          </w:p>
        </w:tc>
        <w:tc>
          <w:tcPr>
            <w:tcW w:w="0" w:type="auto"/>
          </w:tcPr>
          <w:p w14:paraId="6E3BB9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wizualizacji danych</w:t>
            </w:r>
          </w:p>
        </w:tc>
      </w:tr>
      <w:tr w:rsidR="00FA1658" w:rsidRPr="007A5C08" w14:paraId="5F1ED172" w14:textId="77777777" w:rsidTr="00F6088B">
        <w:tc>
          <w:tcPr>
            <w:tcW w:w="0" w:type="auto"/>
            <w:vMerge/>
          </w:tcPr>
          <w:p w14:paraId="0D7AFF6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A3ABA4" w14:textId="18B0A3D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BFC7B09" w14:textId="4B89F8C5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08D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CED541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D7E2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65F6ABB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3C55E5D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lastRenderedPageBreak/>
              <w:t xml:space="preserve">OBSZAR – LUDZIE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KOMPETENCJE (6 PYTAŃ)</w:t>
            </w:r>
          </w:p>
        </w:tc>
      </w:tr>
      <w:tr w:rsidR="00FA1658" w:rsidRPr="007A5C08" w14:paraId="7F16F5FE" w14:textId="77777777" w:rsidTr="00F6088B">
        <w:tc>
          <w:tcPr>
            <w:tcW w:w="0" w:type="auto"/>
            <w:vMerge w:val="restart"/>
            <w:vAlign w:val="center"/>
          </w:tcPr>
          <w:p w14:paraId="558E6AEA" w14:textId="77777777" w:rsidR="00FA1658" w:rsidRPr="00246C41" w:rsidRDefault="00FA1658" w:rsidP="00F6088B">
            <w:pPr>
              <w:spacing w:line="276" w:lineRule="auto"/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3A86AD3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3373145B" w14:textId="77777777" w:rsidTr="00F6088B">
        <w:tc>
          <w:tcPr>
            <w:tcW w:w="0" w:type="auto"/>
            <w:vMerge/>
          </w:tcPr>
          <w:p w14:paraId="2EE80D35" w14:textId="77777777" w:rsidR="00FA1658" w:rsidRPr="00246C41" w:rsidRDefault="00FA1658" w:rsidP="00F6088B">
            <w:pPr>
              <w:spacing w:line="276" w:lineRule="auto"/>
            </w:pPr>
          </w:p>
        </w:tc>
        <w:tc>
          <w:tcPr>
            <w:tcW w:w="0" w:type="auto"/>
          </w:tcPr>
          <w:p w14:paraId="174F6E5E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D49C3E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71ED076C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D42B545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7330D548" w14:textId="77777777" w:rsidR="00FA1658" w:rsidRPr="00246C41" w:rsidRDefault="00FA1658" w:rsidP="00F6088B">
            <w:pPr>
              <w:spacing w:line="276" w:lineRule="auto"/>
              <w:jc w:val="center"/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02F7C090" w14:textId="77777777" w:rsidTr="00F6088B">
        <w:tc>
          <w:tcPr>
            <w:tcW w:w="0" w:type="auto"/>
            <w:vMerge w:val="restart"/>
          </w:tcPr>
          <w:p w14:paraId="60E0C1C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rozwija świadomość i zrozumienie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97787A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wiadomości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99CC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świadomość wśród wybranych zespołów</w:t>
            </w:r>
          </w:p>
        </w:tc>
        <w:tc>
          <w:tcPr>
            <w:tcW w:w="0" w:type="auto"/>
          </w:tcPr>
          <w:p w14:paraId="3E6A72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zrozumienie i świadomość w wybranych obszarach</w:t>
            </w:r>
          </w:p>
        </w:tc>
        <w:tc>
          <w:tcPr>
            <w:tcW w:w="0" w:type="auto"/>
          </w:tcPr>
          <w:p w14:paraId="14B86CE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Świadomość i zrozumienie w większości działów</w:t>
            </w:r>
          </w:p>
        </w:tc>
        <w:tc>
          <w:tcPr>
            <w:tcW w:w="0" w:type="auto"/>
          </w:tcPr>
          <w:p w14:paraId="023694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rozumienie i świadomość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całej organizacji</w:t>
            </w:r>
          </w:p>
        </w:tc>
      </w:tr>
      <w:tr w:rsidR="00FA1658" w:rsidRPr="007A5C08" w14:paraId="15915684" w14:textId="77777777" w:rsidTr="00F6088B">
        <w:tc>
          <w:tcPr>
            <w:tcW w:w="0" w:type="auto"/>
            <w:vMerge/>
          </w:tcPr>
          <w:p w14:paraId="75A3155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C7701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86F4FA" w14:textId="7981E5D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070F3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6B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75BA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B587C5" w14:textId="77777777" w:rsidTr="00F6088B">
        <w:tc>
          <w:tcPr>
            <w:tcW w:w="0" w:type="auto"/>
            <w:vMerge w:val="restart"/>
          </w:tcPr>
          <w:p w14:paraId="03B0CAD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szkoli zespoły w zakresie programowania (także </w:t>
            </w:r>
            <w:proofErr w:type="spellStart"/>
            <w:r w:rsidRPr="00E7419A">
              <w:rPr>
                <w:b/>
                <w:bCs/>
                <w:sz w:val="15"/>
                <w:szCs w:val="15"/>
              </w:rPr>
              <w:t>promptingu</w:t>
            </w:r>
            <w:proofErr w:type="spellEnd"/>
            <w:r w:rsidRPr="00E7419A">
              <w:rPr>
                <w:b/>
                <w:bCs/>
                <w:sz w:val="15"/>
                <w:szCs w:val="15"/>
              </w:rPr>
              <w:t>) i analizy danych?</w:t>
            </w:r>
          </w:p>
        </w:tc>
        <w:tc>
          <w:tcPr>
            <w:tcW w:w="0" w:type="auto"/>
          </w:tcPr>
          <w:p w14:paraId="306164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zkoleń z programowania i analizy danych</w:t>
            </w:r>
          </w:p>
        </w:tc>
        <w:tc>
          <w:tcPr>
            <w:tcW w:w="0" w:type="auto"/>
          </w:tcPr>
          <w:p w14:paraId="235E50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w wybranych zespołach</w:t>
            </w:r>
          </w:p>
        </w:tc>
        <w:tc>
          <w:tcPr>
            <w:tcW w:w="0" w:type="auto"/>
          </w:tcPr>
          <w:p w14:paraId="745179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, ale ograniczone do kilku zespołów</w:t>
            </w:r>
          </w:p>
        </w:tc>
        <w:tc>
          <w:tcPr>
            <w:tcW w:w="0" w:type="auto"/>
          </w:tcPr>
          <w:p w14:paraId="74BA211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obejmujące większość zespołów</w:t>
            </w:r>
          </w:p>
        </w:tc>
        <w:tc>
          <w:tcPr>
            <w:tcW w:w="0" w:type="auto"/>
          </w:tcPr>
          <w:p w14:paraId="23950A3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rozwinięty program szkoleń dla wszystkich zespołów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i analizy danych</w:t>
            </w:r>
          </w:p>
        </w:tc>
      </w:tr>
      <w:tr w:rsidR="00FA1658" w:rsidRPr="007A5C08" w14:paraId="64E9D85E" w14:textId="77777777" w:rsidTr="00F6088B">
        <w:tc>
          <w:tcPr>
            <w:tcW w:w="0" w:type="auto"/>
            <w:vMerge/>
          </w:tcPr>
          <w:p w14:paraId="7A26555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BA52DC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DAA553" w14:textId="028F0D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0566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3B08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CDB6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D81A7F0" w14:textId="77777777" w:rsidTr="00F6088B">
        <w:tc>
          <w:tcPr>
            <w:tcW w:w="0" w:type="auto"/>
            <w:vMerge w:val="restart"/>
          </w:tcPr>
          <w:p w14:paraId="7A1E738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interdyscyplinarne zespoły ds.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D42D2A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interdyscyplinarnych zespołów ds.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8AE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Tworzenie zespołów w niektórych projektach</w:t>
            </w:r>
          </w:p>
        </w:tc>
        <w:tc>
          <w:tcPr>
            <w:tcW w:w="0" w:type="auto"/>
          </w:tcPr>
          <w:p w14:paraId="07722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tworzenie zespołów, ale nie w każdej inicjatywie</w:t>
            </w:r>
          </w:p>
        </w:tc>
        <w:tc>
          <w:tcPr>
            <w:tcW w:w="0" w:type="auto"/>
          </w:tcPr>
          <w:p w14:paraId="41E26D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osiada interdyscyplinarne zespoły</w:t>
            </w:r>
          </w:p>
        </w:tc>
        <w:tc>
          <w:tcPr>
            <w:tcW w:w="0" w:type="auto"/>
          </w:tcPr>
          <w:p w14:paraId="26A0AF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interdyscyplinarne zespoły ds.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jektach</w:t>
            </w:r>
          </w:p>
        </w:tc>
      </w:tr>
      <w:tr w:rsidR="00FA1658" w:rsidRPr="007A5C08" w14:paraId="18544516" w14:textId="77777777" w:rsidTr="00F6088B">
        <w:tc>
          <w:tcPr>
            <w:tcW w:w="0" w:type="auto"/>
            <w:vMerge/>
          </w:tcPr>
          <w:p w14:paraId="7214A5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D252263" w14:textId="1124766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4A4F48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459A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3ADC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3063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0824963" w14:textId="77777777" w:rsidTr="00F6088B">
        <w:tc>
          <w:tcPr>
            <w:tcW w:w="0" w:type="auto"/>
            <w:vMerge w:val="restart"/>
          </w:tcPr>
          <w:p w14:paraId="73EB17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gażuje zewnętrznych konsultantów ds.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zespołów?</w:t>
            </w:r>
          </w:p>
        </w:tc>
        <w:tc>
          <w:tcPr>
            <w:tcW w:w="0" w:type="auto"/>
          </w:tcPr>
          <w:p w14:paraId="1CE931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angażowania zewnętrznych konsultantów</w:t>
            </w:r>
          </w:p>
        </w:tc>
        <w:tc>
          <w:tcPr>
            <w:tcW w:w="0" w:type="auto"/>
          </w:tcPr>
          <w:p w14:paraId="391CB7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zaangażowanie konsultantów do pojedynczych projektów</w:t>
            </w:r>
          </w:p>
        </w:tc>
        <w:tc>
          <w:tcPr>
            <w:tcW w:w="0" w:type="auto"/>
          </w:tcPr>
          <w:p w14:paraId="1DADB0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onsultanci zewnętrzni angażowani przy wybranych projektach</w:t>
            </w:r>
          </w:p>
        </w:tc>
        <w:tc>
          <w:tcPr>
            <w:tcW w:w="0" w:type="auto"/>
          </w:tcPr>
          <w:p w14:paraId="2B5001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angażowanie konsultantów do kluczowych inicjatyw</w:t>
            </w:r>
          </w:p>
        </w:tc>
        <w:tc>
          <w:tcPr>
            <w:tcW w:w="0" w:type="auto"/>
          </w:tcPr>
          <w:p w14:paraId="37486C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wsparcie konsultan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istotnych projektach</w:t>
            </w:r>
          </w:p>
        </w:tc>
      </w:tr>
      <w:tr w:rsidR="00FA1658" w:rsidRPr="007A5C08" w14:paraId="43B57C75" w14:textId="77777777" w:rsidTr="00F6088B">
        <w:tc>
          <w:tcPr>
            <w:tcW w:w="0" w:type="auto"/>
            <w:vMerge/>
          </w:tcPr>
          <w:p w14:paraId="51464A2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097CFA7" w14:textId="041C7FF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05FB7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8C7D6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BB411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5FE9C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4B615F" w14:textId="77777777" w:rsidTr="00F6088B">
        <w:tc>
          <w:tcPr>
            <w:tcW w:w="0" w:type="auto"/>
            <w:vMerge w:val="restart"/>
          </w:tcPr>
          <w:p w14:paraId="2474775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szkoli w zakresie zarządzania projektami opartymi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312E82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zkoleń z zarządzania projektami opartymi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75FCAD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zkolenia dla wybranych osób</w:t>
            </w:r>
          </w:p>
        </w:tc>
        <w:tc>
          <w:tcPr>
            <w:tcW w:w="0" w:type="auto"/>
          </w:tcPr>
          <w:p w14:paraId="20F5BBA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szkolenia z zarządzania projektami dla wybranych zespołów</w:t>
            </w:r>
          </w:p>
        </w:tc>
        <w:tc>
          <w:tcPr>
            <w:tcW w:w="0" w:type="auto"/>
          </w:tcPr>
          <w:p w14:paraId="0E2CC0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szkolenia w zakresie projektów opartych o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5EE19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gram szkoleń z zarządzania projektami generatywnym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odpowiednich zespołów</w:t>
            </w:r>
          </w:p>
        </w:tc>
      </w:tr>
      <w:tr w:rsidR="00FA1658" w:rsidRPr="007A5C08" w14:paraId="4274C245" w14:textId="77777777" w:rsidTr="00F6088B">
        <w:tc>
          <w:tcPr>
            <w:tcW w:w="0" w:type="auto"/>
            <w:vMerge/>
          </w:tcPr>
          <w:p w14:paraId="38E371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8822183" w14:textId="7B58961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34C4E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173CDA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5EC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611B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7F869B8" w14:textId="77777777" w:rsidTr="00F6088B">
        <w:tc>
          <w:tcPr>
            <w:tcW w:w="0" w:type="auto"/>
            <w:vMerge w:val="restart"/>
          </w:tcPr>
          <w:p w14:paraId="144DA464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istnieje zarządzanie wiedzą w dziedzinie generatywnej AI, aby ułatwić transfer wiedzy między wszystkimi pracownikami?</w:t>
            </w:r>
          </w:p>
        </w:tc>
        <w:tc>
          <w:tcPr>
            <w:tcW w:w="0" w:type="auto"/>
          </w:tcPr>
          <w:p w14:paraId="01A8433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racownicy utrzymują własne bazy wiedzy i nie dzielą się nimi z innymi.</w:t>
            </w:r>
          </w:p>
        </w:tc>
        <w:tc>
          <w:tcPr>
            <w:tcW w:w="0" w:type="auto"/>
          </w:tcPr>
          <w:p w14:paraId="2F2708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stnieją różne platformy, ale nie są one dobrze zorganizowane, co utrudnia pracownikom dostęp do istniejącej wiedzy.</w:t>
            </w:r>
          </w:p>
        </w:tc>
        <w:tc>
          <w:tcPr>
            <w:tcW w:w="0" w:type="auto"/>
          </w:tcPr>
          <w:p w14:paraId="077F90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entralna platforma jest w trakcie budowy i jest używana przez poszczególnych pracowników do zarządzania wiedzą.</w:t>
            </w:r>
          </w:p>
        </w:tc>
        <w:tc>
          <w:tcPr>
            <w:tcW w:w="0" w:type="auto"/>
          </w:tcPr>
          <w:p w14:paraId="43D7088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jest dostępna dla wszystkich pracowników, ale nie wszyscy z niej korzystają.</w:t>
            </w:r>
          </w:p>
        </w:tc>
        <w:tc>
          <w:tcPr>
            <w:tcW w:w="0" w:type="auto"/>
          </w:tcPr>
          <w:p w14:paraId="2B6E0D13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Scentralizowana platforma do gromadzenia wiedzy jest używana przez wszystkich pracowników i jest stale rozbudowywana.</w:t>
            </w:r>
          </w:p>
        </w:tc>
      </w:tr>
      <w:tr w:rsidR="00FA1658" w:rsidRPr="007A5C08" w14:paraId="7CE96911" w14:textId="77777777" w:rsidTr="00F6088B">
        <w:tc>
          <w:tcPr>
            <w:tcW w:w="0" w:type="auto"/>
            <w:vMerge/>
          </w:tcPr>
          <w:p w14:paraId="4FFC8D30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6C14002" w14:textId="7781C871" w:rsidR="00FA1658" w:rsidRPr="008338B1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EC150D6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946FFDA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D22D6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25A9A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DF2F9C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21709A61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OBSZAR – ORGANIZACJA I PROCESY (7 PYTAŃ)</w:t>
            </w:r>
          </w:p>
        </w:tc>
      </w:tr>
      <w:tr w:rsidR="00FA1658" w:rsidRPr="007A5C08" w14:paraId="4670DF9C" w14:textId="77777777" w:rsidTr="00F6088B">
        <w:tc>
          <w:tcPr>
            <w:tcW w:w="0" w:type="auto"/>
            <w:vMerge w:val="restart"/>
            <w:vAlign w:val="center"/>
          </w:tcPr>
          <w:p w14:paraId="4832729A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52634C3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449554F8" w14:textId="77777777" w:rsidTr="00F6088B">
        <w:tc>
          <w:tcPr>
            <w:tcW w:w="0" w:type="auto"/>
            <w:vMerge/>
          </w:tcPr>
          <w:p w14:paraId="733F2B86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975BB4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F49F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DE5967F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2BCB5317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23F61BD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7EF93FF9" w14:textId="77777777" w:rsidTr="00F6088B">
        <w:tc>
          <w:tcPr>
            <w:tcW w:w="0" w:type="auto"/>
            <w:vMerge w:val="restart"/>
          </w:tcPr>
          <w:p w14:paraId="2FE9889C" w14:textId="77777777" w:rsidR="00FA1658" w:rsidRPr="008338B1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8338B1">
              <w:rPr>
                <w:b/>
                <w:bCs/>
                <w:sz w:val="15"/>
                <w:szCs w:val="15"/>
              </w:rPr>
              <w:t>Czy Twoja organizacja integruje AI z istniejącymi procesami rozwoju nowego produktu?</w:t>
            </w:r>
          </w:p>
        </w:tc>
        <w:tc>
          <w:tcPr>
            <w:tcW w:w="0" w:type="auto"/>
          </w:tcPr>
          <w:p w14:paraId="2D2A8C5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Brak integracji AI w procesach rozwoju nowego produktu</w:t>
            </w:r>
          </w:p>
        </w:tc>
        <w:tc>
          <w:tcPr>
            <w:tcW w:w="0" w:type="auto"/>
          </w:tcPr>
          <w:p w14:paraId="5456738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odstawowa integracja w procesach rozwoju wybranych produktów</w:t>
            </w:r>
          </w:p>
        </w:tc>
        <w:tc>
          <w:tcPr>
            <w:tcW w:w="0" w:type="auto"/>
          </w:tcPr>
          <w:p w14:paraId="139B6D19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a integracja w procesach rozwoju kilku produktów</w:t>
            </w:r>
          </w:p>
        </w:tc>
        <w:tc>
          <w:tcPr>
            <w:tcW w:w="0" w:type="auto"/>
          </w:tcPr>
          <w:p w14:paraId="4CB50424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Integracja AI w procesów rozwoju większości produktów</w:t>
            </w:r>
          </w:p>
        </w:tc>
        <w:tc>
          <w:tcPr>
            <w:tcW w:w="0" w:type="auto"/>
          </w:tcPr>
          <w:p w14:paraId="576CAB6C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Pełna integracja AI w procesach rozwoju wszystkich produktów</w:t>
            </w:r>
          </w:p>
        </w:tc>
      </w:tr>
      <w:tr w:rsidR="00FA1658" w:rsidRPr="007A5C08" w14:paraId="0F544091" w14:textId="77777777" w:rsidTr="00F6088B">
        <w:tc>
          <w:tcPr>
            <w:tcW w:w="0" w:type="auto"/>
            <w:vMerge/>
          </w:tcPr>
          <w:p w14:paraId="3B18295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8F5FDFD" w14:textId="4531FC9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1DAC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7073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E17B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12B91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60B621D" w14:textId="77777777" w:rsidTr="00F6088B">
        <w:tc>
          <w:tcPr>
            <w:tcW w:w="0" w:type="auto"/>
            <w:vMerge w:val="restart"/>
          </w:tcPr>
          <w:p w14:paraId="2E3DA28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Na ile Twoja organizacja automatyzuje procesy rozwoju produktu z wykorzystaniem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D9153E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utomatyzacji procesów rozwoju produktu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B4BF7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automatyzacja wybranych etapów rozwoju produktu</w:t>
            </w:r>
          </w:p>
        </w:tc>
        <w:tc>
          <w:tcPr>
            <w:tcW w:w="0" w:type="auto"/>
          </w:tcPr>
          <w:p w14:paraId="4C608A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utomatyzacja procesów rozwoju produktu</w:t>
            </w:r>
          </w:p>
        </w:tc>
        <w:tc>
          <w:tcPr>
            <w:tcW w:w="0" w:type="auto"/>
          </w:tcPr>
          <w:p w14:paraId="2EBEC75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Automatyzacja większości procesów rozwoju produktu</w:t>
            </w:r>
          </w:p>
        </w:tc>
        <w:tc>
          <w:tcPr>
            <w:tcW w:w="0" w:type="auto"/>
          </w:tcPr>
          <w:p w14:paraId="67F250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automatyzowane procesy rozwoju produktu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DA85DCC" w14:textId="77777777" w:rsidTr="00F6088B">
        <w:tc>
          <w:tcPr>
            <w:tcW w:w="0" w:type="auto"/>
            <w:vMerge/>
          </w:tcPr>
          <w:p w14:paraId="0DBFCC8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16104B" w14:textId="051F515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37BB8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4FD9E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E6677C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0F2FC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69F28FE" w14:textId="77777777" w:rsidTr="00F6088B">
        <w:tc>
          <w:tcPr>
            <w:tcW w:w="0" w:type="auto"/>
            <w:vMerge w:val="restart"/>
          </w:tcPr>
          <w:p w14:paraId="3F2355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organizacja wykorzystuje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arcia podejmowania decyzji?</w:t>
            </w:r>
          </w:p>
        </w:tc>
        <w:tc>
          <w:tcPr>
            <w:tcW w:w="0" w:type="auto"/>
          </w:tcPr>
          <w:p w14:paraId="498168A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arcia podejmowania decyzji</w:t>
            </w:r>
          </w:p>
        </w:tc>
        <w:tc>
          <w:tcPr>
            <w:tcW w:w="0" w:type="auto"/>
          </w:tcPr>
          <w:p w14:paraId="04996F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decyzjach</w:t>
            </w:r>
          </w:p>
        </w:tc>
        <w:tc>
          <w:tcPr>
            <w:tcW w:w="0" w:type="auto"/>
          </w:tcPr>
          <w:p w14:paraId="0D609D0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podejmowanie decyzji w ograniczonym zakresie</w:t>
            </w:r>
          </w:p>
        </w:tc>
        <w:tc>
          <w:tcPr>
            <w:tcW w:w="0" w:type="auto"/>
          </w:tcPr>
          <w:p w14:paraId="4E74B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decyzji w kluczowych obszarach</w:t>
            </w:r>
          </w:p>
        </w:tc>
        <w:tc>
          <w:tcPr>
            <w:tcW w:w="0" w:type="auto"/>
          </w:tcPr>
          <w:p w14:paraId="6D9921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integrowana we wszystkich procesach decyzyjnych organizacji</w:t>
            </w:r>
          </w:p>
        </w:tc>
      </w:tr>
      <w:tr w:rsidR="00FA1658" w:rsidRPr="007A5C08" w14:paraId="7B45211F" w14:textId="77777777" w:rsidTr="00F6088B">
        <w:tc>
          <w:tcPr>
            <w:tcW w:w="0" w:type="auto"/>
            <w:vMerge/>
          </w:tcPr>
          <w:p w14:paraId="42F45D9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3B6F7A5" w14:textId="1D8096A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47389B" w14:textId="69205DE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053469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5C8A046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B949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7BEC14C" w14:textId="77777777" w:rsidTr="00F6088B">
        <w:tc>
          <w:tcPr>
            <w:tcW w:w="0" w:type="auto"/>
            <w:vMerge w:val="restart"/>
          </w:tcPr>
          <w:p w14:paraId="2614971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draża narzędzia wspierające pracę zespołów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EF494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F6F7C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narzędzia, ale nie są powszechnie używane</w:t>
            </w:r>
          </w:p>
        </w:tc>
        <w:tc>
          <w:tcPr>
            <w:tcW w:w="0" w:type="auto"/>
          </w:tcPr>
          <w:p w14:paraId="288D2A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narzędzi wspierających pracę zespołów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AB742F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 pracę większości zespołów</w:t>
            </w:r>
          </w:p>
        </w:tc>
        <w:tc>
          <w:tcPr>
            <w:tcW w:w="0" w:type="auto"/>
          </w:tcPr>
          <w:p w14:paraId="7390DE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narzędz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jące codzienną pracę zespołów</w:t>
            </w:r>
          </w:p>
        </w:tc>
      </w:tr>
      <w:tr w:rsidR="00FA1658" w:rsidRPr="007A5C08" w14:paraId="530EB045" w14:textId="77777777" w:rsidTr="00F6088B">
        <w:tc>
          <w:tcPr>
            <w:tcW w:w="0" w:type="auto"/>
            <w:vMerge/>
          </w:tcPr>
          <w:p w14:paraId="0C0A4E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5F94EC" w14:textId="60CF6BD1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7E0CE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657D63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C0DB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BAB3B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9FB42EB" w14:textId="77777777" w:rsidTr="00F6088B">
        <w:tc>
          <w:tcPr>
            <w:tcW w:w="0" w:type="auto"/>
            <w:vMerge w:val="restart"/>
          </w:tcPr>
          <w:p w14:paraId="758D22D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prowadza cykle ciągłego doskonalenia we wdrażaniu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7EF2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cykli ciągłego doskonalenia</w:t>
            </w:r>
          </w:p>
        </w:tc>
        <w:tc>
          <w:tcPr>
            <w:tcW w:w="0" w:type="auto"/>
          </w:tcPr>
          <w:p w14:paraId="1B2D6C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ziałania w kierunku doskonalenia procesów</w:t>
            </w:r>
          </w:p>
        </w:tc>
        <w:tc>
          <w:tcPr>
            <w:tcW w:w="0" w:type="auto"/>
          </w:tcPr>
          <w:p w14:paraId="389C456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ykle doskonalenia w wybranych procesa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1F63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Doskonalenie wdrożeń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iększości projektów</w:t>
            </w:r>
          </w:p>
        </w:tc>
        <w:tc>
          <w:tcPr>
            <w:tcW w:w="0" w:type="auto"/>
          </w:tcPr>
          <w:p w14:paraId="75409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cykle ciągłego doskonalenia dla wszystkich wdroże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EA4B2A" w14:textId="77777777" w:rsidTr="00F6088B">
        <w:tc>
          <w:tcPr>
            <w:tcW w:w="0" w:type="auto"/>
            <w:vMerge/>
          </w:tcPr>
          <w:p w14:paraId="4743088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1AA6C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225436" w14:textId="060109E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A055C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AB7C6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41FF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2D866C6" w14:textId="77777777" w:rsidTr="00F6088B">
        <w:tc>
          <w:tcPr>
            <w:tcW w:w="0" w:type="auto"/>
            <w:vMerge w:val="restart"/>
          </w:tcPr>
          <w:p w14:paraId="1C5248F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zdefiniowała proces zarządzania cyklem życia dla oprogramowa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BC653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zdefiniowanego procesu zarządzania cyklem życia oprogramowania</w:t>
            </w:r>
          </w:p>
        </w:tc>
        <w:tc>
          <w:tcPr>
            <w:tcW w:w="0" w:type="auto"/>
          </w:tcPr>
          <w:p w14:paraId="2280DD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oces częściowo zdefiniowany, ale niespójnie realizowany</w:t>
            </w:r>
          </w:p>
        </w:tc>
        <w:tc>
          <w:tcPr>
            <w:tcW w:w="0" w:type="auto"/>
          </w:tcPr>
          <w:p w14:paraId="44AE4EB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kilku projektach</w:t>
            </w:r>
          </w:p>
        </w:tc>
        <w:tc>
          <w:tcPr>
            <w:tcW w:w="0" w:type="auto"/>
          </w:tcPr>
          <w:p w14:paraId="6E0D8A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Zdefiniowany proces zarządzania cyklem życia w większości projektów</w:t>
            </w:r>
          </w:p>
        </w:tc>
        <w:tc>
          <w:tcPr>
            <w:tcW w:w="0" w:type="auto"/>
          </w:tcPr>
          <w:p w14:paraId="188860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y proces zarządzania cyklem życia dla oprogramow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y we wszystkich projektach</w:t>
            </w:r>
          </w:p>
        </w:tc>
      </w:tr>
      <w:tr w:rsidR="00FA1658" w:rsidRPr="007A5C08" w14:paraId="7052F5D0" w14:textId="77777777" w:rsidTr="00F6088B">
        <w:tc>
          <w:tcPr>
            <w:tcW w:w="0" w:type="auto"/>
            <w:vMerge/>
          </w:tcPr>
          <w:p w14:paraId="02EB944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A4DD56" w14:textId="70E4D41A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CBE8CA" w14:textId="15A9E1B5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AE4E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14916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1B3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2CEBD38" w14:textId="77777777" w:rsidTr="00F6088B">
        <w:tc>
          <w:tcPr>
            <w:tcW w:w="0" w:type="auto"/>
            <w:vMerge w:val="restart"/>
          </w:tcPr>
          <w:p w14:paraId="39AD184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iada przewodnik po procesie rozwoju produktu opartym o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08A70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rzewodnika </w:t>
            </w:r>
            <w:r>
              <w:rPr>
                <w:sz w:val="15"/>
                <w:szCs w:val="15"/>
              </w:rPr>
              <w:t xml:space="preserve">AI </w:t>
            </w:r>
            <w:r w:rsidRPr="00E7419A">
              <w:rPr>
                <w:sz w:val="15"/>
                <w:szCs w:val="15"/>
              </w:rPr>
              <w:t xml:space="preserve">po procesie rozwoju produktu </w:t>
            </w:r>
          </w:p>
        </w:tc>
        <w:tc>
          <w:tcPr>
            <w:tcW w:w="0" w:type="auto"/>
          </w:tcPr>
          <w:p w14:paraId="19FE7A9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przewodnik opracowany, ale rzadko używany</w:t>
            </w:r>
          </w:p>
        </w:tc>
        <w:tc>
          <w:tcPr>
            <w:tcW w:w="0" w:type="auto"/>
          </w:tcPr>
          <w:p w14:paraId="52B2B41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częściowo wdrożony w kilku projektach</w:t>
            </w:r>
          </w:p>
        </w:tc>
        <w:tc>
          <w:tcPr>
            <w:tcW w:w="0" w:type="auto"/>
          </w:tcPr>
          <w:p w14:paraId="2CB30A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rzewodnik po procesie rozwoju produktu stosowany w większości projektów</w:t>
            </w:r>
          </w:p>
        </w:tc>
        <w:tc>
          <w:tcPr>
            <w:tcW w:w="0" w:type="auto"/>
          </w:tcPr>
          <w:p w14:paraId="6BB8FC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y przewodnik</w:t>
            </w:r>
            <w:r>
              <w:rPr>
                <w:sz w:val="15"/>
                <w:szCs w:val="15"/>
              </w:rPr>
              <w:t xml:space="preserve"> AI</w:t>
            </w:r>
            <w:r w:rsidRPr="00E7419A">
              <w:rPr>
                <w:sz w:val="15"/>
                <w:szCs w:val="15"/>
              </w:rPr>
              <w:t xml:space="preserve"> po procesie rozwoju produktu w całej organizacji</w:t>
            </w:r>
          </w:p>
        </w:tc>
      </w:tr>
      <w:tr w:rsidR="00FA1658" w:rsidRPr="007A5C08" w14:paraId="2FEED8D0" w14:textId="77777777" w:rsidTr="00F6088B">
        <w:tc>
          <w:tcPr>
            <w:tcW w:w="0" w:type="auto"/>
            <w:vMerge/>
          </w:tcPr>
          <w:p w14:paraId="403DED7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2CC3CE3" w14:textId="317195AC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48829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8C6C8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08A0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EF173A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EDB380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90062CC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STRATEGI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ZARZĄDZANIE (6 PYTAŃ)</w:t>
            </w:r>
          </w:p>
        </w:tc>
      </w:tr>
      <w:tr w:rsidR="00FA1658" w:rsidRPr="007A5C08" w14:paraId="61CAE2AF" w14:textId="77777777" w:rsidTr="00F6088B">
        <w:tc>
          <w:tcPr>
            <w:tcW w:w="0" w:type="auto"/>
            <w:vMerge w:val="restart"/>
            <w:vAlign w:val="center"/>
          </w:tcPr>
          <w:p w14:paraId="5B0036A2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3CCE8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163E7129" w14:textId="77777777" w:rsidTr="00F6088B">
        <w:tc>
          <w:tcPr>
            <w:tcW w:w="0" w:type="auto"/>
            <w:vMerge/>
          </w:tcPr>
          <w:p w14:paraId="3F6739C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62057D7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51D6B70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539A021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7EC0D8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72FF7B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4E54CE73" w14:textId="77777777" w:rsidTr="00F6088B">
        <w:tc>
          <w:tcPr>
            <w:tcW w:w="0" w:type="auto"/>
            <w:vMerge w:val="restart"/>
          </w:tcPr>
          <w:p w14:paraId="7487F14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pracowała długoterminową strategię inwestycji w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E404A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trategii inwestycji w generatywną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37B8C2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a strategia, ale ograniczona do krótkiego okresu</w:t>
            </w:r>
          </w:p>
        </w:tc>
        <w:tc>
          <w:tcPr>
            <w:tcW w:w="0" w:type="auto"/>
          </w:tcPr>
          <w:p w14:paraId="55BC9E9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istnieje, ale nie jest w pełni wdrożona</w:t>
            </w:r>
          </w:p>
        </w:tc>
        <w:tc>
          <w:tcPr>
            <w:tcW w:w="0" w:type="auto"/>
          </w:tcPr>
          <w:p w14:paraId="401BF7D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rategia długoterminowa jest wdrożona w większości obszarów</w:t>
            </w:r>
          </w:p>
        </w:tc>
        <w:tc>
          <w:tcPr>
            <w:tcW w:w="0" w:type="auto"/>
          </w:tcPr>
          <w:p w14:paraId="0BFEF0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a, długoterminowa strategia inwestycji w generatywną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8494604" w14:textId="77777777" w:rsidTr="00F6088B">
        <w:tc>
          <w:tcPr>
            <w:tcW w:w="0" w:type="auto"/>
            <w:vMerge/>
          </w:tcPr>
          <w:p w14:paraId="2680F8E1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CD8A72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926893" w14:textId="6D87B03D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1C2B994" w14:textId="0980FC5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656250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1D660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F4C96E3" w14:textId="77777777" w:rsidTr="00F6088B">
        <w:tc>
          <w:tcPr>
            <w:tcW w:w="0" w:type="auto"/>
            <w:vMerge w:val="restart"/>
          </w:tcPr>
          <w:p w14:paraId="4E0FD2C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strateg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est wdrożona w rozwój produktów?</w:t>
            </w:r>
          </w:p>
        </w:tc>
        <w:tc>
          <w:tcPr>
            <w:tcW w:w="0" w:type="auto"/>
          </w:tcPr>
          <w:p w14:paraId="50153C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drożenia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59AC09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drożenie tylko w pojedynczych produktach</w:t>
            </w:r>
          </w:p>
        </w:tc>
        <w:tc>
          <w:tcPr>
            <w:tcW w:w="0" w:type="auto"/>
          </w:tcPr>
          <w:p w14:paraId="37EC6F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rozwój produktów</w:t>
            </w:r>
          </w:p>
        </w:tc>
        <w:tc>
          <w:tcPr>
            <w:tcW w:w="0" w:type="auto"/>
          </w:tcPr>
          <w:p w14:paraId="0471629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trateg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drożona w większości produktów</w:t>
            </w:r>
          </w:p>
        </w:tc>
        <w:tc>
          <w:tcPr>
            <w:tcW w:w="0" w:type="auto"/>
          </w:tcPr>
          <w:p w14:paraId="0CE02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drożenie strategii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produktach organizacji</w:t>
            </w:r>
          </w:p>
        </w:tc>
      </w:tr>
      <w:tr w:rsidR="00FA1658" w:rsidRPr="007A5C08" w14:paraId="523D9470" w14:textId="77777777" w:rsidTr="00F6088B">
        <w:tc>
          <w:tcPr>
            <w:tcW w:w="0" w:type="auto"/>
            <w:vMerge/>
          </w:tcPr>
          <w:p w14:paraId="084531E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97F73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F37E01" w14:textId="54542BBB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135A65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3BE18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47C4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8DCEA8" w14:textId="77777777" w:rsidTr="00F6088B">
        <w:tc>
          <w:tcPr>
            <w:tcW w:w="0" w:type="auto"/>
            <w:vMerge w:val="restart"/>
          </w:tcPr>
          <w:p w14:paraId="1F747F6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określiła cele strategiczne dl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3486FC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celów strategicznych dla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F50B9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cele, ale bez precyzyjnej realizacji</w:t>
            </w:r>
          </w:p>
        </w:tc>
        <w:tc>
          <w:tcPr>
            <w:tcW w:w="0" w:type="auto"/>
          </w:tcPr>
          <w:p w14:paraId="7FC9B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ele zdefiniowane, ale nie w pełni realizowane</w:t>
            </w:r>
          </w:p>
        </w:tc>
        <w:tc>
          <w:tcPr>
            <w:tcW w:w="0" w:type="auto"/>
          </w:tcPr>
          <w:p w14:paraId="7893A2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ele strategiczne dl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alizowane w większości obszarów</w:t>
            </w:r>
          </w:p>
        </w:tc>
        <w:tc>
          <w:tcPr>
            <w:tcW w:w="0" w:type="auto"/>
          </w:tcPr>
          <w:p w14:paraId="52CAC8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i realizowane cele strategiczne dla generatywnej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BD5C4B4" w14:textId="77777777" w:rsidTr="00F6088B">
        <w:tc>
          <w:tcPr>
            <w:tcW w:w="0" w:type="auto"/>
            <w:vMerge/>
          </w:tcPr>
          <w:p w14:paraId="033DCB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4BCE6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DDBE202" w14:textId="7AF1EC94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7A1C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A24AA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717E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77BD459" w14:textId="77777777" w:rsidTr="00F6088B">
        <w:tc>
          <w:tcPr>
            <w:tcW w:w="0" w:type="auto"/>
            <w:vMerge w:val="restart"/>
          </w:tcPr>
          <w:p w14:paraId="22E7DC3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ocenia wpływ biznesowy i wykonalność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wyprzedzeniem?</w:t>
            </w:r>
          </w:p>
        </w:tc>
        <w:tc>
          <w:tcPr>
            <w:tcW w:w="0" w:type="auto"/>
          </w:tcPr>
          <w:p w14:paraId="33F83E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oceny wpływu biznesowego i wykonalności rozwiąza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57C5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cena przeprowadzana jedynie w wybranych przypadkach</w:t>
            </w:r>
          </w:p>
        </w:tc>
        <w:tc>
          <w:tcPr>
            <w:tcW w:w="0" w:type="auto"/>
          </w:tcPr>
          <w:p w14:paraId="1EE0A3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ocena wpływu biznesowego i wykonalności</w:t>
            </w:r>
          </w:p>
        </w:tc>
        <w:tc>
          <w:tcPr>
            <w:tcW w:w="0" w:type="auto"/>
          </w:tcPr>
          <w:p w14:paraId="2AE80D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ocena dla większości projektów</w:t>
            </w:r>
          </w:p>
        </w:tc>
        <w:tc>
          <w:tcPr>
            <w:tcW w:w="0" w:type="auto"/>
          </w:tcPr>
          <w:p w14:paraId="2349F65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systematyczna ocena wpływu biznesowego i wykonalności dla wszystkich rozwiązań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F75837B" w14:textId="77777777" w:rsidTr="00F6088B">
        <w:tc>
          <w:tcPr>
            <w:tcW w:w="0" w:type="auto"/>
            <w:vMerge/>
          </w:tcPr>
          <w:p w14:paraId="148E40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048D894" w14:textId="661229A2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5A96B99" w14:textId="2E0DE4E0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91B18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53BB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E5A0B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64182F" w14:textId="77777777" w:rsidTr="00F6088B">
        <w:tc>
          <w:tcPr>
            <w:tcW w:w="0" w:type="auto"/>
            <w:vMerge w:val="restart"/>
          </w:tcPr>
          <w:p w14:paraId="4A41DD9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Twoja organizacja opracowała system monitorowania wyników wdrożenia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BDE2C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u monitorowania wyników wdrożen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56639E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y system monitorowania, ale niedostatecznie wdrożony</w:t>
            </w:r>
          </w:p>
        </w:tc>
        <w:tc>
          <w:tcPr>
            <w:tcW w:w="0" w:type="auto"/>
          </w:tcPr>
          <w:p w14:paraId="6DC923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y system monitorowania wyników w wybranych projektach</w:t>
            </w:r>
          </w:p>
        </w:tc>
        <w:tc>
          <w:tcPr>
            <w:tcW w:w="0" w:type="auto"/>
          </w:tcPr>
          <w:p w14:paraId="5874D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 monitorowania wyników wdroże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ziała w większości obszarów</w:t>
            </w:r>
          </w:p>
        </w:tc>
        <w:tc>
          <w:tcPr>
            <w:tcW w:w="0" w:type="auto"/>
          </w:tcPr>
          <w:p w14:paraId="152F80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y, zaawansowany system monitorowania wyników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6A7AB177" w14:textId="77777777" w:rsidTr="00F6088B">
        <w:tc>
          <w:tcPr>
            <w:tcW w:w="0" w:type="auto"/>
            <w:vMerge/>
          </w:tcPr>
          <w:p w14:paraId="4D00B7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F846129" w14:textId="61D417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4901C1E" w14:textId="20A5A98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79363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5EB1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7D110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1F501" w14:textId="77777777" w:rsidTr="00F6088B">
        <w:tc>
          <w:tcPr>
            <w:tcW w:w="0" w:type="auto"/>
            <w:vMerge w:val="restart"/>
          </w:tcPr>
          <w:p w14:paraId="7FF7078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nalizuje konkurencję pod względem ich zdolności do wdroże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2E8DC6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naliz konkurencji dotyczących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A5D0A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analizy konkurencji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E6306D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analizy, ale nie regularne</w:t>
            </w:r>
          </w:p>
        </w:tc>
        <w:tc>
          <w:tcPr>
            <w:tcW w:w="0" w:type="auto"/>
          </w:tcPr>
          <w:p w14:paraId="180A78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analizy konkurencji pod kątem wdrożeń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4C6D68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zintegrowane analizy konkurencji dotyczące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strategicznych obszarach</w:t>
            </w:r>
          </w:p>
        </w:tc>
      </w:tr>
      <w:tr w:rsidR="00FA1658" w:rsidRPr="007A5C08" w14:paraId="33131818" w14:textId="77777777" w:rsidTr="00F6088B">
        <w:tc>
          <w:tcPr>
            <w:tcW w:w="0" w:type="auto"/>
            <w:vMerge/>
          </w:tcPr>
          <w:p w14:paraId="20C1050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7EA92F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D14FB20" w14:textId="0216C15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8F2DB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7ED1E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EA676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8A7052F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7E9015F3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BUDŻET (5 PYTAŃ)</w:t>
            </w:r>
          </w:p>
        </w:tc>
      </w:tr>
      <w:tr w:rsidR="00FA1658" w:rsidRPr="007A5C08" w14:paraId="460885BB" w14:textId="77777777" w:rsidTr="00F6088B">
        <w:tc>
          <w:tcPr>
            <w:tcW w:w="0" w:type="auto"/>
            <w:vMerge w:val="restart"/>
            <w:vAlign w:val="center"/>
          </w:tcPr>
          <w:p w14:paraId="3A7ECA4B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D23809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06743F0C" w14:textId="77777777" w:rsidTr="00F6088B">
        <w:tc>
          <w:tcPr>
            <w:tcW w:w="0" w:type="auto"/>
            <w:vMerge/>
          </w:tcPr>
          <w:p w14:paraId="4FFF3A37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D691D4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1496249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5F05590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6B34CAD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6356728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277AD176" w14:textId="77777777" w:rsidTr="00F6088B">
        <w:tc>
          <w:tcPr>
            <w:tcW w:w="0" w:type="auto"/>
            <w:vMerge w:val="restart"/>
          </w:tcPr>
          <w:p w14:paraId="34A363F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owadzi długoterminowe planowanie budżetu na rozwój rozwiązań i infrastruktury wspierającej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B3E9B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lanowania budżetu na rozwój rozwiązań generatywnej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BDF59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Krótkoterminowe planowanie budżetowe w wybranych projektach</w:t>
            </w:r>
          </w:p>
        </w:tc>
        <w:tc>
          <w:tcPr>
            <w:tcW w:w="0" w:type="auto"/>
          </w:tcPr>
          <w:p w14:paraId="32700C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lanowanie długoterminowe, ograniczone do niektórych projektów</w:t>
            </w:r>
          </w:p>
        </w:tc>
        <w:tc>
          <w:tcPr>
            <w:tcW w:w="0" w:type="auto"/>
          </w:tcPr>
          <w:p w14:paraId="0FA8B7F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ługoterminowe planowanie budżetowe w większości projektów</w:t>
            </w:r>
          </w:p>
        </w:tc>
        <w:tc>
          <w:tcPr>
            <w:tcW w:w="0" w:type="auto"/>
          </w:tcPr>
          <w:p w14:paraId="56A588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długoterminowe planowanie budżetu na wszystkie projekty i infrastrukturę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41867504" w14:textId="77777777" w:rsidTr="00F6088B">
        <w:tc>
          <w:tcPr>
            <w:tcW w:w="0" w:type="auto"/>
            <w:vMerge/>
          </w:tcPr>
          <w:p w14:paraId="2DC274C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807F3F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427A24E" w14:textId="2B32B823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F8A2D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308220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A0EB6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E193150" w14:textId="77777777" w:rsidTr="00F6088B">
        <w:tc>
          <w:tcPr>
            <w:tcW w:w="0" w:type="auto"/>
            <w:vMerge w:val="restart"/>
          </w:tcPr>
          <w:p w14:paraId="5E43DEF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znacza środki na rozwój kompetencji pracowników w zakresi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CCC77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środków na rozwój kompetencji pracowników w zakresi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7B1BD7E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finansowanie szkoleń dla wybranych pracowników</w:t>
            </w:r>
          </w:p>
        </w:tc>
        <w:tc>
          <w:tcPr>
            <w:tcW w:w="0" w:type="auto"/>
          </w:tcPr>
          <w:p w14:paraId="76374F4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zeznaczanie środków na rozwój kompetencji</w:t>
            </w:r>
          </w:p>
        </w:tc>
        <w:tc>
          <w:tcPr>
            <w:tcW w:w="0" w:type="auto"/>
          </w:tcPr>
          <w:p w14:paraId="42E928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tałe finansowanie rozwoju kompetencji większości pracowników</w:t>
            </w:r>
          </w:p>
        </w:tc>
        <w:tc>
          <w:tcPr>
            <w:tcW w:w="0" w:type="auto"/>
          </w:tcPr>
          <w:p w14:paraId="05D0960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finansowanie rozwoju kompetencji w zakres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la wszystkich pracowników</w:t>
            </w:r>
          </w:p>
        </w:tc>
      </w:tr>
      <w:tr w:rsidR="00FA1658" w:rsidRPr="007A5C08" w14:paraId="7BAF6855" w14:textId="77777777" w:rsidTr="00F6088B">
        <w:tc>
          <w:tcPr>
            <w:tcW w:w="0" w:type="auto"/>
            <w:vMerge/>
          </w:tcPr>
          <w:p w14:paraId="1785939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7B0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C269C14" w14:textId="42E9E089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03E9AF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CCC88B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DA5C6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A04CAF" w14:textId="77777777" w:rsidTr="00F6088B">
        <w:tc>
          <w:tcPr>
            <w:tcW w:w="0" w:type="auto"/>
            <w:vMerge w:val="restart"/>
          </w:tcPr>
          <w:p w14:paraId="13427E7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finansuje projekty pilotażowe i innowacyjne związane 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78FB53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finansowania projektów pilotażowych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CC90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Ograniczone finansowanie pojedynczych projektów</w:t>
            </w:r>
          </w:p>
        </w:tc>
        <w:tc>
          <w:tcPr>
            <w:tcW w:w="0" w:type="auto"/>
          </w:tcPr>
          <w:p w14:paraId="26CC1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finansowanie projektów pilotażowych i innowacyjnych</w:t>
            </w:r>
          </w:p>
        </w:tc>
        <w:tc>
          <w:tcPr>
            <w:tcW w:w="0" w:type="auto"/>
          </w:tcPr>
          <w:p w14:paraId="7E50AF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finansowanie większości projektów pilotażowych</w:t>
            </w:r>
          </w:p>
        </w:tc>
        <w:tc>
          <w:tcPr>
            <w:tcW w:w="0" w:type="auto"/>
          </w:tcPr>
          <w:p w14:paraId="786C6D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finansowe dla wszystkich projektów pilotażowych i innowacyjnych związanych 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1DD1CB2" w14:textId="77777777" w:rsidTr="00F6088B">
        <w:tc>
          <w:tcPr>
            <w:tcW w:w="0" w:type="auto"/>
            <w:vMerge/>
          </w:tcPr>
          <w:p w14:paraId="0AAAC2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3E1272E" w14:textId="1335E5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FA8FDDA" w14:textId="4EB8663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11F94D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39E1E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F2BA2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213DD2F" w14:textId="77777777" w:rsidTr="00F6088B">
        <w:tc>
          <w:tcPr>
            <w:tcW w:w="0" w:type="auto"/>
            <w:vMerge w:val="restart"/>
          </w:tcPr>
          <w:p w14:paraId="4AA2DC6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alokuje środki na zewnętrzne konsultacje dotyczące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64EDA8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alokacji środków na zewnętrzne konsultacje dotyczące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C5C2A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alokowanie środków na konsultacje w wybranych projektach</w:t>
            </w:r>
          </w:p>
        </w:tc>
        <w:tc>
          <w:tcPr>
            <w:tcW w:w="0" w:type="auto"/>
          </w:tcPr>
          <w:p w14:paraId="46C5A17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alokacja środków na zewnętrzne konsultacje</w:t>
            </w:r>
          </w:p>
        </w:tc>
        <w:tc>
          <w:tcPr>
            <w:tcW w:w="0" w:type="auto"/>
          </w:tcPr>
          <w:p w14:paraId="26D0384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a alokacja środków na konsultacje w większości projektów</w:t>
            </w:r>
          </w:p>
        </w:tc>
        <w:tc>
          <w:tcPr>
            <w:tcW w:w="0" w:type="auto"/>
          </w:tcPr>
          <w:p w14:paraId="1D0C0B2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a alokacja środków na zewnętrzne konsultacje we wszystkich strategicznych projektach</w:t>
            </w:r>
          </w:p>
        </w:tc>
      </w:tr>
      <w:tr w:rsidR="00FA1658" w:rsidRPr="007A5C08" w14:paraId="542ED53B" w14:textId="77777777" w:rsidTr="00F6088B">
        <w:tc>
          <w:tcPr>
            <w:tcW w:w="0" w:type="auto"/>
            <w:vMerge/>
          </w:tcPr>
          <w:p w14:paraId="7F1939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5ACA89E" w14:textId="542024E5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BCD735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3CF98F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2B2D7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97B245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1511424" w14:textId="77777777" w:rsidTr="00F6088B">
        <w:tc>
          <w:tcPr>
            <w:tcW w:w="0" w:type="auto"/>
            <w:vMerge w:val="restart"/>
          </w:tcPr>
          <w:p w14:paraId="23B7234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</w:t>
            </w:r>
            <w:proofErr w:type="spellStart"/>
            <w:r w:rsidRPr="00E7419A">
              <w:rPr>
                <w:b/>
                <w:bCs/>
                <w:sz w:val="15"/>
                <w:szCs w:val="15"/>
              </w:rPr>
              <w:t>priorytetyzuje</w:t>
            </w:r>
            <w:proofErr w:type="spellEnd"/>
            <w:r w:rsidRPr="00E7419A">
              <w:rPr>
                <w:b/>
                <w:bCs/>
                <w:sz w:val="15"/>
                <w:szCs w:val="15"/>
              </w:rPr>
              <w:t xml:space="preserve"> projekty generujące wysoką wartość dodaną dzięki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43D15BB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</w:t>
            </w:r>
            <w:proofErr w:type="spellStart"/>
            <w:r w:rsidRPr="00E7419A">
              <w:rPr>
                <w:sz w:val="15"/>
                <w:szCs w:val="15"/>
              </w:rPr>
              <w:t>priorytetyzacji</w:t>
            </w:r>
            <w:proofErr w:type="spellEnd"/>
            <w:r w:rsidRPr="00E7419A">
              <w:rPr>
                <w:sz w:val="15"/>
                <w:szCs w:val="15"/>
              </w:rPr>
              <w:t xml:space="preserve">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51B979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proofErr w:type="spellStart"/>
            <w:r w:rsidRPr="00E7419A">
              <w:rPr>
                <w:sz w:val="15"/>
                <w:szCs w:val="15"/>
              </w:rPr>
              <w:t>Priorytetyzacja</w:t>
            </w:r>
            <w:proofErr w:type="spellEnd"/>
            <w:r w:rsidRPr="00E7419A">
              <w:rPr>
                <w:sz w:val="15"/>
                <w:szCs w:val="15"/>
              </w:rPr>
              <w:t xml:space="preserve"> jedynie wybranych projektów</w:t>
            </w:r>
          </w:p>
        </w:tc>
        <w:tc>
          <w:tcPr>
            <w:tcW w:w="0" w:type="auto"/>
          </w:tcPr>
          <w:p w14:paraId="536464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a </w:t>
            </w:r>
            <w:proofErr w:type="spellStart"/>
            <w:r w:rsidRPr="00E7419A">
              <w:rPr>
                <w:sz w:val="15"/>
                <w:szCs w:val="15"/>
              </w:rPr>
              <w:t>priorytetyzacja</w:t>
            </w:r>
            <w:proofErr w:type="spellEnd"/>
            <w:r w:rsidRPr="00E7419A">
              <w:rPr>
                <w:sz w:val="15"/>
                <w:szCs w:val="15"/>
              </w:rPr>
              <w:t xml:space="preserve"> projektów generujących wartość dodaną</w:t>
            </w:r>
          </w:p>
        </w:tc>
        <w:tc>
          <w:tcPr>
            <w:tcW w:w="0" w:type="auto"/>
          </w:tcPr>
          <w:p w14:paraId="4D835C9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a </w:t>
            </w:r>
            <w:proofErr w:type="spellStart"/>
            <w:r w:rsidRPr="00E7419A">
              <w:rPr>
                <w:sz w:val="15"/>
                <w:szCs w:val="15"/>
              </w:rPr>
              <w:t>priorytetyzacja</w:t>
            </w:r>
            <w:proofErr w:type="spellEnd"/>
            <w:r w:rsidRPr="00E7419A">
              <w:rPr>
                <w:sz w:val="15"/>
                <w:szCs w:val="15"/>
              </w:rPr>
              <w:t xml:space="preserve"> większości projektów związanych 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3849B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</w:t>
            </w:r>
            <w:proofErr w:type="spellStart"/>
            <w:r w:rsidRPr="00E7419A">
              <w:rPr>
                <w:sz w:val="15"/>
                <w:szCs w:val="15"/>
              </w:rPr>
              <w:t>priorytetyzacja</w:t>
            </w:r>
            <w:proofErr w:type="spellEnd"/>
            <w:r w:rsidRPr="00E7419A">
              <w:rPr>
                <w:sz w:val="15"/>
                <w:szCs w:val="15"/>
              </w:rPr>
              <w:t xml:space="preserve"> projekt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o najwyższej wartości dodanej</w:t>
            </w:r>
          </w:p>
        </w:tc>
      </w:tr>
      <w:tr w:rsidR="00FA1658" w:rsidRPr="007A5C08" w14:paraId="2C88D633" w14:textId="77777777" w:rsidTr="00F6088B">
        <w:tc>
          <w:tcPr>
            <w:tcW w:w="0" w:type="auto"/>
            <w:vMerge/>
          </w:tcPr>
          <w:p w14:paraId="2E7E9CB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A4E168E" w14:textId="210C5471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C420C6" w14:textId="70344A1E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F2A27F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4B247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0C3A4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2E57CE0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188E372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PRODUKTY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USŁUGI (11 PYTAŃ)</w:t>
            </w:r>
          </w:p>
        </w:tc>
      </w:tr>
      <w:tr w:rsidR="00FA1658" w:rsidRPr="007A5C08" w14:paraId="2182859D" w14:textId="77777777" w:rsidTr="00F6088B">
        <w:tc>
          <w:tcPr>
            <w:tcW w:w="0" w:type="auto"/>
            <w:vMerge w:val="restart"/>
            <w:vAlign w:val="center"/>
          </w:tcPr>
          <w:p w14:paraId="58F46455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32B9EB3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2DCB549F" w14:textId="77777777" w:rsidTr="00F6088B">
        <w:tc>
          <w:tcPr>
            <w:tcW w:w="0" w:type="auto"/>
            <w:vMerge/>
          </w:tcPr>
          <w:p w14:paraId="274C9494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FECC29D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78F2DA7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17B535B2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1DD9B55F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440FD0D5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D0DE2FC" w14:textId="77777777" w:rsidTr="00F6088B">
        <w:tc>
          <w:tcPr>
            <w:tcW w:w="0" w:type="auto"/>
            <w:vMerge w:val="restart"/>
          </w:tcPr>
          <w:p w14:paraId="6C7A180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lub automatyzacji procesów </w:t>
            </w:r>
            <w:r w:rsidRPr="00E7419A">
              <w:rPr>
                <w:b/>
                <w:bCs/>
                <w:sz w:val="15"/>
                <w:szCs w:val="15"/>
              </w:rPr>
              <w:lastRenderedPageBreak/>
              <w:t>projektowania i wytwarzania produktów?</w:t>
            </w:r>
          </w:p>
        </w:tc>
        <w:tc>
          <w:tcPr>
            <w:tcW w:w="0" w:type="auto"/>
          </w:tcPr>
          <w:p w14:paraId="22F97E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lastRenderedPageBreak/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rocesach projektowania i wytwarzania produktów</w:t>
            </w:r>
          </w:p>
        </w:tc>
        <w:tc>
          <w:tcPr>
            <w:tcW w:w="0" w:type="auto"/>
          </w:tcPr>
          <w:p w14:paraId="587F24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Minimal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cesach</w:t>
            </w:r>
          </w:p>
        </w:tc>
        <w:tc>
          <w:tcPr>
            <w:tcW w:w="0" w:type="auto"/>
          </w:tcPr>
          <w:p w14:paraId="209A8E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automatyzacji procesów</w:t>
            </w:r>
          </w:p>
        </w:tc>
        <w:tc>
          <w:tcPr>
            <w:tcW w:w="0" w:type="auto"/>
          </w:tcPr>
          <w:p w14:paraId="64534C7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większość procesów projektowania i wytwarzania</w:t>
            </w:r>
          </w:p>
        </w:tc>
        <w:tc>
          <w:tcPr>
            <w:tcW w:w="0" w:type="auto"/>
          </w:tcPr>
          <w:p w14:paraId="6AAA29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automatyzacji procesów </w:t>
            </w:r>
            <w:r w:rsidRPr="00E7419A">
              <w:rPr>
                <w:sz w:val="15"/>
                <w:szCs w:val="15"/>
              </w:rPr>
              <w:lastRenderedPageBreak/>
              <w:t>projektowania i wytwarzania produktów</w:t>
            </w:r>
          </w:p>
        </w:tc>
      </w:tr>
      <w:tr w:rsidR="00FA1658" w:rsidRPr="007A5C08" w14:paraId="5F3B1418" w14:textId="77777777" w:rsidTr="00F6088B">
        <w:tc>
          <w:tcPr>
            <w:tcW w:w="0" w:type="auto"/>
            <w:vMerge/>
          </w:tcPr>
          <w:p w14:paraId="38C9B12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C9E8D5F" w14:textId="142CD48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9A24BAE" w14:textId="71102A1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23E27B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58607E5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1E9BE6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1D0988D1" w14:textId="77777777" w:rsidTr="00F6088B">
        <w:tc>
          <w:tcPr>
            <w:tcW w:w="0" w:type="auto"/>
            <w:vMerge w:val="restart"/>
          </w:tcPr>
          <w:p w14:paraId="787EB4E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korzysta z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do personalizacji produktów?</w:t>
            </w:r>
          </w:p>
        </w:tc>
        <w:tc>
          <w:tcPr>
            <w:tcW w:w="0" w:type="auto"/>
          </w:tcPr>
          <w:p w14:paraId="2FEF207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ersonalizacji produktów</w:t>
            </w:r>
          </w:p>
        </w:tc>
        <w:tc>
          <w:tcPr>
            <w:tcW w:w="0" w:type="auto"/>
          </w:tcPr>
          <w:p w14:paraId="03BD5C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podstawowej personalizacji</w:t>
            </w:r>
          </w:p>
        </w:tc>
        <w:tc>
          <w:tcPr>
            <w:tcW w:w="0" w:type="auto"/>
          </w:tcPr>
          <w:p w14:paraId="12949FE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do personalizacji w wybranych produktach</w:t>
            </w:r>
          </w:p>
        </w:tc>
        <w:tc>
          <w:tcPr>
            <w:tcW w:w="0" w:type="auto"/>
          </w:tcPr>
          <w:p w14:paraId="6AC860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rsonalizacja większości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4243B7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personalizacja produktów przy wsparciu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3412A410" w14:textId="77777777" w:rsidTr="00F6088B">
        <w:tc>
          <w:tcPr>
            <w:tcW w:w="0" w:type="auto"/>
            <w:vMerge/>
          </w:tcPr>
          <w:p w14:paraId="11D26BD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07F7CCE" w14:textId="5D313DB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5E3CE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F64425A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452660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821645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B2E3C03" w14:textId="77777777" w:rsidTr="00F6088B">
        <w:tc>
          <w:tcPr>
            <w:tcW w:w="0" w:type="auto"/>
            <w:vMerge w:val="restart"/>
          </w:tcPr>
          <w:p w14:paraId="4A2CC07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korzysta z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do generowania pomysłów związanych z produktami (np. analiza sentymentu, analiza opinii)?</w:t>
            </w:r>
          </w:p>
        </w:tc>
        <w:tc>
          <w:tcPr>
            <w:tcW w:w="0" w:type="auto"/>
          </w:tcPr>
          <w:p w14:paraId="31E0A07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generowania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17821F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generowanie pomysłów w wybranych projektach</w:t>
            </w:r>
          </w:p>
        </w:tc>
        <w:tc>
          <w:tcPr>
            <w:tcW w:w="0" w:type="auto"/>
          </w:tcPr>
          <w:p w14:paraId="48BCA1F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generowanie pomysł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79DEC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Generowanie pomysłów w większości procesów rozwoju produktów</w:t>
            </w:r>
          </w:p>
        </w:tc>
        <w:tc>
          <w:tcPr>
            <w:tcW w:w="0" w:type="auto"/>
          </w:tcPr>
          <w:p w14:paraId="5089A2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generowania pomysłów i analiz opinii dla produktów</w:t>
            </w:r>
          </w:p>
        </w:tc>
      </w:tr>
      <w:tr w:rsidR="00FA1658" w:rsidRPr="007A5C08" w14:paraId="1F94B411" w14:textId="77777777" w:rsidTr="00F6088B">
        <w:tc>
          <w:tcPr>
            <w:tcW w:w="0" w:type="auto"/>
            <w:vMerge/>
          </w:tcPr>
          <w:p w14:paraId="47C126C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7F9FC35" w14:textId="7621EFE6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C4D5B84" w14:textId="451949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BC9D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FD0E4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B192B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46E2F8A" w14:textId="77777777" w:rsidTr="00F6088B">
        <w:tc>
          <w:tcPr>
            <w:tcW w:w="0" w:type="auto"/>
            <w:vMerge w:val="restart"/>
          </w:tcPr>
          <w:p w14:paraId="26CCA1B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wspomagania redukcji informacji (np. streszczenia tekstów)?</w:t>
            </w:r>
          </w:p>
        </w:tc>
        <w:tc>
          <w:tcPr>
            <w:tcW w:w="0" w:type="auto"/>
          </w:tcPr>
          <w:p w14:paraId="136452B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0AC594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zypadkach</w:t>
            </w:r>
          </w:p>
        </w:tc>
        <w:tc>
          <w:tcPr>
            <w:tcW w:w="0" w:type="auto"/>
          </w:tcPr>
          <w:p w14:paraId="58EBC0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</w:t>
            </w:r>
          </w:p>
        </w:tc>
        <w:tc>
          <w:tcPr>
            <w:tcW w:w="0" w:type="auto"/>
          </w:tcPr>
          <w:p w14:paraId="67483B7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redukcji informacji w większości projektów</w:t>
            </w:r>
          </w:p>
        </w:tc>
        <w:tc>
          <w:tcPr>
            <w:tcW w:w="0" w:type="auto"/>
          </w:tcPr>
          <w:p w14:paraId="591D4F0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dukcji informacji we wszystkich obszarach</w:t>
            </w:r>
          </w:p>
        </w:tc>
      </w:tr>
      <w:tr w:rsidR="00FA1658" w:rsidRPr="007A5C08" w14:paraId="013F143D" w14:textId="77777777" w:rsidTr="00F6088B">
        <w:tc>
          <w:tcPr>
            <w:tcW w:w="0" w:type="auto"/>
            <w:vMerge/>
          </w:tcPr>
          <w:p w14:paraId="222293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37241B6" w14:textId="09876E1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14FA0DB" w14:textId="2B974784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6DAE52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696AD50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D83B8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0FEA7B7" w14:textId="77777777" w:rsidTr="00F6088B">
        <w:tc>
          <w:tcPr>
            <w:tcW w:w="0" w:type="auto"/>
            <w:vMerge w:val="restart"/>
          </w:tcPr>
          <w:p w14:paraId="6BF81E1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omaga ocenę koncepcji produktów przy użyc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8A7E99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spomagania oceny koncepcji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CBA48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wsparcie oceny koncepcji w wybranych projektach</w:t>
            </w:r>
          </w:p>
        </w:tc>
        <w:tc>
          <w:tcPr>
            <w:tcW w:w="0" w:type="auto"/>
          </w:tcPr>
          <w:p w14:paraId="218440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ceny koncepcji</w:t>
            </w:r>
          </w:p>
        </w:tc>
        <w:tc>
          <w:tcPr>
            <w:tcW w:w="0" w:type="auto"/>
          </w:tcPr>
          <w:p w14:paraId="69B2803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ocenę koncepcji w większości projektów</w:t>
            </w:r>
          </w:p>
        </w:tc>
        <w:tc>
          <w:tcPr>
            <w:tcW w:w="0" w:type="auto"/>
          </w:tcPr>
          <w:p w14:paraId="7FEDCDD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sparcie oceny koncepcji produktów z wykorzystaniem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294A63E3" w14:textId="77777777" w:rsidTr="00F6088B">
        <w:tc>
          <w:tcPr>
            <w:tcW w:w="0" w:type="auto"/>
            <w:vMerge/>
          </w:tcPr>
          <w:p w14:paraId="2475060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387404C5" w14:textId="538A67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E7BA1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5DA7A2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8D827D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4D3B8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33CBC24" w14:textId="77777777" w:rsidTr="00F6088B">
        <w:tc>
          <w:tcPr>
            <w:tcW w:w="0" w:type="auto"/>
            <w:vMerge w:val="restart"/>
          </w:tcPr>
          <w:p w14:paraId="25E6B5E9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skrócenia czasu testowania produktów?</w:t>
            </w:r>
          </w:p>
        </w:tc>
        <w:tc>
          <w:tcPr>
            <w:tcW w:w="0" w:type="auto"/>
          </w:tcPr>
          <w:p w14:paraId="1EDD793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owania</w:t>
            </w:r>
          </w:p>
        </w:tc>
        <w:tc>
          <w:tcPr>
            <w:tcW w:w="0" w:type="auto"/>
          </w:tcPr>
          <w:p w14:paraId="317F4C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poradycznie wykorzystywana w wybranych testach</w:t>
            </w:r>
          </w:p>
        </w:tc>
        <w:tc>
          <w:tcPr>
            <w:tcW w:w="0" w:type="auto"/>
          </w:tcPr>
          <w:p w14:paraId="7BB7112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skracania czasu testów</w:t>
            </w:r>
          </w:p>
        </w:tc>
        <w:tc>
          <w:tcPr>
            <w:tcW w:w="0" w:type="auto"/>
          </w:tcPr>
          <w:p w14:paraId="391A55C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stosowana regularnie do skracania czasu testowania produktów</w:t>
            </w:r>
          </w:p>
        </w:tc>
        <w:tc>
          <w:tcPr>
            <w:tcW w:w="0" w:type="auto"/>
          </w:tcPr>
          <w:p w14:paraId="4259346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ksymalnego skrócenia czasu testowania produktów</w:t>
            </w:r>
          </w:p>
        </w:tc>
      </w:tr>
      <w:tr w:rsidR="00FA1658" w:rsidRPr="007A5C08" w14:paraId="07A38075" w14:textId="77777777" w:rsidTr="00F6088B">
        <w:tc>
          <w:tcPr>
            <w:tcW w:w="0" w:type="auto"/>
            <w:vMerge/>
          </w:tcPr>
          <w:p w14:paraId="7C0AB80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2429D44" w14:textId="5308894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0980083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2586E0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58173C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243A1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8018EF" w14:textId="77777777" w:rsidTr="00F6088B">
        <w:tc>
          <w:tcPr>
            <w:tcW w:w="0" w:type="auto"/>
            <w:vMerge w:val="restart"/>
          </w:tcPr>
          <w:p w14:paraId="2683BE7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wspiera marketing produktowy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 xml:space="preserve"> (np. tworzenie reklam, słów kluczowych, filmów promocyjnych)?</w:t>
            </w:r>
          </w:p>
        </w:tc>
        <w:tc>
          <w:tcPr>
            <w:tcW w:w="0" w:type="auto"/>
          </w:tcPr>
          <w:p w14:paraId="272E399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marketingu produktowego</w:t>
            </w:r>
          </w:p>
        </w:tc>
        <w:tc>
          <w:tcPr>
            <w:tcW w:w="0" w:type="auto"/>
          </w:tcPr>
          <w:p w14:paraId="33641A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poradycz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pojedynczych kampaniach</w:t>
            </w:r>
          </w:p>
        </w:tc>
        <w:tc>
          <w:tcPr>
            <w:tcW w:w="0" w:type="auto"/>
          </w:tcPr>
          <w:p w14:paraId="2253563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aspektach marketingu</w:t>
            </w:r>
          </w:p>
        </w:tc>
        <w:tc>
          <w:tcPr>
            <w:tcW w:w="0" w:type="auto"/>
          </w:tcPr>
          <w:p w14:paraId="721E86C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marketing większości produktów</w:t>
            </w:r>
          </w:p>
        </w:tc>
        <w:tc>
          <w:tcPr>
            <w:tcW w:w="0" w:type="auto"/>
          </w:tcPr>
          <w:p w14:paraId="1825F04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wspomagania marketingu produktowego (tworzenie reklam, kampanii, analiz)</w:t>
            </w:r>
          </w:p>
        </w:tc>
      </w:tr>
      <w:tr w:rsidR="00FA1658" w:rsidRPr="007A5C08" w14:paraId="31489DE9" w14:textId="77777777" w:rsidTr="00F6088B">
        <w:tc>
          <w:tcPr>
            <w:tcW w:w="0" w:type="auto"/>
            <w:vMerge/>
          </w:tcPr>
          <w:p w14:paraId="074938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F02CE8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B8E91E" w14:textId="2E4BCE5F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55D412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3DD793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05BA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C2657D0" w14:textId="77777777" w:rsidTr="00F6088B">
        <w:tc>
          <w:tcPr>
            <w:tcW w:w="0" w:type="auto"/>
            <w:vMerge w:val="restart"/>
          </w:tcPr>
          <w:p w14:paraId="49DECCB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</w:t>
            </w:r>
            <w:r>
              <w:rPr>
                <w:b/>
                <w:bCs/>
                <w:sz w:val="15"/>
                <w:szCs w:val="15"/>
              </w:rPr>
              <w:t>generatywną AI</w:t>
            </w:r>
            <w:r w:rsidRPr="00E7419A">
              <w:rPr>
                <w:b/>
                <w:bCs/>
                <w:sz w:val="15"/>
                <w:szCs w:val="15"/>
              </w:rPr>
              <w:t xml:space="preserve"> do doskonalenia systemów rekomendacji produktów?</w:t>
            </w:r>
          </w:p>
        </w:tc>
        <w:tc>
          <w:tcPr>
            <w:tcW w:w="0" w:type="auto"/>
          </w:tcPr>
          <w:p w14:paraId="0361210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systemach rekomendacji produktów</w:t>
            </w:r>
          </w:p>
        </w:tc>
        <w:tc>
          <w:tcPr>
            <w:tcW w:w="0" w:type="auto"/>
          </w:tcPr>
          <w:p w14:paraId="403C4C5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w wybranych obszarach</w:t>
            </w:r>
          </w:p>
        </w:tc>
        <w:tc>
          <w:tcPr>
            <w:tcW w:w="0" w:type="auto"/>
          </w:tcPr>
          <w:p w14:paraId="6448FC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rekomendacji produktów</w:t>
            </w:r>
          </w:p>
        </w:tc>
        <w:tc>
          <w:tcPr>
            <w:tcW w:w="0" w:type="auto"/>
          </w:tcPr>
          <w:p w14:paraId="5F1E8B3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regularnie wspiera systemy rekomendacji w większości procesów</w:t>
            </w:r>
          </w:p>
        </w:tc>
        <w:tc>
          <w:tcPr>
            <w:tcW w:w="0" w:type="auto"/>
          </w:tcPr>
          <w:p w14:paraId="31D0A3B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optymalizacji systemów rekomendacji produktów</w:t>
            </w:r>
          </w:p>
        </w:tc>
      </w:tr>
      <w:tr w:rsidR="00FA1658" w:rsidRPr="007A5C08" w14:paraId="543D76FA" w14:textId="77777777" w:rsidTr="00F6088B">
        <w:tc>
          <w:tcPr>
            <w:tcW w:w="0" w:type="auto"/>
            <w:vMerge/>
          </w:tcPr>
          <w:p w14:paraId="56038B58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5A56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0A84D78" w14:textId="784F32B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3B0CC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A74D1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D45A7A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B68472" w14:textId="77777777" w:rsidTr="00F6088B">
        <w:tc>
          <w:tcPr>
            <w:tcW w:w="0" w:type="auto"/>
            <w:vMerge w:val="restart"/>
          </w:tcPr>
          <w:p w14:paraId="550A2F5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doskonali działanie baz danych produktów z wykorzystaniem </w:t>
            </w:r>
            <w:r>
              <w:rPr>
                <w:b/>
                <w:bCs/>
                <w:sz w:val="15"/>
                <w:szCs w:val="15"/>
              </w:rPr>
              <w:t>generatywnej 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2C6B9E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skonalenia baz danych produktów przy użyc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CD6AD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odstaw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obszarach</w:t>
            </w:r>
          </w:p>
        </w:tc>
        <w:tc>
          <w:tcPr>
            <w:tcW w:w="0" w:type="auto"/>
          </w:tcPr>
          <w:p w14:paraId="72CDFEB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doskonalenie baz danych produktów z wykorzystaniem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3B20E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oskonalenie baz danych produktów w większości obszarów</w:t>
            </w:r>
          </w:p>
        </w:tc>
        <w:tc>
          <w:tcPr>
            <w:tcW w:w="0" w:type="auto"/>
          </w:tcPr>
          <w:p w14:paraId="40F615F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do doskonalenia baz danych produktów</w:t>
            </w:r>
          </w:p>
        </w:tc>
      </w:tr>
      <w:tr w:rsidR="00FA1658" w:rsidRPr="007A5C08" w14:paraId="000EFE2D" w14:textId="77777777" w:rsidTr="00F6088B">
        <w:tc>
          <w:tcPr>
            <w:tcW w:w="0" w:type="auto"/>
            <w:vMerge/>
          </w:tcPr>
          <w:p w14:paraId="6403D4B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2045F61" w14:textId="321C6A2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CCBB91E" w14:textId="115983A7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E89AC8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2ACDF1B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CF7F8C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48B550DF" w14:textId="77777777" w:rsidTr="00F6088B">
        <w:tc>
          <w:tcPr>
            <w:tcW w:w="0" w:type="auto"/>
            <w:vMerge w:val="restart"/>
          </w:tcPr>
          <w:p w14:paraId="5A39B3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wykorzystuje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jako komponent profesjonalnych aplikacji?</w:t>
            </w:r>
          </w:p>
        </w:tc>
        <w:tc>
          <w:tcPr>
            <w:tcW w:w="0" w:type="auto"/>
          </w:tcPr>
          <w:p w14:paraId="72B2B2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omponentu aplikacji</w:t>
            </w:r>
          </w:p>
        </w:tc>
        <w:tc>
          <w:tcPr>
            <w:tcW w:w="0" w:type="auto"/>
          </w:tcPr>
          <w:p w14:paraId="4C6F60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ykorzystywana jedynie w podstawowych aplikacjach</w:t>
            </w:r>
          </w:p>
        </w:tc>
        <w:tc>
          <w:tcPr>
            <w:tcW w:w="0" w:type="auto"/>
          </w:tcPr>
          <w:p w14:paraId="67C5E84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 wybranych profesjonalnych aplikacjach</w:t>
            </w:r>
          </w:p>
        </w:tc>
        <w:tc>
          <w:tcPr>
            <w:tcW w:w="0" w:type="auto"/>
          </w:tcPr>
          <w:p w14:paraId="2E6E010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spiera działanie większości profesjonalnych aplikacji</w:t>
            </w:r>
          </w:p>
        </w:tc>
        <w:tc>
          <w:tcPr>
            <w:tcW w:w="0" w:type="auto"/>
          </w:tcPr>
          <w:p w14:paraId="4D29693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wykorzystanie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jako kluczowego komponentu profesjonalnych aplikacji</w:t>
            </w:r>
          </w:p>
        </w:tc>
      </w:tr>
      <w:tr w:rsidR="00FA1658" w:rsidRPr="007A5C08" w14:paraId="4C2231FB" w14:textId="77777777" w:rsidTr="00F6088B">
        <w:tc>
          <w:tcPr>
            <w:tcW w:w="0" w:type="auto"/>
            <w:vMerge/>
          </w:tcPr>
          <w:p w14:paraId="6EEC4D3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7A5ACE0E" w14:textId="3971BB68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89FED32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A5B3F3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965AE9" w14:textId="77777777" w:rsidR="00FA1658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2A5C4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AD1BB2A" w14:textId="77777777" w:rsidTr="00F6088B">
        <w:tc>
          <w:tcPr>
            <w:tcW w:w="0" w:type="auto"/>
            <w:vMerge w:val="restart"/>
          </w:tcPr>
          <w:p w14:paraId="56E45A80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poszukuje nowych przypadków użycia rozwiązań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1170C50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poszukiwań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2E447A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poszukiwania nowych przypadków użycia</w:t>
            </w:r>
          </w:p>
        </w:tc>
        <w:tc>
          <w:tcPr>
            <w:tcW w:w="0" w:type="auto"/>
          </w:tcPr>
          <w:p w14:paraId="14273C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404AA44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Regularne poszukiwanie nowych przypadków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A8DBE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e zaangażowanie w poszukiwanie nowych </w:t>
            </w:r>
            <w:r w:rsidRPr="00E7419A">
              <w:rPr>
                <w:sz w:val="15"/>
                <w:szCs w:val="15"/>
              </w:rPr>
              <w:lastRenderedPageBreak/>
              <w:t xml:space="preserve">przypadków użycia generatywnej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we wszystkich obszarach</w:t>
            </w:r>
          </w:p>
        </w:tc>
      </w:tr>
      <w:tr w:rsidR="00FA1658" w:rsidRPr="007A5C08" w14:paraId="5266D4CA" w14:textId="77777777" w:rsidTr="00F6088B">
        <w:tc>
          <w:tcPr>
            <w:tcW w:w="0" w:type="auto"/>
            <w:vMerge/>
          </w:tcPr>
          <w:p w14:paraId="5B0640D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9F1E78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04CBA3A" w14:textId="43116E26" w:rsidR="00FA1658" w:rsidRPr="00E7419A" w:rsidRDefault="00924F13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A9131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F17057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39D3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8CB1CB1" w14:textId="77777777" w:rsidTr="00F6088B">
        <w:tc>
          <w:tcPr>
            <w:tcW w:w="0" w:type="auto"/>
            <w:gridSpan w:val="6"/>
            <w:shd w:val="clear" w:color="auto" w:fill="AEAAAA" w:themeFill="background2" w:themeFillShade="BF"/>
          </w:tcPr>
          <w:p w14:paraId="4DFE1D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 xml:space="preserve">OBSZAR – ETYKA I </w:t>
            </w:r>
            <w:r w:rsidRPr="00E7419A">
              <w:rPr>
                <w:rFonts w:ascii="Times New Roman" w:hAnsi="Times New Roman" w:cs="Times New Roman"/>
                <w:b/>
                <w:bCs/>
                <w:sz w:val="21"/>
                <w:szCs w:val="21"/>
              </w:rPr>
              <w:t>REGULACJE (10 PYTAŃ)</w:t>
            </w:r>
          </w:p>
        </w:tc>
      </w:tr>
      <w:tr w:rsidR="00FA1658" w:rsidRPr="007A5C08" w14:paraId="0B5E6CAB" w14:textId="77777777" w:rsidTr="00F6088B">
        <w:tc>
          <w:tcPr>
            <w:tcW w:w="0" w:type="auto"/>
            <w:vMerge w:val="restart"/>
            <w:vAlign w:val="center"/>
          </w:tcPr>
          <w:p w14:paraId="13188181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PYTANIA</w:t>
            </w:r>
          </w:p>
        </w:tc>
        <w:tc>
          <w:tcPr>
            <w:tcW w:w="0" w:type="auto"/>
            <w:gridSpan w:val="5"/>
          </w:tcPr>
          <w:p w14:paraId="2E2CE51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  <w:lang w:val="en-US"/>
              </w:rPr>
              <w:t>ODPOWIEDZI</w:t>
            </w:r>
          </w:p>
        </w:tc>
      </w:tr>
      <w:tr w:rsidR="00FA1658" w:rsidRPr="007A5C08" w14:paraId="54F0B6BF" w14:textId="77777777" w:rsidTr="00F6088B">
        <w:tc>
          <w:tcPr>
            <w:tcW w:w="0" w:type="auto"/>
            <w:vMerge/>
          </w:tcPr>
          <w:p w14:paraId="407B9B83" w14:textId="77777777" w:rsidR="00FA1658" w:rsidRPr="00241A3F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109BDB0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A</w:t>
            </w:r>
          </w:p>
        </w:tc>
        <w:tc>
          <w:tcPr>
            <w:tcW w:w="0" w:type="auto"/>
          </w:tcPr>
          <w:p w14:paraId="4DBF059E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B</w:t>
            </w:r>
          </w:p>
        </w:tc>
        <w:tc>
          <w:tcPr>
            <w:tcW w:w="0" w:type="auto"/>
          </w:tcPr>
          <w:p w14:paraId="344761D4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C</w:t>
            </w:r>
          </w:p>
        </w:tc>
        <w:tc>
          <w:tcPr>
            <w:tcW w:w="0" w:type="auto"/>
          </w:tcPr>
          <w:p w14:paraId="3180DD48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</w:tc>
        <w:tc>
          <w:tcPr>
            <w:tcW w:w="0" w:type="auto"/>
          </w:tcPr>
          <w:p w14:paraId="37B5CFC6" w14:textId="77777777" w:rsidR="00FA1658" w:rsidRPr="00241A3F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</w:tc>
      </w:tr>
      <w:tr w:rsidR="00FA1658" w:rsidRPr="007A5C08" w14:paraId="1F8CE3A5" w14:textId="77777777" w:rsidTr="00F6088B">
        <w:tc>
          <w:tcPr>
            <w:tcW w:w="0" w:type="auto"/>
            <w:vMerge w:val="restart"/>
          </w:tcPr>
          <w:p w14:paraId="319F92B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strzega zasad etyki w projektowaniu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51CCE58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uwzględnienia zasad etyki w projektowaniu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3C8D49F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uwzględnienie etyki w wybranych projektach</w:t>
            </w:r>
          </w:p>
        </w:tc>
        <w:tc>
          <w:tcPr>
            <w:tcW w:w="0" w:type="auto"/>
          </w:tcPr>
          <w:p w14:paraId="135BB39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uwzględnienie zasad etyki w niektórych projektach</w:t>
            </w:r>
          </w:p>
        </w:tc>
        <w:tc>
          <w:tcPr>
            <w:tcW w:w="0" w:type="auto"/>
          </w:tcPr>
          <w:p w14:paraId="4004A0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uwzględnia zasady etyki</w:t>
            </w:r>
          </w:p>
        </w:tc>
        <w:tc>
          <w:tcPr>
            <w:tcW w:w="0" w:type="auto"/>
          </w:tcPr>
          <w:p w14:paraId="0C9DDF5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uwzględnione zasady etyki we wszystkich projekt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7ED2FDB9" w14:textId="77777777" w:rsidTr="00F6088B">
        <w:tc>
          <w:tcPr>
            <w:tcW w:w="0" w:type="auto"/>
            <w:vMerge/>
          </w:tcPr>
          <w:p w14:paraId="7B05F3C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E65F40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4FAF8D" w14:textId="1DC82CAD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0E6321" w14:textId="35808056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76FDB796" w14:textId="5A13B9EC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78E41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D25412E" w14:textId="77777777" w:rsidTr="00F6088B">
        <w:tc>
          <w:tcPr>
            <w:tcW w:w="0" w:type="auto"/>
            <w:vMerge w:val="restart"/>
          </w:tcPr>
          <w:p w14:paraId="7F5CAB66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zapewnia bezpieczeństwo i prywatność danych związanych z rozwojem produktów?</w:t>
            </w:r>
          </w:p>
        </w:tc>
        <w:tc>
          <w:tcPr>
            <w:tcW w:w="0" w:type="auto"/>
          </w:tcPr>
          <w:p w14:paraId="2128586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ystemu zapewniającego bezpieczeństwo i prywatność danych</w:t>
            </w:r>
          </w:p>
        </w:tc>
        <w:tc>
          <w:tcPr>
            <w:tcW w:w="0" w:type="auto"/>
          </w:tcPr>
          <w:p w14:paraId="23D3192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środki bezpieczeństwa wdrożone w wybranych projektach</w:t>
            </w:r>
          </w:p>
        </w:tc>
        <w:tc>
          <w:tcPr>
            <w:tcW w:w="0" w:type="auto"/>
          </w:tcPr>
          <w:p w14:paraId="747851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olityki bezpieczeństwa i prywatności danych</w:t>
            </w:r>
          </w:p>
        </w:tc>
        <w:tc>
          <w:tcPr>
            <w:tcW w:w="0" w:type="auto"/>
          </w:tcPr>
          <w:p w14:paraId="46E4D3C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projektów przestrzega polityk bezpieczeństwa i prywatności danych</w:t>
            </w:r>
          </w:p>
        </w:tc>
        <w:tc>
          <w:tcPr>
            <w:tcW w:w="0" w:type="auto"/>
          </w:tcPr>
          <w:p w14:paraId="539DF0A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ystemy bezpieczeństwa i prywatności danych dla wszystkich projektów</w:t>
            </w:r>
          </w:p>
        </w:tc>
      </w:tr>
      <w:tr w:rsidR="00FA1658" w:rsidRPr="007A5C08" w14:paraId="1A1FDAC1" w14:textId="77777777" w:rsidTr="00F6088B">
        <w:tc>
          <w:tcPr>
            <w:tcW w:w="0" w:type="auto"/>
            <w:vMerge/>
          </w:tcPr>
          <w:p w14:paraId="494262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12D2F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2231CF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81AAAB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213DB71" w14:textId="0E0373DC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ED630E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5A91A3F1" w14:textId="77777777" w:rsidTr="00F6088B">
        <w:tc>
          <w:tcPr>
            <w:tcW w:w="0" w:type="auto"/>
            <w:vMerge w:val="restart"/>
          </w:tcPr>
          <w:p w14:paraId="5317CBBE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dba o zaufanie do danych i możliwość ich wyjaśnienia?</w:t>
            </w:r>
          </w:p>
        </w:tc>
        <w:tc>
          <w:tcPr>
            <w:tcW w:w="0" w:type="auto"/>
          </w:tcPr>
          <w:p w14:paraId="52F0299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mechanizmów budowania zaufania do danych</w:t>
            </w:r>
          </w:p>
        </w:tc>
        <w:tc>
          <w:tcPr>
            <w:tcW w:w="0" w:type="auto"/>
          </w:tcPr>
          <w:p w14:paraId="627953F5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Minimalne działania w zakresie zaufania i możliwości wyjaśnienia danych</w:t>
            </w:r>
          </w:p>
        </w:tc>
        <w:tc>
          <w:tcPr>
            <w:tcW w:w="0" w:type="auto"/>
          </w:tcPr>
          <w:p w14:paraId="6396DBBB" w14:textId="77777777" w:rsidR="00FA1658" w:rsidRPr="008338B1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8338B1">
              <w:rPr>
                <w:sz w:val="15"/>
                <w:szCs w:val="15"/>
              </w:rPr>
              <w:t>Częściowe wdrożenie mechanizmów budujących zaufanie i możliwości wyjaśnienia</w:t>
            </w:r>
          </w:p>
        </w:tc>
        <w:tc>
          <w:tcPr>
            <w:tcW w:w="0" w:type="auto"/>
          </w:tcPr>
          <w:p w14:paraId="2D788D32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Większość danych posiada mechanizmy możliwości wyjaśnienia</w:t>
            </w:r>
          </w:p>
        </w:tc>
        <w:tc>
          <w:tcPr>
            <w:tcW w:w="0" w:type="auto"/>
          </w:tcPr>
          <w:p w14:paraId="04CD7F19" w14:textId="77777777" w:rsidR="00FA1658" w:rsidRPr="004F5CEC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4F5CEC">
              <w:rPr>
                <w:sz w:val="15"/>
                <w:szCs w:val="15"/>
              </w:rPr>
              <w:t>Pełne zaufanie do danych i mechanizmy możliwości wyjaśnienia wdrożone we wszystkich procesach</w:t>
            </w:r>
          </w:p>
        </w:tc>
      </w:tr>
      <w:tr w:rsidR="00FA1658" w:rsidRPr="007A5C08" w14:paraId="6DBE20AD" w14:textId="77777777" w:rsidTr="00F6088B">
        <w:tc>
          <w:tcPr>
            <w:tcW w:w="0" w:type="auto"/>
            <w:vMerge/>
          </w:tcPr>
          <w:p w14:paraId="204B47CB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030DF8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9F6065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E5D784A" w14:textId="32936D4F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2DCB36E" w14:textId="23669CA0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7DC693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71CC897" w14:textId="77777777" w:rsidTr="00F6088B">
        <w:tc>
          <w:tcPr>
            <w:tcW w:w="0" w:type="auto"/>
            <w:vMerge w:val="restart"/>
          </w:tcPr>
          <w:p w14:paraId="31F86CAF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organizacja wdraża standardy ochrony i mechanizmy dotyczące kopii zapasowych danych?</w:t>
            </w:r>
          </w:p>
        </w:tc>
        <w:tc>
          <w:tcPr>
            <w:tcW w:w="0" w:type="auto"/>
          </w:tcPr>
          <w:p w14:paraId="226E355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standardów ochrony i mechanizmów kopii zapasowych</w:t>
            </w:r>
          </w:p>
        </w:tc>
        <w:tc>
          <w:tcPr>
            <w:tcW w:w="0" w:type="auto"/>
          </w:tcPr>
          <w:p w14:paraId="790114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mechanizmy wprowadzane w wybranych obszarach</w:t>
            </w:r>
          </w:p>
        </w:tc>
        <w:tc>
          <w:tcPr>
            <w:tcW w:w="0" w:type="auto"/>
          </w:tcPr>
          <w:p w14:paraId="39703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mechanizmów ochrony i kopii zapasowych</w:t>
            </w:r>
          </w:p>
        </w:tc>
        <w:tc>
          <w:tcPr>
            <w:tcW w:w="0" w:type="auto"/>
          </w:tcPr>
          <w:p w14:paraId="2100922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obszarów objęta standardami ochrony i kopiami zapasowymi danych</w:t>
            </w:r>
          </w:p>
        </w:tc>
        <w:tc>
          <w:tcPr>
            <w:tcW w:w="0" w:type="auto"/>
          </w:tcPr>
          <w:p w14:paraId="2DF4E5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 pełni wdrożone standardy ochrony i mechanizmy kopii zapasowych we wszystkich obszarach</w:t>
            </w:r>
          </w:p>
        </w:tc>
      </w:tr>
      <w:tr w:rsidR="00FA1658" w:rsidRPr="007A5C08" w14:paraId="2F620C75" w14:textId="77777777" w:rsidTr="00F6088B">
        <w:tc>
          <w:tcPr>
            <w:tcW w:w="0" w:type="auto"/>
            <w:vMerge/>
          </w:tcPr>
          <w:p w14:paraId="1648040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3D02D3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464075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C7AD62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F762A1A" w14:textId="7AE96207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1339E7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25C9691B" w14:textId="77777777" w:rsidTr="00F6088B">
        <w:tc>
          <w:tcPr>
            <w:tcW w:w="0" w:type="auto"/>
            <w:vMerge w:val="restart"/>
          </w:tcPr>
          <w:p w14:paraId="5F84AE7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przeciwdziała uprzedzeniom i niesprawiedliwości w algorytmach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025A31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działań w zakresie przeciwdziałania uprzedzeniom</w:t>
            </w:r>
          </w:p>
        </w:tc>
        <w:tc>
          <w:tcPr>
            <w:tcW w:w="0" w:type="auto"/>
          </w:tcPr>
          <w:p w14:paraId="3EED472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działania w zakresie eliminacji uprzedzeń</w:t>
            </w:r>
          </w:p>
        </w:tc>
        <w:tc>
          <w:tcPr>
            <w:tcW w:w="0" w:type="auto"/>
          </w:tcPr>
          <w:p w14:paraId="2FCF48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działań przeciwdziałających uprzedzeniom w algorytmach</w:t>
            </w:r>
          </w:p>
        </w:tc>
        <w:tc>
          <w:tcPr>
            <w:tcW w:w="0" w:type="auto"/>
          </w:tcPr>
          <w:p w14:paraId="3E16D0B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weryfikowana pod kątem uprzedzeń</w:t>
            </w:r>
          </w:p>
        </w:tc>
        <w:tc>
          <w:tcPr>
            <w:tcW w:w="0" w:type="auto"/>
          </w:tcPr>
          <w:p w14:paraId="0C514B7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eliminacja uprzedzeń i niesprawiedliwości w algorytmach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526E669E" w14:textId="77777777" w:rsidTr="00F6088B">
        <w:tc>
          <w:tcPr>
            <w:tcW w:w="0" w:type="auto"/>
            <w:vMerge/>
          </w:tcPr>
          <w:p w14:paraId="3AD1E5D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216BF37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5685EE5" w14:textId="732AAD8B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500D4D49" w14:textId="6662B0EF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95AB8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85365A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02BCBCD1" w14:textId="77777777" w:rsidTr="00F6088B">
        <w:tc>
          <w:tcPr>
            <w:tcW w:w="0" w:type="auto"/>
            <w:vMerge w:val="restart"/>
          </w:tcPr>
          <w:p w14:paraId="70639DC7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organizacja regularnie ocenia zgodność algorytmów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z regulacjami prawnymi?</w:t>
            </w:r>
          </w:p>
        </w:tc>
        <w:tc>
          <w:tcPr>
            <w:tcW w:w="0" w:type="auto"/>
          </w:tcPr>
          <w:p w14:paraId="38A8C81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oceny zgodności algorytmów z regulacjami</w:t>
            </w:r>
          </w:p>
        </w:tc>
        <w:tc>
          <w:tcPr>
            <w:tcW w:w="0" w:type="auto"/>
          </w:tcPr>
          <w:p w14:paraId="3E10EA4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oceny zgodności z przepisami w wybranych projektach</w:t>
            </w:r>
          </w:p>
        </w:tc>
        <w:tc>
          <w:tcPr>
            <w:tcW w:w="0" w:type="auto"/>
          </w:tcPr>
          <w:p w14:paraId="29F984E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wdrożenie procedur oceny zgodności algorytmów</w:t>
            </w:r>
          </w:p>
        </w:tc>
        <w:tc>
          <w:tcPr>
            <w:tcW w:w="0" w:type="auto"/>
          </w:tcPr>
          <w:p w14:paraId="646C989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Większość algorytmów jest regularnie weryfikowana pod kątem zgodności z regulacjami</w:t>
            </w:r>
          </w:p>
        </w:tc>
        <w:tc>
          <w:tcPr>
            <w:tcW w:w="0" w:type="auto"/>
          </w:tcPr>
          <w:p w14:paraId="3525B5D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procedury regularnej oceny zgodności algorytmów </w:t>
            </w:r>
            <w:r>
              <w:rPr>
                <w:sz w:val="15"/>
                <w:szCs w:val="15"/>
              </w:rPr>
              <w:t>AI</w:t>
            </w:r>
            <w:r w:rsidRPr="00E7419A">
              <w:rPr>
                <w:sz w:val="15"/>
                <w:szCs w:val="15"/>
              </w:rPr>
              <w:t xml:space="preserve"> z przepisami</w:t>
            </w:r>
          </w:p>
        </w:tc>
      </w:tr>
      <w:tr w:rsidR="00FA1658" w:rsidRPr="007A5C08" w14:paraId="72320CFA" w14:textId="77777777" w:rsidTr="00F6088B">
        <w:tc>
          <w:tcPr>
            <w:tcW w:w="0" w:type="auto"/>
            <w:vMerge/>
          </w:tcPr>
          <w:p w14:paraId="1DA43FA5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412A6CB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39A90AA" w14:textId="7A9DBAF2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2BAC82D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424CEC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31D32C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CEDAFE8" w14:textId="77777777" w:rsidTr="00F6088B">
        <w:tc>
          <w:tcPr>
            <w:tcW w:w="0" w:type="auto"/>
            <w:vMerge w:val="restart"/>
          </w:tcPr>
          <w:p w14:paraId="0528C95C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tworzy systemy audytu decyzji podejmowanych przez generatywną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08C18F8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systemów audytu decyzji podejmowanych przez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04AC4EB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systemy audytu wprowadzane w wybranych projektach</w:t>
            </w:r>
          </w:p>
        </w:tc>
        <w:tc>
          <w:tcPr>
            <w:tcW w:w="0" w:type="auto"/>
          </w:tcPr>
          <w:p w14:paraId="6153A0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systemów audytu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04379F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Systemy audytu funkcjonują dla większości decyzji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17AC02A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systemy audytu i odpowiedzialności za decyzje podejmowane przez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08C55A0A" w14:textId="77777777" w:rsidTr="00F6088B">
        <w:tc>
          <w:tcPr>
            <w:tcW w:w="0" w:type="auto"/>
            <w:vMerge/>
          </w:tcPr>
          <w:p w14:paraId="058233D2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0ABF46" w14:textId="1019C3C3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0A58E548" w14:textId="4777CE68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F60B095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0B630B2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053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6A75BB70" w14:textId="77777777" w:rsidTr="00F6088B">
        <w:tc>
          <w:tcPr>
            <w:tcW w:w="0" w:type="auto"/>
            <w:vMerge w:val="restart"/>
          </w:tcPr>
          <w:p w14:paraId="161BEE8D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>Czy Twoja organizacja poszerza świadomość dotyczącą ochrony danych wśród pracowników?</w:t>
            </w:r>
          </w:p>
        </w:tc>
        <w:tc>
          <w:tcPr>
            <w:tcW w:w="0" w:type="auto"/>
          </w:tcPr>
          <w:p w14:paraId="489B648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Brak programów edukacyjnych dotyczących ochrony danych</w:t>
            </w:r>
          </w:p>
        </w:tc>
        <w:tc>
          <w:tcPr>
            <w:tcW w:w="0" w:type="auto"/>
          </w:tcPr>
          <w:p w14:paraId="0C6D3A1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programy szkoleniowe, ale ograniczone do wybranych zespołów</w:t>
            </w:r>
          </w:p>
        </w:tc>
        <w:tc>
          <w:tcPr>
            <w:tcW w:w="0" w:type="auto"/>
          </w:tcPr>
          <w:p w14:paraId="555A0EB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e programy szkoleniowe dla wybranych zespołów</w:t>
            </w:r>
          </w:p>
        </w:tc>
        <w:tc>
          <w:tcPr>
            <w:tcW w:w="0" w:type="auto"/>
          </w:tcPr>
          <w:p w14:paraId="7AF29F0C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Regularne szkolenia w zakresie ochrony danych w większości zespołów</w:t>
            </w:r>
          </w:p>
        </w:tc>
        <w:tc>
          <w:tcPr>
            <w:tcW w:w="0" w:type="auto"/>
          </w:tcPr>
          <w:p w14:paraId="48CC8E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ełne programy edukacyjne dotyczące ochrony danych dla wszystkich pracowników</w:t>
            </w:r>
          </w:p>
        </w:tc>
      </w:tr>
      <w:tr w:rsidR="00FA1658" w:rsidRPr="007A5C08" w14:paraId="59FD7FD4" w14:textId="77777777" w:rsidTr="00F6088B">
        <w:tc>
          <w:tcPr>
            <w:tcW w:w="0" w:type="auto"/>
            <w:vMerge/>
          </w:tcPr>
          <w:p w14:paraId="41A4B90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75A958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19287741" w14:textId="5A3638F5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4073A61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FB7CA60" w14:textId="6D33EC4A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38DB8EAE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770AE4C7" w14:textId="77777777" w:rsidTr="00F6088B">
        <w:tc>
          <w:tcPr>
            <w:tcW w:w="0" w:type="auto"/>
            <w:vMerge w:val="restart"/>
          </w:tcPr>
          <w:p w14:paraId="6D1DC0F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lastRenderedPageBreak/>
              <w:t xml:space="preserve">Czy organizacja wykorzystuje technologie dotyczące </w:t>
            </w:r>
            <w:proofErr w:type="spellStart"/>
            <w:r w:rsidRPr="00E7419A">
              <w:rPr>
                <w:b/>
                <w:bCs/>
                <w:sz w:val="15"/>
                <w:szCs w:val="15"/>
              </w:rPr>
              <w:t>cyberbezpieczeństwa</w:t>
            </w:r>
            <w:proofErr w:type="spellEnd"/>
            <w:r w:rsidRPr="00E7419A">
              <w:rPr>
                <w:b/>
                <w:bCs/>
                <w:sz w:val="15"/>
                <w:szCs w:val="15"/>
              </w:rPr>
              <w:t>?</w:t>
            </w:r>
          </w:p>
        </w:tc>
        <w:tc>
          <w:tcPr>
            <w:tcW w:w="0" w:type="auto"/>
          </w:tcPr>
          <w:p w14:paraId="298041C9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wykorzystania technologii </w:t>
            </w:r>
            <w:proofErr w:type="spellStart"/>
            <w:r w:rsidRPr="00E7419A">
              <w:rPr>
                <w:sz w:val="15"/>
                <w:szCs w:val="15"/>
              </w:rPr>
              <w:t>cyberbezpieczeństwa</w:t>
            </w:r>
            <w:proofErr w:type="spellEnd"/>
          </w:p>
        </w:tc>
        <w:tc>
          <w:tcPr>
            <w:tcW w:w="0" w:type="auto"/>
          </w:tcPr>
          <w:p w14:paraId="38687A2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Podstawowe technologie wdrożone w wybranych obszarach</w:t>
            </w:r>
          </w:p>
        </w:tc>
        <w:tc>
          <w:tcPr>
            <w:tcW w:w="0" w:type="auto"/>
          </w:tcPr>
          <w:p w14:paraId="1B225A7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Częściowe wdrożenie technologii </w:t>
            </w:r>
            <w:proofErr w:type="spellStart"/>
            <w:r w:rsidRPr="00E7419A">
              <w:rPr>
                <w:sz w:val="15"/>
                <w:szCs w:val="15"/>
              </w:rPr>
              <w:t>cyberbezpieczeństwa</w:t>
            </w:r>
            <w:proofErr w:type="spellEnd"/>
          </w:p>
        </w:tc>
        <w:tc>
          <w:tcPr>
            <w:tcW w:w="0" w:type="auto"/>
          </w:tcPr>
          <w:p w14:paraId="0FF49711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iększość obszarów objęta technologiami </w:t>
            </w:r>
            <w:proofErr w:type="spellStart"/>
            <w:r w:rsidRPr="00E7419A">
              <w:rPr>
                <w:sz w:val="15"/>
                <w:szCs w:val="15"/>
              </w:rPr>
              <w:t>cyberbezpieczeństwa</w:t>
            </w:r>
            <w:proofErr w:type="spellEnd"/>
          </w:p>
        </w:tc>
        <w:tc>
          <w:tcPr>
            <w:tcW w:w="0" w:type="auto"/>
          </w:tcPr>
          <w:p w14:paraId="35541DE0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W pełni wdrożone technologie </w:t>
            </w:r>
            <w:proofErr w:type="spellStart"/>
            <w:r w:rsidRPr="00E7419A">
              <w:rPr>
                <w:sz w:val="15"/>
                <w:szCs w:val="15"/>
              </w:rPr>
              <w:t>cyberbezpieczeństwa</w:t>
            </w:r>
            <w:proofErr w:type="spellEnd"/>
            <w:r w:rsidRPr="00E7419A">
              <w:rPr>
                <w:sz w:val="15"/>
                <w:szCs w:val="15"/>
              </w:rPr>
              <w:t xml:space="preserve"> we wszystkich obszarach organizacji</w:t>
            </w:r>
          </w:p>
        </w:tc>
      </w:tr>
      <w:tr w:rsidR="00FA1658" w:rsidRPr="007A5C08" w14:paraId="7B499A38" w14:textId="77777777" w:rsidTr="00F6088B">
        <w:tc>
          <w:tcPr>
            <w:tcW w:w="0" w:type="auto"/>
            <w:vMerge/>
          </w:tcPr>
          <w:p w14:paraId="77F78E4A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6F1AB194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6E1B6EFA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D7D6289" w14:textId="7BFCB230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3E39E308" w14:textId="284CDD71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4DC78BC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  <w:tr w:rsidR="00FA1658" w:rsidRPr="007A5C08" w14:paraId="3B2F3DCE" w14:textId="77777777" w:rsidTr="00F6088B">
        <w:tc>
          <w:tcPr>
            <w:tcW w:w="0" w:type="auto"/>
            <w:vMerge w:val="restart"/>
          </w:tcPr>
          <w:p w14:paraId="51AE4324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  <w:r w:rsidRPr="00E7419A">
              <w:rPr>
                <w:b/>
                <w:bCs/>
                <w:sz w:val="15"/>
                <w:szCs w:val="15"/>
              </w:rPr>
              <w:t xml:space="preserve">Czy Twoja organizacja utrzymuje dokumentację dotyczącą użycia generatywnej </w:t>
            </w:r>
            <w:r>
              <w:rPr>
                <w:b/>
                <w:bCs/>
                <w:sz w:val="15"/>
                <w:szCs w:val="15"/>
              </w:rPr>
              <w:t>AI</w:t>
            </w:r>
            <w:r w:rsidRPr="00E7419A">
              <w:rPr>
                <w:b/>
                <w:bCs/>
                <w:sz w:val="15"/>
                <w:szCs w:val="15"/>
              </w:rPr>
              <w:t xml:space="preserve"> (np. przypadki użycia, logi systemowe, kontrola wersji)?</w:t>
            </w:r>
          </w:p>
        </w:tc>
        <w:tc>
          <w:tcPr>
            <w:tcW w:w="0" w:type="auto"/>
          </w:tcPr>
          <w:p w14:paraId="25528C07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Brak dokumentacji dotyczącej użycia </w:t>
            </w:r>
            <w:r>
              <w:rPr>
                <w:sz w:val="15"/>
                <w:szCs w:val="15"/>
              </w:rPr>
              <w:t>AI</w:t>
            </w:r>
          </w:p>
        </w:tc>
        <w:tc>
          <w:tcPr>
            <w:tcW w:w="0" w:type="auto"/>
          </w:tcPr>
          <w:p w14:paraId="6AD2BB1D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Sporadyczne dokumentowanie wybranych przypadków użycia</w:t>
            </w:r>
          </w:p>
        </w:tc>
        <w:tc>
          <w:tcPr>
            <w:tcW w:w="0" w:type="auto"/>
          </w:tcPr>
          <w:p w14:paraId="316127D2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Częściowa dokumentacja dla wybranych obszarów</w:t>
            </w:r>
          </w:p>
        </w:tc>
        <w:tc>
          <w:tcPr>
            <w:tcW w:w="0" w:type="auto"/>
          </w:tcPr>
          <w:p w14:paraId="7741667F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>Dokumentacja prowadzona regularnie w większości przypadków</w:t>
            </w:r>
          </w:p>
        </w:tc>
        <w:tc>
          <w:tcPr>
            <w:tcW w:w="0" w:type="auto"/>
          </w:tcPr>
          <w:p w14:paraId="230613B8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 w:rsidRPr="00E7419A">
              <w:rPr>
                <w:sz w:val="15"/>
                <w:szCs w:val="15"/>
              </w:rPr>
              <w:t xml:space="preserve">Pełna i bieżąca dokumentacja dotycząca wszystkich przypadków użycia </w:t>
            </w:r>
            <w:r>
              <w:rPr>
                <w:sz w:val="15"/>
                <w:szCs w:val="15"/>
              </w:rPr>
              <w:t>AI</w:t>
            </w:r>
          </w:p>
        </w:tc>
      </w:tr>
      <w:tr w:rsidR="00FA1658" w:rsidRPr="007A5C08" w14:paraId="1043CE38" w14:textId="77777777" w:rsidTr="00F6088B">
        <w:tc>
          <w:tcPr>
            <w:tcW w:w="0" w:type="auto"/>
            <w:vMerge/>
          </w:tcPr>
          <w:p w14:paraId="1E62D803" w14:textId="77777777" w:rsidR="00FA1658" w:rsidRPr="00E7419A" w:rsidRDefault="00FA1658" w:rsidP="00F6088B">
            <w:pPr>
              <w:spacing w:line="276" w:lineRule="auto"/>
              <w:rPr>
                <w:b/>
                <w:bCs/>
                <w:sz w:val="15"/>
                <w:szCs w:val="15"/>
              </w:rPr>
            </w:pPr>
          </w:p>
        </w:tc>
        <w:tc>
          <w:tcPr>
            <w:tcW w:w="0" w:type="auto"/>
          </w:tcPr>
          <w:p w14:paraId="5105AC34" w14:textId="27D7F139" w:rsidR="00FA1658" w:rsidRPr="00E7419A" w:rsidRDefault="0052527A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  <w:r>
              <w:rPr>
                <w:sz w:val="15"/>
                <w:szCs w:val="15"/>
              </w:rPr>
              <w:t>X</w:t>
            </w:r>
          </w:p>
        </w:tc>
        <w:tc>
          <w:tcPr>
            <w:tcW w:w="0" w:type="auto"/>
          </w:tcPr>
          <w:p w14:paraId="61AC1ACF" w14:textId="224DE1E3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28D61D3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24EEA156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  <w:tc>
          <w:tcPr>
            <w:tcW w:w="0" w:type="auto"/>
          </w:tcPr>
          <w:p w14:paraId="71B0373B" w14:textId="77777777" w:rsidR="00FA1658" w:rsidRPr="00E7419A" w:rsidRDefault="00FA1658" w:rsidP="00F6088B">
            <w:pPr>
              <w:spacing w:line="276" w:lineRule="auto"/>
              <w:jc w:val="center"/>
              <w:rPr>
                <w:sz w:val="15"/>
                <w:szCs w:val="15"/>
              </w:rPr>
            </w:pPr>
          </w:p>
        </w:tc>
      </w:tr>
    </w:tbl>
    <w:p w14:paraId="273DAD7B" w14:textId="3B4CA040" w:rsidR="00AC4D4E" w:rsidRDefault="00AC4D4E" w:rsidP="00AC4D4E">
      <w:pPr>
        <w:rPr>
          <w:b/>
          <w:bCs/>
        </w:rPr>
      </w:pPr>
      <w:r>
        <w:rPr>
          <w:sz w:val="24"/>
          <w:szCs w:val="24"/>
        </w:rPr>
        <w:t xml:space="preserve"> </w:t>
      </w:r>
    </w:p>
    <w:sectPr w:rsidR="00AC4D4E" w:rsidSect="003F125A">
      <w:footerReference w:type="default" r:id="rId9"/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D7D27E" w14:textId="77777777" w:rsidR="003005BB" w:rsidRDefault="003005BB" w:rsidP="00BD7D70">
      <w:pPr>
        <w:spacing w:after="0" w:line="240" w:lineRule="auto"/>
      </w:pPr>
      <w:r>
        <w:separator/>
      </w:r>
    </w:p>
  </w:endnote>
  <w:endnote w:type="continuationSeparator" w:id="0">
    <w:p w14:paraId="29ABC10B" w14:textId="77777777" w:rsidR="003005BB" w:rsidRDefault="003005BB" w:rsidP="00BD7D7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680866803"/>
      <w:docPartObj>
        <w:docPartGallery w:val="Page Numbers (Bottom of Page)"/>
        <w:docPartUnique/>
      </w:docPartObj>
    </w:sdtPr>
    <w:sdtContent>
      <w:p w14:paraId="21D234D3" w14:textId="77777777" w:rsidR="00FA1658" w:rsidRDefault="00FA1658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8413801" w14:textId="77777777" w:rsidR="00FA1658" w:rsidRDefault="00FA1658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004429797"/>
      <w:docPartObj>
        <w:docPartGallery w:val="Page Numbers (Bottom of Page)"/>
        <w:docPartUnique/>
      </w:docPartObj>
    </w:sdtPr>
    <w:sdtContent>
      <w:p w14:paraId="6BE5BA0B" w14:textId="3D1552AA" w:rsidR="00BD7D70" w:rsidRDefault="00BD7D70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AAF1F44" w14:textId="77777777" w:rsidR="00BD7D70" w:rsidRDefault="00BD7D70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AC016D2" w14:textId="77777777" w:rsidR="003005BB" w:rsidRDefault="003005BB" w:rsidP="00BD7D70">
      <w:pPr>
        <w:spacing w:after="0" w:line="240" w:lineRule="auto"/>
      </w:pPr>
      <w:r>
        <w:separator/>
      </w:r>
    </w:p>
  </w:footnote>
  <w:footnote w:type="continuationSeparator" w:id="0">
    <w:p w14:paraId="331A3C37" w14:textId="77777777" w:rsidR="003005BB" w:rsidRDefault="003005BB" w:rsidP="00BD7D7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982C01"/>
    <w:multiLevelType w:val="hybridMultilevel"/>
    <w:tmpl w:val="B6EC213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B79AD"/>
    <w:multiLevelType w:val="multilevel"/>
    <w:tmpl w:val="6994F084"/>
    <w:styleLink w:val="Biecalista12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06C13E2A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9D3FBE"/>
    <w:multiLevelType w:val="multilevel"/>
    <w:tmpl w:val="C37E432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5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07C95093"/>
    <w:multiLevelType w:val="multilevel"/>
    <w:tmpl w:val="FC0CF1CE"/>
    <w:styleLink w:val="Biecalista14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" w15:restartNumberingAfterBreak="0">
    <w:nsid w:val="098F5275"/>
    <w:multiLevelType w:val="hybridMultilevel"/>
    <w:tmpl w:val="3970EDB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05012E"/>
    <w:multiLevelType w:val="hybridMultilevel"/>
    <w:tmpl w:val="FA92770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ED24EBB"/>
    <w:multiLevelType w:val="multilevel"/>
    <w:tmpl w:val="E738F548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122E34EE"/>
    <w:multiLevelType w:val="hybridMultilevel"/>
    <w:tmpl w:val="DBA27804"/>
    <w:lvl w:ilvl="0" w:tplc="04150015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BA01C9"/>
    <w:multiLevelType w:val="hybridMultilevel"/>
    <w:tmpl w:val="42D2E55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F66F69"/>
    <w:multiLevelType w:val="hybridMultilevel"/>
    <w:tmpl w:val="C56C528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4D470B"/>
    <w:multiLevelType w:val="multilevel"/>
    <w:tmpl w:val="64662A12"/>
    <w:styleLink w:val="Biecalista8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9F86517"/>
    <w:multiLevelType w:val="hybridMultilevel"/>
    <w:tmpl w:val="8FE0F5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A8B7E9F"/>
    <w:multiLevelType w:val="hybridMultilevel"/>
    <w:tmpl w:val="E7B2295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7D25B7"/>
    <w:multiLevelType w:val="multilevel"/>
    <w:tmpl w:val="0ADAA3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E804AF"/>
    <w:multiLevelType w:val="multilevel"/>
    <w:tmpl w:val="84F67A22"/>
    <w:styleLink w:val="Biecalista5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20150141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25852D3"/>
    <w:multiLevelType w:val="multilevel"/>
    <w:tmpl w:val="63C4C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26E04D4"/>
    <w:multiLevelType w:val="multilevel"/>
    <w:tmpl w:val="2A289A8C"/>
    <w:styleLink w:val="Biecalista17"/>
    <w:lvl w:ilvl="0">
      <w:start w:val="5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D20F5F"/>
    <w:multiLevelType w:val="multilevel"/>
    <w:tmpl w:val="DDE8AC94"/>
    <w:lvl w:ilvl="0">
      <w:start w:val="2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20" w15:restartNumberingAfterBreak="0">
    <w:nsid w:val="251A0F61"/>
    <w:multiLevelType w:val="multilevel"/>
    <w:tmpl w:val="64662A12"/>
    <w:styleLink w:val="Biecalista9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1" w15:restartNumberingAfterBreak="0">
    <w:nsid w:val="27970E85"/>
    <w:multiLevelType w:val="multilevel"/>
    <w:tmpl w:val="60340A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29F600E7"/>
    <w:multiLevelType w:val="hybridMultilevel"/>
    <w:tmpl w:val="2E665FDC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BFE5FF4"/>
    <w:multiLevelType w:val="hybridMultilevel"/>
    <w:tmpl w:val="6518B5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473034"/>
    <w:multiLevelType w:val="multilevel"/>
    <w:tmpl w:val="211A4382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5" w15:restartNumberingAfterBreak="0">
    <w:nsid w:val="2E18790C"/>
    <w:multiLevelType w:val="multilevel"/>
    <w:tmpl w:val="36DE5824"/>
    <w:styleLink w:val="Biecalista6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6" w15:restartNumberingAfterBreak="0">
    <w:nsid w:val="31BC3EDF"/>
    <w:multiLevelType w:val="hybridMultilevel"/>
    <w:tmpl w:val="0DA869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2FC3B2D"/>
    <w:multiLevelType w:val="multilevel"/>
    <w:tmpl w:val="64662A12"/>
    <w:styleLink w:val="Biecalista10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8" w15:restartNumberingAfterBreak="0">
    <w:nsid w:val="337A119D"/>
    <w:multiLevelType w:val="hybridMultilevel"/>
    <w:tmpl w:val="A96E516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5495D0B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39B63014"/>
    <w:multiLevelType w:val="hybridMultilevel"/>
    <w:tmpl w:val="564876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A546AB9"/>
    <w:multiLevelType w:val="multilevel"/>
    <w:tmpl w:val="F78C3972"/>
    <w:styleLink w:val="Biecalista18"/>
    <w:lvl w:ilvl="0">
      <w:start w:val="3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2" w15:restartNumberingAfterBreak="0">
    <w:nsid w:val="3BA731DD"/>
    <w:multiLevelType w:val="hybridMultilevel"/>
    <w:tmpl w:val="3D929B8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3BBA7E8E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4" w15:restartNumberingAfterBreak="0">
    <w:nsid w:val="41C8461C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4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5" w15:restartNumberingAfterBreak="0">
    <w:nsid w:val="4485588B"/>
    <w:multiLevelType w:val="multilevel"/>
    <w:tmpl w:val="ED1840D0"/>
    <w:lvl w:ilvl="0">
      <w:start w:val="4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6" w15:restartNumberingAfterBreak="0">
    <w:nsid w:val="44F47C8A"/>
    <w:multiLevelType w:val="multilevel"/>
    <w:tmpl w:val="0A0E1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51A30E8"/>
    <w:multiLevelType w:val="multilevel"/>
    <w:tmpl w:val="7A322C4C"/>
    <w:lvl w:ilvl="0">
      <w:start w:val="5"/>
      <w:numFmt w:val="decimal"/>
      <w:lvlText w:val="%1."/>
      <w:lvlJc w:val="left"/>
      <w:pPr>
        <w:ind w:left="540" w:hanging="54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40" w:hanging="540"/>
      </w:pPr>
      <w:rPr>
        <w:rFonts w:hint="default"/>
      </w:rPr>
    </w:lvl>
    <w:lvl w:ilvl="2">
      <w:start w:val="3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38" w15:restartNumberingAfterBreak="0">
    <w:nsid w:val="490F0ADD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494512DA"/>
    <w:multiLevelType w:val="hybridMultilevel"/>
    <w:tmpl w:val="F6E0AA0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495D38AC"/>
    <w:multiLevelType w:val="multilevel"/>
    <w:tmpl w:val="995E20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1" w15:restartNumberingAfterBreak="0">
    <w:nsid w:val="49D93FE0"/>
    <w:multiLevelType w:val="hybridMultilevel"/>
    <w:tmpl w:val="865AAD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4AAF72F4"/>
    <w:multiLevelType w:val="multilevel"/>
    <w:tmpl w:val="A11E8FBA"/>
    <w:styleLink w:val="Biecalista3"/>
    <w:lvl w:ilvl="0">
      <w:start w:val="1"/>
      <w:numFmt w:val="decimal"/>
      <w:lvlText w:val="%1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3" w15:restartNumberingAfterBreak="0">
    <w:nsid w:val="4BA83732"/>
    <w:multiLevelType w:val="hybridMultilevel"/>
    <w:tmpl w:val="18584F32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4FDA1E5C"/>
    <w:multiLevelType w:val="hybridMultilevel"/>
    <w:tmpl w:val="2EA6230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12C4DDA"/>
    <w:multiLevelType w:val="hybridMultilevel"/>
    <w:tmpl w:val="F376B4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528879FF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547565BE"/>
    <w:multiLevelType w:val="multilevel"/>
    <w:tmpl w:val="5540008C"/>
    <w:styleLink w:val="Biecalista19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55A303E3"/>
    <w:multiLevelType w:val="multilevel"/>
    <w:tmpl w:val="18584F32"/>
    <w:styleLink w:val="Biecalista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5B870BA5"/>
    <w:multiLevelType w:val="multilevel"/>
    <w:tmpl w:val="5540008C"/>
    <w:styleLink w:val="Biecalista15"/>
    <w:lvl w:ilvl="0">
      <w:start w:val="1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1025017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1" w15:restartNumberingAfterBreak="0">
    <w:nsid w:val="6A243E5C"/>
    <w:multiLevelType w:val="multilevel"/>
    <w:tmpl w:val="993C00B4"/>
    <w:styleLink w:val="Biecalista4"/>
    <w:lvl w:ilvl="0">
      <w:start w:val="2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2" w15:restartNumberingAfterBreak="0">
    <w:nsid w:val="6C09760D"/>
    <w:multiLevelType w:val="multilevel"/>
    <w:tmpl w:val="691CD672"/>
    <w:styleLink w:val="Biecalista16"/>
    <w:lvl w:ilvl="0">
      <w:start w:val="4"/>
      <w:numFmt w:val="decimal"/>
      <w:lvlText w:val="3.4.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C4F5527"/>
    <w:multiLevelType w:val="hybridMultilevel"/>
    <w:tmpl w:val="27F2B8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13E3389"/>
    <w:multiLevelType w:val="multilevel"/>
    <w:tmpl w:val="38E63C24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5" w15:restartNumberingAfterBreak="0">
    <w:nsid w:val="72F273CD"/>
    <w:multiLevelType w:val="multilevel"/>
    <w:tmpl w:val="38E63C24"/>
    <w:styleLink w:val="Biecalista13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6" w15:restartNumberingAfterBreak="0">
    <w:nsid w:val="73886F19"/>
    <w:multiLevelType w:val="multilevel"/>
    <w:tmpl w:val="36DE5824"/>
    <w:styleLink w:val="Biecalista7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7" w15:restartNumberingAfterBreak="0">
    <w:nsid w:val="78577BF3"/>
    <w:multiLevelType w:val="hybridMultilevel"/>
    <w:tmpl w:val="E5B01FE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79F1666A"/>
    <w:multiLevelType w:val="multilevel"/>
    <w:tmpl w:val="64662A12"/>
    <w:styleLink w:val="Biecalista11"/>
    <w:lvl w:ilvl="0">
      <w:start w:val="3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59" w15:restartNumberingAfterBreak="0">
    <w:nsid w:val="7AC23959"/>
    <w:multiLevelType w:val="hybridMultilevel"/>
    <w:tmpl w:val="9BF810E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7C55282C"/>
    <w:multiLevelType w:val="multilevel"/>
    <w:tmpl w:val="AFFE15F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1" w15:restartNumberingAfterBreak="0">
    <w:nsid w:val="7EA128E0"/>
    <w:multiLevelType w:val="multilevel"/>
    <w:tmpl w:val="8A288514"/>
    <w:styleLink w:val="Biecalista2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num w:numId="1" w16cid:durableId="68164030">
    <w:abstractNumId w:val="28"/>
  </w:num>
  <w:num w:numId="2" w16cid:durableId="2117284322">
    <w:abstractNumId w:val="59"/>
  </w:num>
  <w:num w:numId="3" w16cid:durableId="1860198899">
    <w:abstractNumId w:val="43"/>
  </w:num>
  <w:num w:numId="4" w16cid:durableId="1578662014">
    <w:abstractNumId w:val="45"/>
  </w:num>
  <w:num w:numId="5" w16cid:durableId="769862402">
    <w:abstractNumId w:val="13"/>
  </w:num>
  <w:num w:numId="6" w16cid:durableId="970597479">
    <w:abstractNumId w:val="30"/>
  </w:num>
  <w:num w:numId="7" w16cid:durableId="912272631">
    <w:abstractNumId w:val="41"/>
  </w:num>
  <w:num w:numId="8" w16cid:durableId="699621907">
    <w:abstractNumId w:val="39"/>
  </w:num>
  <w:num w:numId="9" w16cid:durableId="83918842">
    <w:abstractNumId w:val="57"/>
  </w:num>
  <w:num w:numId="10" w16cid:durableId="769814291">
    <w:abstractNumId w:val="0"/>
  </w:num>
  <w:num w:numId="11" w16cid:durableId="1004744556">
    <w:abstractNumId w:val="53"/>
  </w:num>
  <w:num w:numId="12" w16cid:durableId="1227186730">
    <w:abstractNumId w:val="26"/>
  </w:num>
  <w:num w:numId="13" w16cid:durableId="1022973478">
    <w:abstractNumId w:val="19"/>
  </w:num>
  <w:num w:numId="14" w16cid:durableId="108746107">
    <w:abstractNumId w:val="32"/>
  </w:num>
  <w:num w:numId="15" w16cid:durableId="1639650452">
    <w:abstractNumId w:val="44"/>
  </w:num>
  <w:num w:numId="16" w16cid:durableId="736170305">
    <w:abstractNumId w:val="22"/>
  </w:num>
  <w:num w:numId="17" w16cid:durableId="1406419167">
    <w:abstractNumId w:val="6"/>
  </w:num>
  <w:num w:numId="18" w16cid:durableId="760758859">
    <w:abstractNumId w:val="16"/>
  </w:num>
  <w:num w:numId="19" w16cid:durableId="1239708852">
    <w:abstractNumId w:val="8"/>
  </w:num>
  <w:num w:numId="20" w16cid:durableId="1380393797">
    <w:abstractNumId w:val="17"/>
  </w:num>
  <w:num w:numId="21" w16cid:durableId="348531389">
    <w:abstractNumId w:val="36"/>
  </w:num>
  <w:num w:numId="22" w16cid:durableId="1958026920">
    <w:abstractNumId w:val="38"/>
  </w:num>
  <w:num w:numId="23" w16cid:durableId="1482306140">
    <w:abstractNumId w:val="23"/>
  </w:num>
  <w:num w:numId="24" w16cid:durableId="307512648">
    <w:abstractNumId w:val="37"/>
  </w:num>
  <w:num w:numId="25" w16cid:durableId="581567334">
    <w:abstractNumId w:val="5"/>
  </w:num>
  <w:num w:numId="26" w16cid:durableId="1300963063">
    <w:abstractNumId w:val="48"/>
  </w:num>
  <w:num w:numId="27" w16cid:durableId="1137576783">
    <w:abstractNumId w:val="61"/>
  </w:num>
  <w:num w:numId="28" w16cid:durableId="977033411">
    <w:abstractNumId w:val="42"/>
  </w:num>
  <w:num w:numId="29" w16cid:durableId="237255915">
    <w:abstractNumId w:val="51"/>
  </w:num>
  <w:num w:numId="30" w16cid:durableId="1622498850">
    <w:abstractNumId w:val="15"/>
  </w:num>
  <w:num w:numId="31" w16cid:durableId="198008946">
    <w:abstractNumId w:val="25"/>
  </w:num>
  <w:num w:numId="32" w16cid:durableId="1412046969">
    <w:abstractNumId w:val="56"/>
  </w:num>
  <w:num w:numId="33" w16cid:durableId="1734505676">
    <w:abstractNumId w:val="24"/>
  </w:num>
  <w:num w:numId="34" w16cid:durableId="649142313">
    <w:abstractNumId w:val="35"/>
  </w:num>
  <w:num w:numId="35" w16cid:durableId="654337043">
    <w:abstractNumId w:val="11"/>
  </w:num>
  <w:num w:numId="36" w16cid:durableId="916091393">
    <w:abstractNumId w:val="20"/>
  </w:num>
  <w:num w:numId="37" w16cid:durableId="544678990">
    <w:abstractNumId w:val="3"/>
  </w:num>
  <w:num w:numId="38" w16cid:durableId="2033148147">
    <w:abstractNumId w:val="27"/>
  </w:num>
  <w:num w:numId="39" w16cid:durableId="1006595597">
    <w:abstractNumId w:val="58"/>
  </w:num>
  <w:num w:numId="40" w16cid:durableId="1064983775">
    <w:abstractNumId w:val="54"/>
  </w:num>
  <w:num w:numId="41" w16cid:durableId="884217357">
    <w:abstractNumId w:val="1"/>
  </w:num>
  <w:num w:numId="42" w16cid:durableId="601305146">
    <w:abstractNumId w:val="7"/>
  </w:num>
  <w:num w:numId="43" w16cid:durableId="1430008252">
    <w:abstractNumId w:val="55"/>
  </w:num>
  <w:num w:numId="44" w16cid:durableId="1597787494">
    <w:abstractNumId w:val="4"/>
  </w:num>
  <w:num w:numId="45" w16cid:durableId="766655845">
    <w:abstractNumId w:val="9"/>
  </w:num>
  <w:num w:numId="46" w16cid:durableId="1492713945">
    <w:abstractNumId w:val="49"/>
  </w:num>
  <w:num w:numId="47" w16cid:durableId="378358626">
    <w:abstractNumId w:val="52"/>
  </w:num>
  <w:num w:numId="48" w16cid:durableId="1857190339">
    <w:abstractNumId w:val="18"/>
  </w:num>
  <w:num w:numId="49" w16cid:durableId="86119131">
    <w:abstractNumId w:val="31"/>
  </w:num>
  <w:num w:numId="50" w16cid:durableId="1834755813">
    <w:abstractNumId w:val="47"/>
  </w:num>
  <w:num w:numId="51" w16cid:durableId="1761220178">
    <w:abstractNumId w:val="34"/>
  </w:num>
  <w:num w:numId="52" w16cid:durableId="295647816">
    <w:abstractNumId w:val="12"/>
  </w:num>
  <w:num w:numId="53" w16cid:durableId="230238173">
    <w:abstractNumId w:val="60"/>
  </w:num>
  <w:num w:numId="54" w16cid:durableId="430930984">
    <w:abstractNumId w:val="46"/>
  </w:num>
  <w:num w:numId="55" w16cid:durableId="761024862">
    <w:abstractNumId w:val="50"/>
  </w:num>
  <w:num w:numId="56" w16cid:durableId="1843818751">
    <w:abstractNumId w:val="33"/>
  </w:num>
  <w:num w:numId="57" w16cid:durableId="572129549">
    <w:abstractNumId w:val="21"/>
  </w:num>
  <w:num w:numId="58" w16cid:durableId="88504844">
    <w:abstractNumId w:val="14"/>
  </w:num>
  <w:num w:numId="59" w16cid:durableId="1635796290">
    <w:abstractNumId w:val="40"/>
  </w:num>
  <w:num w:numId="60" w16cid:durableId="381170992">
    <w:abstractNumId w:val="29"/>
  </w:num>
  <w:num w:numId="61" w16cid:durableId="822552311">
    <w:abstractNumId w:val="2"/>
  </w:num>
  <w:num w:numId="62" w16cid:durableId="222378967">
    <w:abstractNumId w:val="10"/>
  </w:num>
  <w:numIdMacAtCleanup w:val="6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6"/>
  <w:hideSpellingErrors/>
  <w:hideGrammaticalErrors/>
  <w:activeWritingStyle w:appName="MSWord" w:lang="pl-PL" w:vendorID="64" w:dllVersion="0" w:nlCheck="1" w:checkStyle="0"/>
  <w:activeWritingStyle w:appName="MSWord" w:lang="en-US" w:vendorID="64" w:dllVersion="0" w:nlCheck="1" w:checkStyle="0"/>
  <w:activeWritingStyle w:appName="MSWord" w:lang="de-DE" w:vendorID="64" w:dllVersion="0" w:nlCheck="1" w:checkStyle="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rQwMDI3NTaxNDcwN7VQ0lEKTi0uzszPAykwrAUATMOMDywAAAA="/>
  </w:docVars>
  <w:rsids>
    <w:rsidRoot w:val="00244A1A"/>
    <w:rsid w:val="00001B2E"/>
    <w:rsid w:val="00002F62"/>
    <w:rsid w:val="00011708"/>
    <w:rsid w:val="00012587"/>
    <w:rsid w:val="00013F9A"/>
    <w:rsid w:val="00021DB6"/>
    <w:rsid w:val="0002330A"/>
    <w:rsid w:val="00024B5A"/>
    <w:rsid w:val="00031DB2"/>
    <w:rsid w:val="000323B0"/>
    <w:rsid w:val="00033F72"/>
    <w:rsid w:val="00035397"/>
    <w:rsid w:val="00036E1A"/>
    <w:rsid w:val="00050840"/>
    <w:rsid w:val="00054DA5"/>
    <w:rsid w:val="00060D8E"/>
    <w:rsid w:val="00061CE7"/>
    <w:rsid w:val="0006498C"/>
    <w:rsid w:val="00067196"/>
    <w:rsid w:val="000821C7"/>
    <w:rsid w:val="0008432E"/>
    <w:rsid w:val="00085CC4"/>
    <w:rsid w:val="00086352"/>
    <w:rsid w:val="000A161A"/>
    <w:rsid w:val="000A56AD"/>
    <w:rsid w:val="000A69FF"/>
    <w:rsid w:val="000B102C"/>
    <w:rsid w:val="000B24F0"/>
    <w:rsid w:val="000B3023"/>
    <w:rsid w:val="000B4120"/>
    <w:rsid w:val="000B4BAD"/>
    <w:rsid w:val="000B5077"/>
    <w:rsid w:val="000B5126"/>
    <w:rsid w:val="000B51F2"/>
    <w:rsid w:val="000C1201"/>
    <w:rsid w:val="000C1492"/>
    <w:rsid w:val="000C2C37"/>
    <w:rsid w:val="000C4AFA"/>
    <w:rsid w:val="000C4E69"/>
    <w:rsid w:val="000C52ED"/>
    <w:rsid w:val="000C753B"/>
    <w:rsid w:val="000C7FE8"/>
    <w:rsid w:val="000D47AA"/>
    <w:rsid w:val="000E5B24"/>
    <w:rsid w:val="000E6204"/>
    <w:rsid w:val="000F066F"/>
    <w:rsid w:val="000F5E3E"/>
    <w:rsid w:val="00100048"/>
    <w:rsid w:val="0010280D"/>
    <w:rsid w:val="00105F6A"/>
    <w:rsid w:val="001072BD"/>
    <w:rsid w:val="001113E0"/>
    <w:rsid w:val="00117CBA"/>
    <w:rsid w:val="00117F39"/>
    <w:rsid w:val="00124BDD"/>
    <w:rsid w:val="00142FA0"/>
    <w:rsid w:val="0014461F"/>
    <w:rsid w:val="00144750"/>
    <w:rsid w:val="0016209F"/>
    <w:rsid w:val="001667D6"/>
    <w:rsid w:val="00172E78"/>
    <w:rsid w:val="001764B2"/>
    <w:rsid w:val="001764CE"/>
    <w:rsid w:val="00182A6F"/>
    <w:rsid w:val="00190CE6"/>
    <w:rsid w:val="0019261A"/>
    <w:rsid w:val="0019271D"/>
    <w:rsid w:val="001933DE"/>
    <w:rsid w:val="001A0099"/>
    <w:rsid w:val="001A1F05"/>
    <w:rsid w:val="001A2428"/>
    <w:rsid w:val="001A4179"/>
    <w:rsid w:val="001A62E7"/>
    <w:rsid w:val="001A6CBD"/>
    <w:rsid w:val="001A7817"/>
    <w:rsid w:val="001B0A22"/>
    <w:rsid w:val="001B6765"/>
    <w:rsid w:val="001D2A90"/>
    <w:rsid w:val="001D5374"/>
    <w:rsid w:val="001D7CE6"/>
    <w:rsid w:val="001E076B"/>
    <w:rsid w:val="001E58FE"/>
    <w:rsid w:val="001E6D2A"/>
    <w:rsid w:val="001F1CE7"/>
    <w:rsid w:val="0020001A"/>
    <w:rsid w:val="0020573B"/>
    <w:rsid w:val="0020655C"/>
    <w:rsid w:val="00206E6B"/>
    <w:rsid w:val="00213315"/>
    <w:rsid w:val="002163BF"/>
    <w:rsid w:val="00220C98"/>
    <w:rsid w:val="00221FB5"/>
    <w:rsid w:val="002261A9"/>
    <w:rsid w:val="002300F2"/>
    <w:rsid w:val="00230C23"/>
    <w:rsid w:val="00231F23"/>
    <w:rsid w:val="002350AF"/>
    <w:rsid w:val="00241A3F"/>
    <w:rsid w:val="0024271C"/>
    <w:rsid w:val="00242DEE"/>
    <w:rsid w:val="00244A1A"/>
    <w:rsid w:val="00245E76"/>
    <w:rsid w:val="002527C2"/>
    <w:rsid w:val="00256547"/>
    <w:rsid w:val="00257B5C"/>
    <w:rsid w:val="00261F25"/>
    <w:rsid w:val="00266CD4"/>
    <w:rsid w:val="002705CF"/>
    <w:rsid w:val="00272213"/>
    <w:rsid w:val="00282814"/>
    <w:rsid w:val="002854C0"/>
    <w:rsid w:val="00286D06"/>
    <w:rsid w:val="002A1EBC"/>
    <w:rsid w:val="002A3070"/>
    <w:rsid w:val="002A5B38"/>
    <w:rsid w:val="002A75E7"/>
    <w:rsid w:val="002B2554"/>
    <w:rsid w:val="002B3354"/>
    <w:rsid w:val="002B370A"/>
    <w:rsid w:val="002B4ABF"/>
    <w:rsid w:val="002B768B"/>
    <w:rsid w:val="002C551E"/>
    <w:rsid w:val="002C71C7"/>
    <w:rsid w:val="002D743F"/>
    <w:rsid w:val="002D7CE9"/>
    <w:rsid w:val="002E4913"/>
    <w:rsid w:val="002F4F14"/>
    <w:rsid w:val="002F5F01"/>
    <w:rsid w:val="002F67A8"/>
    <w:rsid w:val="002F6EE5"/>
    <w:rsid w:val="003005BB"/>
    <w:rsid w:val="00300D18"/>
    <w:rsid w:val="0030203B"/>
    <w:rsid w:val="00311840"/>
    <w:rsid w:val="003158FF"/>
    <w:rsid w:val="00325294"/>
    <w:rsid w:val="003265B5"/>
    <w:rsid w:val="00326A52"/>
    <w:rsid w:val="00333A9A"/>
    <w:rsid w:val="00335DF1"/>
    <w:rsid w:val="003408BD"/>
    <w:rsid w:val="00344E92"/>
    <w:rsid w:val="00346A38"/>
    <w:rsid w:val="00347543"/>
    <w:rsid w:val="0035243A"/>
    <w:rsid w:val="0035294B"/>
    <w:rsid w:val="00353DF7"/>
    <w:rsid w:val="003569E3"/>
    <w:rsid w:val="00360027"/>
    <w:rsid w:val="00362387"/>
    <w:rsid w:val="00372EA1"/>
    <w:rsid w:val="00387676"/>
    <w:rsid w:val="003917ED"/>
    <w:rsid w:val="00397EF0"/>
    <w:rsid w:val="003A631D"/>
    <w:rsid w:val="003B434C"/>
    <w:rsid w:val="003C742F"/>
    <w:rsid w:val="003D27C1"/>
    <w:rsid w:val="003D3C29"/>
    <w:rsid w:val="003D5728"/>
    <w:rsid w:val="003E035C"/>
    <w:rsid w:val="003F125A"/>
    <w:rsid w:val="003F3448"/>
    <w:rsid w:val="00406118"/>
    <w:rsid w:val="004100F4"/>
    <w:rsid w:val="004158C5"/>
    <w:rsid w:val="0041725B"/>
    <w:rsid w:val="00421137"/>
    <w:rsid w:val="004220FC"/>
    <w:rsid w:val="004233CA"/>
    <w:rsid w:val="0043172C"/>
    <w:rsid w:val="00432D1D"/>
    <w:rsid w:val="00433CB9"/>
    <w:rsid w:val="00460E6E"/>
    <w:rsid w:val="00461F4D"/>
    <w:rsid w:val="004652BB"/>
    <w:rsid w:val="00465C21"/>
    <w:rsid w:val="004870C6"/>
    <w:rsid w:val="004907A1"/>
    <w:rsid w:val="0049156F"/>
    <w:rsid w:val="0049410B"/>
    <w:rsid w:val="004968AC"/>
    <w:rsid w:val="004A11B6"/>
    <w:rsid w:val="004A17B7"/>
    <w:rsid w:val="004A2CDC"/>
    <w:rsid w:val="004A67B0"/>
    <w:rsid w:val="004A6A5B"/>
    <w:rsid w:val="004B01FB"/>
    <w:rsid w:val="004B0925"/>
    <w:rsid w:val="004B2DBB"/>
    <w:rsid w:val="004B62F3"/>
    <w:rsid w:val="004B7D05"/>
    <w:rsid w:val="004C2D86"/>
    <w:rsid w:val="004C38C9"/>
    <w:rsid w:val="004C645A"/>
    <w:rsid w:val="004C6863"/>
    <w:rsid w:val="004D1BF2"/>
    <w:rsid w:val="004D3489"/>
    <w:rsid w:val="004E0E86"/>
    <w:rsid w:val="004E1615"/>
    <w:rsid w:val="004E5DD3"/>
    <w:rsid w:val="004E7E65"/>
    <w:rsid w:val="004F0DC9"/>
    <w:rsid w:val="004F1B48"/>
    <w:rsid w:val="004F5CEC"/>
    <w:rsid w:val="0050115C"/>
    <w:rsid w:val="00504FCA"/>
    <w:rsid w:val="0051075E"/>
    <w:rsid w:val="0051495C"/>
    <w:rsid w:val="005165ED"/>
    <w:rsid w:val="00523334"/>
    <w:rsid w:val="0052527A"/>
    <w:rsid w:val="00525AC8"/>
    <w:rsid w:val="005322EC"/>
    <w:rsid w:val="005328C7"/>
    <w:rsid w:val="00537167"/>
    <w:rsid w:val="00541A6D"/>
    <w:rsid w:val="00544CDF"/>
    <w:rsid w:val="0055743A"/>
    <w:rsid w:val="00561D90"/>
    <w:rsid w:val="0056201F"/>
    <w:rsid w:val="005621C0"/>
    <w:rsid w:val="00562933"/>
    <w:rsid w:val="00563454"/>
    <w:rsid w:val="005651B5"/>
    <w:rsid w:val="0056560C"/>
    <w:rsid w:val="00565C9F"/>
    <w:rsid w:val="005677AD"/>
    <w:rsid w:val="00582FF3"/>
    <w:rsid w:val="00590FC4"/>
    <w:rsid w:val="00591068"/>
    <w:rsid w:val="005917EA"/>
    <w:rsid w:val="005A3B6F"/>
    <w:rsid w:val="005A77DC"/>
    <w:rsid w:val="005B426C"/>
    <w:rsid w:val="005B45A1"/>
    <w:rsid w:val="005B55F6"/>
    <w:rsid w:val="005C07C1"/>
    <w:rsid w:val="005D0308"/>
    <w:rsid w:val="005D6DDE"/>
    <w:rsid w:val="005F6588"/>
    <w:rsid w:val="0060165A"/>
    <w:rsid w:val="00604447"/>
    <w:rsid w:val="006163E6"/>
    <w:rsid w:val="006204EB"/>
    <w:rsid w:val="00621A66"/>
    <w:rsid w:val="006337B8"/>
    <w:rsid w:val="0064264D"/>
    <w:rsid w:val="00646E0A"/>
    <w:rsid w:val="00652656"/>
    <w:rsid w:val="00653E6D"/>
    <w:rsid w:val="006610D4"/>
    <w:rsid w:val="0066440D"/>
    <w:rsid w:val="00665001"/>
    <w:rsid w:val="0067052C"/>
    <w:rsid w:val="00672B0C"/>
    <w:rsid w:val="006833F6"/>
    <w:rsid w:val="00685ADD"/>
    <w:rsid w:val="00691B04"/>
    <w:rsid w:val="00694DEA"/>
    <w:rsid w:val="006965BE"/>
    <w:rsid w:val="00697BE0"/>
    <w:rsid w:val="006A2FAB"/>
    <w:rsid w:val="006A7C4D"/>
    <w:rsid w:val="006B35A0"/>
    <w:rsid w:val="006C05B2"/>
    <w:rsid w:val="006C085C"/>
    <w:rsid w:val="006C1789"/>
    <w:rsid w:val="006C2D46"/>
    <w:rsid w:val="006C4341"/>
    <w:rsid w:val="006C48D0"/>
    <w:rsid w:val="006C55E9"/>
    <w:rsid w:val="006D54BA"/>
    <w:rsid w:val="006D6CCA"/>
    <w:rsid w:val="006D782E"/>
    <w:rsid w:val="006E235C"/>
    <w:rsid w:val="006E2B49"/>
    <w:rsid w:val="006E45D4"/>
    <w:rsid w:val="006F4EC7"/>
    <w:rsid w:val="00701889"/>
    <w:rsid w:val="00702C2A"/>
    <w:rsid w:val="007031F4"/>
    <w:rsid w:val="0071072A"/>
    <w:rsid w:val="00712A22"/>
    <w:rsid w:val="00715F10"/>
    <w:rsid w:val="00716835"/>
    <w:rsid w:val="007203A0"/>
    <w:rsid w:val="00720C3E"/>
    <w:rsid w:val="007351ED"/>
    <w:rsid w:val="007359A6"/>
    <w:rsid w:val="007413F1"/>
    <w:rsid w:val="00743765"/>
    <w:rsid w:val="00750D1D"/>
    <w:rsid w:val="00760F79"/>
    <w:rsid w:val="00762EF9"/>
    <w:rsid w:val="00763A06"/>
    <w:rsid w:val="00770E4F"/>
    <w:rsid w:val="00772378"/>
    <w:rsid w:val="0077341D"/>
    <w:rsid w:val="00773F5D"/>
    <w:rsid w:val="00774DDD"/>
    <w:rsid w:val="0078270A"/>
    <w:rsid w:val="00785614"/>
    <w:rsid w:val="007864C0"/>
    <w:rsid w:val="007A4567"/>
    <w:rsid w:val="007A5C08"/>
    <w:rsid w:val="007B31B3"/>
    <w:rsid w:val="007C1B08"/>
    <w:rsid w:val="007C1F49"/>
    <w:rsid w:val="007E4339"/>
    <w:rsid w:val="007E5768"/>
    <w:rsid w:val="007E67D9"/>
    <w:rsid w:val="007F0696"/>
    <w:rsid w:val="00810F14"/>
    <w:rsid w:val="00812D1D"/>
    <w:rsid w:val="00816FED"/>
    <w:rsid w:val="008173CA"/>
    <w:rsid w:val="008217CC"/>
    <w:rsid w:val="0082376A"/>
    <w:rsid w:val="00823E41"/>
    <w:rsid w:val="00824155"/>
    <w:rsid w:val="00830508"/>
    <w:rsid w:val="008338B1"/>
    <w:rsid w:val="00834293"/>
    <w:rsid w:val="0083604C"/>
    <w:rsid w:val="008367B4"/>
    <w:rsid w:val="00836B77"/>
    <w:rsid w:val="00837D07"/>
    <w:rsid w:val="00837DAB"/>
    <w:rsid w:val="008433C1"/>
    <w:rsid w:val="00847F7F"/>
    <w:rsid w:val="0085369F"/>
    <w:rsid w:val="0085491C"/>
    <w:rsid w:val="00857E72"/>
    <w:rsid w:val="00860BC7"/>
    <w:rsid w:val="00862691"/>
    <w:rsid w:val="00866B48"/>
    <w:rsid w:val="008716ED"/>
    <w:rsid w:val="00871BBE"/>
    <w:rsid w:val="00874D1F"/>
    <w:rsid w:val="008754DA"/>
    <w:rsid w:val="008766B1"/>
    <w:rsid w:val="00881DD7"/>
    <w:rsid w:val="00882140"/>
    <w:rsid w:val="00884326"/>
    <w:rsid w:val="00890D51"/>
    <w:rsid w:val="008975B9"/>
    <w:rsid w:val="0089778A"/>
    <w:rsid w:val="008A0D95"/>
    <w:rsid w:val="008B348C"/>
    <w:rsid w:val="008B6FD2"/>
    <w:rsid w:val="008C504B"/>
    <w:rsid w:val="008D075A"/>
    <w:rsid w:val="008D3CC2"/>
    <w:rsid w:val="008D6D40"/>
    <w:rsid w:val="008E2A06"/>
    <w:rsid w:val="008E48C9"/>
    <w:rsid w:val="008E4C19"/>
    <w:rsid w:val="008F2A79"/>
    <w:rsid w:val="008F66EE"/>
    <w:rsid w:val="00901AF7"/>
    <w:rsid w:val="00902DFE"/>
    <w:rsid w:val="009050EA"/>
    <w:rsid w:val="0090570A"/>
    <w:rsid w:val="00911995"/>
    <w:rsid w:val="009148DA"/>
    <w:rsid w:val="009237CE"/>
    <w:rsid w:val="009242C1"/>
    <w:rsid w:val="00924F13"/>
    <w:rsid w:val="00926201"/>
    <w:rsid w:val="0093282B"/>
    <w:rsid w:val="00932C12"/>
    <w:rsid w:val="00932E61"/>
    <w:rsid w:val="00934CF7"/>
    <w:rsid w:val="00937C5F"/>
    <w:rsid w:val="0094565C"/>
    <w:rsid w:val="00947797"/>
    <w:rsid w:val="0095189D"/>
    <w:rsid w:val="00951B89"/>
    <w:rsid w:val="00954855"/>
    <w:rsid w:val="00960253"/>
    <w:rsid w:val="00961294"/>
    <w:rsid w:val="00964169"/>
    <w:rsid w:val="009725D0"/>
    <w:rsid w:val="00973EF4"/>
    <w:rsid w:val="00975BF7"/>
    <w:rsid w:val="009801AC"/>
    <w:rsid w:val="00982284"/>
    <w:rsid w:val="00983DFF"/>
    <w:rsid w:val="00991510"/>
    <w:rsid w:val="00996299"/>
    <w:rsid w:val="00996AFF"/>
    <w:rsid w:val="009A2584"/>
    <w:rsid w:val="009A4690"/>
    <w:rsid w:val="009A5153"/>
    <w:rsid w:val="009B0FA1"/>
    <w:rsid w:val="009C3259"/>
    <w:rsid w:val="009C4B27"/>
    <w:rsid w:val="009D5DC7"/>
    <w:rsid w:val="009D75CA"/>
    <w:rsid w:val="009E4AFC"/>
    <w:rsid w:val="009F2014"/>
    <w:rsid w:val="009F3679"/>
    <w:rsid w:val="00A03570"/>
    <w:rsid w:val="00A07660"/>
    <w:rsid w:val="00A20FF8"/>
    <w:rsid w:val="00A2681F"/>
    <w:rsid w:val="00A27715"/>
    <w:rsid w:val="00A306AF"/>
    <w:rsid w:val="00A30947"/>
    <w:rsid w:val="00A334E0"/>
    <w:rsid w:val="00A42C30"/>
    <w:rsid w:val="00A44D2D"/>
    <w:rsid w:val="00A47E20"/>
    <w:rsid w:val="00A50CE2"/>
    <w:rsid w:val="00A51A24"/>
    <w:rsid w:val="00A53295"/>
    <w:rsid w:val="00A57D59"/>
    <w:rsid w:val="00A6145D"/>
    <w:rsid w:val="00A62497"/>
    <w:rsid w:val="00A67FEC"/>
    <w:rsid w:val="00A729F2"/>
    <w:rsid w:val="00A7422B"/>
    <w:rsid w:val="00A80CBB"/>
    <w:rsid w:val="00A824C4"/>
    <w:rsid w:val="00A86B77"/>
    <w:rsid w:val="00A8714E"/>
    <w:rsid w:val="00A905DF"/>
    <w:rsid w:val="00A91C65"/>
    <w:rsid w:val="00A9449E"/>
    <w:rsid w:val="00A95647"/>
    <w:rsid w:val="00A97DD4"/>
    <w:rsid w:val="00AA3B43"/>
    <w:rsid w:val="00AB2348"/>
    <w:rsid w:val="00AB4B58"/>
    <w:rsid w:val="00AB744A"/>
    <w:rsid w:val="00AC0581"/>
    <w:rsid w:val="00AC4D4E"/>
    <w:rsid w:val="00AC7A93"/>
    <w:rsid w:val="00AD0061"/>
    <w:rsid w:val="00AD53E9"/>
    <w:rsid w:val="00AD7F32"/>
    <w:rsid w:val="00AE351D"/>
    <w:rsid w:val="00B028C0"/>
    <w:rsid w:val="00B12247"/>
    <w:rsid w:val="00B132FE"/>
    <w:rsid w:val="00B1330C"/>
    <w:rsid w:val="00B14770"/>
    <w:rsid w:val="00B1666E"/>
    <w:rsid w:val="00B27187"/>
    <w:rsid w:val="00B2784C"/>
    <w:rsid w:val="00B31B46"/>
    <w:rsid w:val="00B32627"/>
    <w:rsid w:val="00B36F38"/>
    <w:rsid w:val="00B403EC"/>
    <w:rsid w:val="00B450F5"/>
    <w:rsid w:val="00B50C1A"/>
    <w:rsid w:val="00B6228A"/>
    <w:rsid w:val="00B66FC9"/>
    <w:rsid w:val="00B675A3"/>
    <w:rsid w:val="00B70FD7"/>
    <w:rsid w:val="00B74668"/>
    <w:rsid w:val="00B84F1F"/>
    <w:rsid w:val="00B90A25"/>
    <w:rsid w:val="00B90A64"/>
    <w:rsid w:val="00B93D54"/>
    <w:rsid w:val="00B9592A"/>
    <w:rsid w:val="00B95B9B"/>
    <w:rsid w:val="00BA1E49"/>
    <w:rsid w:val="00BA21B8"/>
    <w:rsid w:val="00BA2204"/>
    <w:rsid w:val="00BA43BD"/>
    <w:rsid w:val="00BA73B6"/>
    <w:rsid w:val="00BB0D81"/>
    <w:rsid w:val="00BB37F9"/>
    <w:rsid w:val="00BC202C"/>
    <w:rsid w:val="00BD0F1F"/>
    <w:rsid w:val="00BD2B18"/>
    <w:rsid w:val="00BD5174"/>
    <w:rsid w:val="00BD5227"/>
    <w:rsid w:val="00BD7C0A"/>
    <w:rsid w:val="00BD7D70"/>
    <w:rsid w:val="00BE2B2C"/>
    <w:rsid w:val="00BE332E"/>
    <w:rsid w:val="00BE4852"/>
    <w:rsid w:val="00BE4878"/>
    <w:rsid w:val="00BE5037"/>
    <w:rsid w:val="00BE5679"/>
    <w:rsid w:val="00BE76AA"/>
    <w:rsid w:val="00BF3C17"/>
    <w:rsid w:val="00BF54AE"/>
    <w:rsid w:val="00BF6391"/>
    <w:rsid w:val="00C0068A"/>
    <w:rsid w:val="00C116D7"/>
    <w:rsid w:val="00C11836"/>
    <w:rsid w:val="00C1291B"/>
    <w:rsid w:val="00C12BB7"/>
    <w:rsid w:val="00C22E24"/>
    <w:rsid w:val="00C248BC"/>
    <w:rsid w:val="00C3344B"/>
    <w:rsid w:val="00C33BF3"/>
    <w:rsid w:val="00C34CE7"/>
    <w:rsid w:val="00C40883"/>
    <w:rsid w:val="00C41887"/>
    <w:rsid w:val="00C5100F"/>
    <w:rsid w:val="00C51887"/>
    <w:rsid w:val="00C535B4"/>
    <w:rsid w:val="00C56CBA"/>
    <w:rsid w:val="00C650BC"/>
    <w:rsid w:val="00C659BA"/>
    <w:rsid w:val="00C7268C"/>
    <w:rsid w:val="00C75CC9"/>
    <w:rsid w:val="00C766AF"/>
    <w:rsid w:val="00C84A79"/>
    <w:rsid w:val="00C858D5"/>
    <w:rsid w:val="00C8651D"/>
    <w:rsid w:val="00C87B9A"/>
    <w:rsid w:val="00C9053E"/>
    <w:rsid w:val="00C92FF4"/>
    <w:rsid w:val="00CA1952"/>
    <w:rsid w:val="00CA45C1"/>
    <w:rsid w:val="00CA571D"/>
    <w:rsid w:val="00CA6A16"/>
    <w:rsid w:val="00CB31CA"/>
    <w:rsid w:val="00CC555E"/>
    <w:rsid w:val="00CD2329"/>
    <w:rsid w:val="00CD34E2"/>
    <w:rsid w:val="00CD3B9C"/>
    <w:rsid w:val="00CD6758"/>
    <w:rsid w:val="00CD79A7"/>
    <w:rsid w:val="00CE40D7"/>
    <w:rsid w:val="00CE6345"/>
    <w:rsid w:val="00CE6BC2"/>
    <w:rsid w:val="00CE7FE6"/>
    <w:rsid w:val="00CF7F9F"/>
    <w:rsid w:val="00D02703"/>
    <w:rsid w:val="00D02843"/>
    <w:rsid w:val="00D11922"/>
    <w:rsid w:val="00D1371F"/>
    <w:rsid w:val="00D13CB6"/>
    <w:rsid w:val="00D1518B"/>
    <w:rsid w:val="00D171CD"/>
    <w:rsid w:val="00D21BD1"/>
    <w:rsid w:val="00D23594"/>
    <w:rsid w:val="00D31052"/>
    <w:rsid w:val="00D33DF3"/>
    <w:rsid w:val="00D47F96"/>
    <w:rsid w:val="00D502E0"/>
    <w:rsid w:val="00D5175B"/>
    <w:rsid w:val="00D56490"/>
    <w:rsid w:val="00D611E2"/>
    <w:rsid w:val="00D627B6"/>
    <w:rsid w:val="00D64039"/>
    <w:rsid w:val="00D67842"/>
    <w:rsid w:val="00D76A68"/>
    <w:rsid w:val="00D85BAE"/>
    <w:rsid w:val="00DA684C"/>
    <w:rsid w:val="00DA7CE0"/>
    <w:rsid w:val="00DB096B"/>
    <w:rsid w:val="00DB47EE"/>
    <w:rsid w:val="00DB50E3"/>
    <w:rsid w:val="00DB52A4"/>
    <w:rsid w:val="00DC1A7F"/>
    <w:rsid w:val="00DC2481"/>
    <w:rsid w:val="00DC4587"/>
    <w:rsid w:val="00DC7998"/>
    <w:rsid w:val="00DD16E8"/>
    <w:rsid w:val="00DD22CF"/>
    <w:rsid w:val="00DE41A3"/>
    <w:rsid w:val="00DE5031"/>
    <w:rsid w:val="00DE5C75"/>
    <w:rsid w:val="00DF1B4C"/>
    <w:rsid w:val="00DF46FC"/>
    <w:rsid w:val="00E02669"/>
    <w:rsid w:val="00E0621C"/>
    <w:rsid w:val="00E06EE8"/>
    <w:rsid w:val="00E072B3"/>
    <w:rsid w:val="00E1265A"/>
    <w:rsid w:val="00E15881"/>
    <w:rsid w:val="00E243A1"/>
    <w:rsid w:val="00E4247A"/>
    <w:rsid w:val="00E42BA5"/>
    <w:rsid w:val="00E43E2C"/>
    <w:rsid w:val="00E52589"/>
    <w:rsid w:val="00E52DCE"/>
    <w:rsid w:val="00E57DEE"/>
    <w:rsid w:val="00E652FF"/>
    <w:rsid w:val="00E6618F"/>
    <w:rsid w:val="00E707AD"/>
    <w:rsid w:val="00E7419A"/>
    <w:rsid w:val="00E77733"/>
    <w:rsid w:val="00E820F1"/>
    <w:rsid w:val="00E843B7"/>
    <w:rsid w:val="00E87DC2"/>
    <w:rsid w:val="00E93EC9"/>
    <w:rsid w:val="00EA5452"/>
    <w:rsid w:val="00EB0D66"/>
    <w:rsid w:val="00EB3D2B"/>
    <w:rsid w:val="00EB75F7"/>
    <w:rsid w:val="00EC1D1B"/>
    <w:rsid w:val="00EC4926"/>
    <w:rsid w:val="00EC61CC"/>
    <w:rsid w:val="00ED481A"/>
    <w:rsid w:val="00ED64C8"/>
    <w:rsid w:val="00EE1126"/>
    <w:rsid w:val="00EE383F"/>
    <w:rsid w:val="00EE5A25"/>
    <w:rsid w:val="00EF1024"/>
    <w:rsid w:val="00EF660E"/>
    <w:rsid w:val="00F00917"/>
    <w:rsid w:val="00F06073"/>
    <w:rsid w:val="00F071E4"/>
    <w:rsid w:val="00F11D41"/>
    <w:rsid w:val="00F1338D"/>
    <w:rsid w:val="00F17898"/>
    <w:rsid w:val="00F17DC0"/>
    <w:rsid w:val="00F22794"/>
    <w:rsid w:val="00F27756"/>
    <w:rsid w:val="00F3192B"/>
    <w:rsid w:val="00F33E41"/>
    <w:rsid w:val="00F35036"/>
    <w:rsid w:val="00F440E7"/>
    <w:rsid w:val="00F44343"/>
    <w:rsid w:val="00F47E7D"/>
    <w:rsid w:val="00F51009"/>
    <w:rsid w:val="00F51E0C"/>
    <w:rsid w:val="00F64838"/>
    <w:rsid w:val="00F7171E"/>
    <w:rsid w:val="00F726BA"/>
    <w:rsid w:val="00F739CD"/>
    <w:rsid w:val="00F74ADF"/>
    <w:rsid w:val="00F76003"/>
    <w:rsid w:val="00F80368"/>
    <w:rsid w:val="00F83067"/>
    <w:rsid w:val="00F86C04"/>
    <w:rsid w:val="00F871BA"/>
    <w:rsid w:val="00F9007A"/>
    <w:rsid w:val="00F924FE"/>
    <w:rsid w:val="00F95226"/>
    <w:rsid w:val="00F96D25"/>
    <w:rsid w:val="00F975BF"/>
    <w:rsid w:val="00F97D50"/>
    <w:rsid w:val="00FA1658"/>
    <w:rsid w:val="00FA39D5"/>
    <w:rsid w:val="00FA7A6F"/>
    <w:rsid w:val="00FB5082"/>
    <w:rsid w:val="00FC0A16"/>
    <w:rsid w:val="00FC1861"/>
    <w:rsid w:val="00FC286A"/>
    <w:rsid w:val="00FC353B"/>
    <w:rsid w:val="00FD2EBD"/>
    <w:rsid w:val="00FD34C3"/>
    <w:rsid w:val="00FD502E"/>
    <w:rsid w:val="00FD73A3"/>
    <w:rsid w:val="00FE4E28"/>
    <w:rsid w:val="00FE58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08A68DD"/>
  <w15:docId w15:val="{D98FFAC3-419F-824E-861C-407781C60B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0B3023"/>
    <w:rPr>
      <w:lang w:val="pl-PL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A20FF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7203A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1E076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F739C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Hipercze">
    <w:name w:val="Hyperlink"/>
    <w:basedOn w:val="Domylnaczcionkaakapitu"/>
    <w:uiPriority w:val="99"/>
    <w:unhideWhenUsed/>
    <w:rsid w:val="00AA3B43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AA3B43"/>
    <w:rPr>
      <w:color w:val="605E5C"/>
      <w:shd w:val="clear" w:color="auto" w:fill="E1DFDD"/>
    </w:rPr>
  </w:style>
  <w:style w:type="table" w:styleId="Tabela-Siatka">
    <w:name w:val="Table Grid"/>
    <w:basedOn w:val="Standardowy"/>
    <w:uiPriority w:val="39"/>
    <w:rsid w:val="00CE63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yteHipercze">
    <w:name w:val="FollowedHyperlink"/>
    <w:basedOn w:val="Domylnaczcionkaakapitu"/>
    <w:uiPriority w:val="99"/>
    <w:semiHidden/>
    <w:unhideWhenUsed/>
    <w:rsid w:val="000D47AA"/>
    <w:rPr>
      <w:color w:val="954F72" w:themeColor="followedHyperlink"/>
      <w:u w:val="single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BD7D70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unhideWhenUsed/>
    <w:rsid w:val="00BD7D70"/>
    <w:pPr>
      <w:spacing w:line="240" w:lineRule="auto"/>
    </w:pPr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rsid w:val="00BD7D70"/>
    <w:rPr>
      <w:sz w:val="20"/>
      <w:szCs w:val="20"/>
      <w:lang w:val="pl-PL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BD7D70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BD7D70"/>
    <w:rPr>
      <w:b/>
      <w:bCs/>
      <w:sz w:val="20"/>
      <w:szCs w:val="20"/>
      <w:lang w:val="pl-PL"/>
    </w:rPr>
  </w:style>
  <w:style w:type="paragraph" w:styleId="Nagwek">
    <w:name w:val="header"/>
    <w:basedOn w:val="Normalny"/>
    <w:link w:val="Nagwek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BD7D70"/>
    <w:rPr>
      <w:lang w:val="pl-PL"/>
    </w:rPr>
  </w:style>
  <w:style w:type="paragraph" w:styleId="Stopka">
    <w:name w:val="footer"/>
    <w:basedOn w:val="Normalny"/>
    <w:link w:val="StopkaZnak"/>
    <w:uiPriority w:val="99"/>
    <w:unhideWhenUsed/>
    <w:rsid w:val="00BD7D70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BD7D70"/>
    <w:rPr>
      <w:lang w:val="pl-PL"/>
    </w:rPr>
  </w:style>
  <w:style w:type="character" w:customStyle="1" w:styleId="Nagwek1Znak">
    <w:name w:val="Nagłówek 1 Znak"/>
    <w:basedOn w:val="Domylnaczcionkaakapitu"/>
    <w:link w:val="Nagwek1"/>
    <w:uiPriority w:val="9"/>
    <w:rsid w:val="00A20FF8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pl-PL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A20FF8"/>
    <w:pPr>
      <w:outlineLvl w:val="9"/>
    </w:pPr>
    <w:rPr>
      <w:lang w:val="en-US"/>
    </w:rPr>
  </w:style>
  <w:style w:type="paragraph" w:styleId="Spistreci1">
    <w:name w:val="toc 1"/>
    <w:basedOn w:val="Normalny"/>
    <w:next w:val="Normalny"/>
    <w:autoRedefine/>
    <w:uiPriority w:val="39"/>
    <w:unhideWhenUsed/>
    <w:rsid w:val="00A20FF8"/>
    <w:pPr>
      <w:spacing w:after="100"/>
    </w:pPr>
  </w:style>
  <w:style w:type="character" w:customStyle="1" w:styleId="Nagwek2Znak">
    <w:name w:val="Nagłówek 2 Znak"/>
    <w:basedOn w:val="Domylnaczcionkaakapitu"/>
    <w:link w:val="Nagwek2"/>
    <w:uiPriority w:val="9"/>
    <w:rsid w:val="007203A0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7203A0"/>
    <w:pPr>
      <w:spacing w:after="100"/>
      <w:ind w:left="220"/>
    </w:pPr>
  </w:style>
  <w:style w:type="paragraph" w:styleId="Akapitzlist">
    <w:name w:val="List Paragraph"/>
    <w:basedOn w:val="Normalny"/>
    <w:uiPriority w:val="34"/>
    <w:qFormat/>
    <w:rsid w:val="007203A0"/>
    <w:pPr>
      <w:ind w:left="720"/>
      <w:contextualSpacing/>
    </w:pPr>
  </w:style>
  <w:style w:type="character" w:customStyle="1" w:styleId="Nagwek3Znak">
    <w:name w:val="Nagłówek 3 Znak"/>
    <w:basedOn w:val="Domylnaczcionkaakapitu"/>
    <w:link w:val="Nagwek3"/>
    <w:uiPriority w:val="9"/>
    <w:rsid w:val="001E076B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paragraph" w:styleId="Spistreci3">
    <w:name w:val="toc 3"/>
    <w:basedOn w:val="Normalny"/>
    <w:next w:val="Normalny"/>
    <w:autoRedefine/>
    <w:uiPriority w:val="39"/>
    <w:unhideWhenUsed/>
    <w:rsid w:val="00172E78"/>
    <w:pPr>
      <w:spacing w:after="100"/>
      <w:ind w:left="440"/>
    </w:pPr>
  </w:style>
  <w:style w:type="paragraph" w:customStyle="1" w:styleId="Bibliografia1">
    <w:name w:val="Bibliografia1"/>
    <w:basedOn w:val="Normalny"/>
    <w:link w:val="BibliographyZnak"/>
    <w:rsid w:val="001D7CE6"/>
    <w:pPr>
      <w:spacing w:after="0" w:line="240" w:lineRule="auto"/>
      <w:ind w:left="720" w:hanging="720"/>
    </w:pPr>
    <w:rPr>
      <w:lang w:val="en-US"/>
    </w:rPr>
  </w:style>
  <w:style w:type="character" w:customStyle="1" w:styleId="BibliographyZnak">
    <w:name w:val="Bibliography Znak"/>
    <w:basedOn w:val="Domylnaczcionkaakapitu"/>
    <w:link w:val="Bibliografia1"/>
    <w:rsid w:val="001D7CE6"/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701889"/>
    <w:pPr>
      <w:spacing w:after="0" w:line="240" w:lineRule="auto"/>
    </w:pPr>
    <w:rPr>
      <w:sz w:val="20"/>
      <w:szCs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701889"/>
    <w:rPr>
      <w:sz w:val="20"/>
      <w:szCs w:val="20"/>
      <w:lang w:val="pl-PL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701889"/>
    <w:rPr>
      <w:vertAlign w:val="superscript"/>
    </w:rPr>
  </w:style>
  <w:style w:type="character" w:styleId="Pogrubienie">
    <w:name w:val="Strong"/>
    <w:basedOn w:val="Domylnaczcionkaakapitu"/>
    <w:uiPriority w:val="22"/>
    <w:qFormat/>
    <w:rsid w:val="00770E4F"/>
    <w:rPr>
      <w:b/>
      <w:bCs/>
    </w:rPr>
  </w:style>
  <w:style w:type="character" w:customStyle="1" w:styleId="typography-modulelvnit">
    <w:name w:val="typography-module__lvnit"/>
    <w:basedOn w:val="Domylnaczcionkaakapitu"/>
    <w:rsid w:val="00770E4F"/>
  </w:style>
  <w:style w:type="character" w:customStyle="1" w:styleId="documentspreviewflyout-modulercvdx">
    <w:name w:val="documentspreviewflyout-module__rcvdx"/>
    <w:basedOn w:val="Domylnaczcionkaakapitu"/>
    <w:rsid w:val="00770E4F"/>
  </w:style>
  <w:style w:type="character" w:styleId="Uwydatnienie">
    <w:name w:val="Emphasis"/>
    <w:basedOn w:val="Domylnaczcionkaakapitu"/>
    <w:uiPriority w:val="20"/>
    <w:qFormat/>
    <w:rsid w:val="00770E4F"/>
    <w:rPr>
      <w:i/>
      <w:iCs/>
    </w:rPr>
  </w:style>
  <w:style w:type="paragraph" w:styleId="Legenda">
    <w:name w:val="caption"/>
    <w:basedOn w:val="Normalny"/>
    <w:next w:val="Normalny"/>
    <w:uiPriority w:val="35"/>
    <w:unhideWhenUsed/>
    <w:qFormat/>
    <w:rsid w:val="006650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pisilustracji">
    <w:name w:val="table of figures"/>
    <w:basedOn w:val="Normalny"/>
    <w:next w:val="Normalny"/>
    <w:uiPriority w:val="99"/>
    <w:unhideWhenUsed/>
    <w:rsid w:val="00665001"/>
    <w:pPr>
      <w:spacing w:after="0"/>
    </w:pPr>
  </w:style>
  <w:style w:type="paragraph" w:styleId="NormalnyWeb">
    <w:name w:val="Normal (Web)"/>
    <w:basedOn w:val="Normalny"/>
    <w:uiPriority w:val="99"/>
    <w:unhideWhenUsed/>
    <w:rsid w:val="00EE38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styleId="HTML-kod">
    <w:name w:val="HTML Code"/>
    <w:basedOn w:val="Domylnaczcionkaakapitu"/>
    <w:uiPriority w:val="99"/>
    <w:semiHidden/>
    <w:unhideWhenUsed/>
    <w:rsid w:val="00D502E0"/>
    <w:rPr>
      <w:rFonts w:ascii="Courier New" w:eastAsia="Times New Roman" w:hAnsi="Courier New" w:cs="Courier New"/>
      <w:sz w:val="20"/>
      <w:szCs w:val="20"/>
    </w:rPr>
  </w:style>
  <w:style w:type="character" w:customStyle="1" w:styleId="Nagwek4Znak">
    <w:name w:val="Nagłówek 4 Znak"/>
    <w:basedOn w:val="Domylnaczcionkaakapitu"/>
    <w:link w:val="Nagwek4"/>
    <w:uiPriority w:val="9"/>
    <w:rsid w:val="00F739CD"/>
    <w:rPr>
      <w:rFonts w:asciiTheme="majorHAnsi" w:eastAsiaTheme="majorEastAsia" w:hAnsiTheme="majorHAnsi" w:cstheme="majorBidi"/>
      <w:i/>
      <w:iCs/>
      <w:color w:val="2F5496" w:themeColor="accent1" w:themeShade="BF"/>
      <w:lang w:val="pl-PL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9C3259"/>
    <w:rPr>
      <w:vertAlign w:val="superscript"/>
    </w:rPr>
  </w:style>
  <w:style w:type="numbering" w:customStyle="1" w:styleId="Biecalista1">
    <w:name w:val="Bieżąca lista1"/>
    <w:uiPriority w:val="99"/>
    <w:rsid w:val="00DE5C75"/>
    <w:pPr>
      <w:numPr>
        <w:numId w:val="26"/>
      </w:numPr>
    </w:pPr>
  </w:style>
  <w:style w:type="numbering" w:customStyle="1" w:styleId="Biecalista2">
    <w:name w:val="Bieżąca lista2"/>
    <w:uiPriority w:val="99"/>
    <w:rsid w:val="00DE5C75"/>
    <w:pPr>
      <w:numPr>
        <w:numId w:val="27"/>
      </w:numPr>
    </w:pPr>
  </w:style>
  <w:style w:type="numbering" w:customStyle="1" w:styleId="Biecalista3">
    <w:name w:val="Bieżąca lista3"/>
    <w:uiPriority w:val="99"/>
    <w:rsid w:val="00DE5C75"/>
    <w:pPr>
      <w:numPr>
        <w:numId w:val="28"/>
      </w:numPr>
    </w:pPr>
  </w:style>
  <w:style w:type="numbering" w:customStyle="1" w:styleId="Biecalista4">
    <w:name w:val="Bieżąca lista4"/>
    <w:uiPriority w:val="99"/>
    <w:rsid w:val="00DE5C75"/>
    <w:pPr>
      <w:numPr>
        <w:numId w:val="29"/>
      </w:numPr>
    </w:pPr>
  </w:style>
  <w:style w:type="numbering" w:customStyle="1" w:styleId="Biecalista5">
    <w:name w:val="Bieżąca lista5"/>
    <w:uiPriority w:val="99"/>
    <w:rsid w:val="00DE5C75"/>
    <w:pPr>
      <w:numPr>
        <w:numId w:val="30"/>
      </w:numPr>
    </w:pPr>
  </w:style>
  <w:style w:type="numbering" w:customStyle="1" w:styleId="Biecalista6">
    <w:name w:val="Bieżąca lista6"/>
    <w:uiPriority w:val="99"/>
    <w:rsid w:val="00DE5C75"/>
    <w:pPr>
      <w:numPr>
        <w:numId w:val="31"/>
      </w:numPr>
    </w:pPr>
  </w:style>
  <w:style w:type="numbering" w:customStyle="1" w:styleId="Biecalista7">
    <w:name w:val="Bieżąca lista7"/>
    <w:uiPriority w:val="99"/>
    <w:rsid w:val="00DE5C75"/>
    <w:pPr>
      <w:numPr>
        <w:numId w:val="32"/>
      </w:numPr>
    </w:pPr>
  </w:style>
  <w:style w:type="numbering" w:customStyle="1" w:styleId="Biecalista8">
    <w:name w:val="Bieżąca lista8"/>
    <w:uiPriority w:val="99"/>
    <w:rsid w:val="00DE5C75"/>
    <w:pPr>
      <w:numPr>
        <w:numId w:val="35"/>
      </w:numPr>
    </w:pPr>
  </w:style>
  <w:style w:type="numbering" w:customStyle="1" w:styleId="Biecalista9">
    <w:name w:val="Bieżąca lista9"/>
    <w:uiPriority w:val="99"/>
    <w:rsid w:val="00DE5C75"/>
    <w:pPr>
      <w:numPr>
        <w:numId w:val="36"/>
      </w:numPr>
    </w:pPr>
  </w:style>
  <w:style w:type="numbering" w:customStyle="1" w:styleId="Biecalista10">
    <w:name w:val="Bieżąca lista10"/>
    <w:uiPriority w:val="99"/>
    <w:rsid w:val="00DE5C75"/>
    <w:pPr>
      <w:numPr>
        <w:numId w:val="38"/>
      </w:numPr>
    </w:pPr>
  </w:style>
  <w:style w:type="numbering" w:customStyle="1" w:styleId="Biecalista11">
    <w:name w:val="Bieżąca lista11"/>
    <w:uiPriority w:val="99"/>
    <w:rsid w:val="00DE5C75"/>
    <w:pPr>
      <w:numPr>
        <w:numId w:val="39"/>
      </w:numPr>
    </w:pPr>
  </w:style>
  <w:style w:type="numbering" w:customStyle="1" w:styleId="Biecalista12">
    <w:name w:val="Bieżąca lista12"/>
    <w:uiPriority w:val="99"/>
    <w:rsid w:val="007A4567"/>
    <w:pPr>
      <w:numPr>
        <w:numId w:val="41"/>
      </w:numPr>
    </w:pPr>
  </w:style>
  <w:style w:type="numbering" w:customStyle="1" w:styleId="Biecalista13">
    <w:name w:val="Bieżąca lista13"/>
    <w:uiPriority w:val="99"/>
    <w:rsid w:val="007A4567"/>
    <w:pPr>
      <w:numPr>
        <w:numId w:val="43"/>
      </w:numPr>
    </w:pPr>
  </w:style>
  <w:style w:type="numbering" w:customStyle="1" w:styleId="Biecalista14">
    <w:name w:val="Bieżąca lista14"/>
    <w:uiPriority w:val="99"/>
    <w:rsid w:val="007A4567"/>
    <w:pPr>
      <w:numPr>
        <w:numId w:val="44"/>
      </w:numPr>
    </w:pPr>
  </w:style>
  <w:style w:type="numbering" w:customStyle="1" w:styleId="Biecalista15">
    <w:name w:val="Bieżąca lista15"/>
    <w:uiPriority w:val="99"/>
    <w:rsid w:val="001A6CBD"/>
    <w:pPr>
      <w:numPr>
        <w:numId w:val="46"/>
      </w:numPr>
    </w:pPr>
  </w:style>
  <w:style w:type="numbering" w:customStyle="1" w:styleId="Biecalista16">
    <w:name w:val="Bieżąca lista16"/>
    <w:uiPriority w:val="99"/>
    <w:rsid w:val="001A6CBD"/>
    <w:pPr>
      <w:numPr>
        <w:numId w:val="47"/>
      </w:numPr>
    </w:pPr>
  </w:style>
  <w:style w:type="numbering" w:customStyle="1" w:styleId="Biecalista17">
    <w:name w:val="Bieżąca lista17"/>
    <w:uiPriority w:val="99"/>
    <w:rsid w:val="001A6CBD"/>
    <w:pPr>
      <w:numPr>
        <w:numId w:val="48"/>
      </w:numPr>
    </w:pPr>
  </w:style>
  <w:style w:type="numbering" w:customStyle="1" w:styleId="Biecalista18">
    <w:name w:val="Bieżąca lista18"/>
    <w:uiPriority w:val="99"/>
    <w:rsid w:val="001A6CBD"/>
    <w:pPr>
      <w:numPr>
        <w:numId w:val="49"/>
      </w:numPr>
    </w:pPr>
  </w:style>
  <w:style w:type="numbering" w:customStyle="1" w:styleId="Biecalista19">
    <w:name w:val="Bieżąca lista19"/>
    <w:uiPriority w:val="99"/>
    <w:rsid w:val="001A6CBD"/>
    <w:pPr>
      <w:numPr>
        <w:numId w:val="50"/>
      </w:numPr>
    </w:pPr>
  </w:style>
  <w:style w:type="paragraph" w:customStyle="1" w:styleId="Bibliografia2">
    <w:name w:val="Bibliografia2"/>
    <w:basedOn w:val="Normalny"/>
    <w:rsid w:val="00715F10"/>
    <w:pPr>
      <w:spacing w:line="360" w:lineRule="auto"/>
      <w:jc w:val="both"/>
    </w:pPr>
    <w:rPr>
      <w:sz w:val="24"/>
      <w:szCs w:val="24"/>
    </w:rPr>
  </w:style>
  <w:style w:type="paragraph" w:styleId="Poprawka">
    <w:name w:val="Revision"/>
    <w:hidden/>
    <w:uiPriority w:val="99"/>
    <w:semiHidden/>
    <w:rsid w:val="001764CE"/>
    <w:pPr>
      <w:spacing w:after="0" w:line="240" w:lineRule="auto"/>
    </w:pPr>
    <w:rPr>
      <w:lang w:val="pl-P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33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0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5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4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4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5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9920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661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8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5250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6323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77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524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3105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0502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49972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7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5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43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719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5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11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07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8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9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52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5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10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66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5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2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60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4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8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9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0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1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2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53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4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28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9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61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0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595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86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11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82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29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93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036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536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8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67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23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2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6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7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97023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260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1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5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472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97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1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0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9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0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6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946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37069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02326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18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56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5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75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14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9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03020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95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755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741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5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1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2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46645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884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04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45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4887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448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864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325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995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897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780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66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47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29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13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0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123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6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605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989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05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296499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24826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25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7233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85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973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215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6507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9997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266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6963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256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820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04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03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701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2955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8151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852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1690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90264005">
          <w:marLeft w:val="0"/>
          <w:marRight w:val="0"/>
          <w:marTop w:val="15"/>
          <w:marBottom w:val="0"/>
          <w:divBdr>
            <w:top w:val="single" w:sz="48" w:space="0" w:color="auto"/>
            <w:left w:val="single" w:sz="48" w:space="0" w:color="auto"/>
            <w:bottom w:val="single" w:sz="48" w:space="0" w:color="auto"/>
            <w:right w:val="single" w:sz="48" w:space="0" w:color="auto"/>
          </w:divBdr>
          <w:divsChild>
            <w:div w:id="113791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663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117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8642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246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764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9097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474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482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266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11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4415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2670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3543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7968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4298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7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48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857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4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03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3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74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4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0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77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5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4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9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96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7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2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8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7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0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73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813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3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59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6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7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017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93324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974046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1603971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6954728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604148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7470245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577739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78794068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1380639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51446092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3217398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9196833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1898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782323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12877310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40676893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18821304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5383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9679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60789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35586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485847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70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85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5C6424-ACE4-4ABA-BFE5-78E670338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3706</Words>
  <Characters>22236</Characters>
  <Application>Microsoft Office Word</Application>
  <DocSecurity>0</DocSecurity>
  <Lines>185</Lines>
  <Paragraphs>5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5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on Witkowski</dc:creator>
  <cp:keywords/>
  <dc:description/>
  <cp:lastModifiedBy>Andrzej Wodecki</cp:lastModifiedBy>
  <cp:revision>4</cp:revision>
  <cp:lastPrinted>2025-02-26T20:50:00Z</cp:lastPrinted>
  <dcterms:created xsi:type="dcterms:W3CDTF">2025-05-29T11:06:00Z</dcterms:created>
  <dcterms:modified xsi:type="dcterms:W3CDTF">2025-05-31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37"&gt;&lt;session id="YPd0o6w9"/&gt;&lt;style id="http://www.zotero.org/styles/chicago-author-date" locale="pl-PL" hasBibliography="1" bibliographyStyleHasBeenSet="1"/&gt;&lt;prefs&gt;&lt;pref name="fieldType" value="Field"/&gt;&lt;pref name</vt:lpwstr>
  </property>
  <property fmtid="{D5CDD505-2E9C-101B-9397-08002B2CF9AE}" pid="3" name="ZOTERO_PREF_2">
    <vt:lpwstr>="automaticJournalAbbreviations" value="true"/&gt;&lt;pref name="delayCitationUpdates" value="true"/&gt;&lt;pref name="dontAskDelayCitationUpdates" value="true"/&gt;&lt;/prefs&gt;&lt;/data&gt;</vt:lpwstr>
  </property>
</Properties>
</file>